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2C766" w14:textId="77777777" w:rsidR="00163539" w:rsidRPr="00D81B0B" w:rsidRDefault="0039451C">
      <w:pPr>
        <w:pStyle w:val="Title"/>
        <w:rPr>
          <w:sz w:val="28"/>
          <w:szCs w:val="28"/>
        </w:rPr>
      </w:pPr>
      <w:r w:rsidRPr="00D81B0B">
        <w:rPr>
          <w:sz w:val="28"/>
          <w:szCs w:val="28"/>
        </w:rPr>
        <w:t>Sub-sampling catches to determine sex-specific length frequency in Alaska Fishery Science Center bottom trawl surveys</w:t>
      </w:r>
    </w:p>
    <w:p w14:paraId="45D88CFD" w14:textId="77777777" w:rsidR="00163539" w:rsidRPr="00D81B0B" w:rsidRDefault="0039451C">
      <w:pPr>
        <w:pStyle w:val="Author"/>
        <w:rPr>
          <w:rFonts w:ascii="Times New Roman" w:hAnsi="Times New Roman" w:cs="Times New Roman"/>
        </w:rPr>
      </w:pPr>
      <w:r w:rsidRPr="00D81B0B">
        <w:rPr>
          <w:rFonts w:ascii="Times New Roman" w:hAnsi="Times New Roman" w:cs="Times New Roman"/>
        </w:rPr>
        <w:t>Peter-John F. Hulson</w:t>
      </w:r>
      <w:r w:rsidRPr="00D81B0B">
        <w:rPr>
          <w:rFonts w:ascii="Times New Roman" w:hAnsi="Times New Roman" w:cs="Times New Roman"/>
          <w:vertAlign w:val="superscript"/>
        </w:rPr>
        <w:t>1,*</w:t>
      </w:r>
      <w:r w:rsidRPr="00D81B0B">
        <w:rPr>
          <w:rFonts w:ascii="Times New Roman" w:hAnsi="Times New Roman" w:cs="Times New Roman"/>
        </w:rPr>
        <w:t xml:space="preserve">, Benjamin </w:t>
      </w:r>
      <w:ins w:id="0" w:author="Ben.Williams" w:date="2022-07-25T11:10:00Z">
        <w:r w:rsidR="004A0EBF">
          <w:rPr>
            <w:rFonts w:ascii="Times New Roman" w:hAnsi="Times New Roman" w:cs="Times New Roman"/>
          </w:rPr>
          <w:t xml:space="preserve">C. </w:t>
        </w:r>
      </w:ins>
      <w:r w:rsidRPr="00D81B0B">
        <w:rPr>
          <w:rFonts w:ascii="Times New Roman" w:hAnsi="Times New Roman" w:cs="Times New Roman"/>
        </w:rPr>
        <w:t>Williams</w:t>
      </w:r>
      <w:r w:rsidRPr="00D81B0B">
        <w:rPr>
          <w:rFonts w:ascii="Times New Roman" w:hAnsi="Times New Roman" w:cs="Times New Roman"/>
          <w:vertAlign w:val="superscript"/>
        </w:rPr>
        <w:t>1</w:t>
      </w:r>
      <w:r w:rsidRPr="00D81B0B">
        <w:rPr>
          <w:rFonts w:ascii="Times New Roman" w:hAnsi="Times New Roman" w:cs="Times New Roman"/>
        </w:rPr>
        <w:t>, Meaghan Bryan</w:t>
      </w:r>
      <w:r w:rsidRPr="00D81B0B">
        <w:rPr>
          <w:rFonts w:ascii="Times New Roman" w:hAnsi="Times New Roman" w:cs="Times New Roman"/>
          <w:vertAlign w:val="superscript"/>
        </w:rPr>
        <w:t>2</w:t>
      </w:r>
      <w:r w:rsidRPr="00D81B0B">
        <w:rPr>
          <w:rFonts w:ascii="Times New Roman" w:hAnsi="Times New Roman" w:cs="Times New Roman"/>
        </w:rPr>
        <w:t>, Jason Conner</w:t>
      </w:r>
      <w:r w:rsidRPr="00D81B0B">
        <w:rPr>
          <w:rFonts w:ascii="Times New Roman" w:hAnsi="Times New Roman" w:cs="Times New Roman"/>
          <w:vertAlign w:val="superscript"/>
        </w:rPr>
        <w:t>3</w:t>
      </w:r>
      <w:r w:rsidRPr="00D81B0B">
        <w:rPr>
          <w:rFonts w:ascii="Times New Roman" w:hAnsi="Times New Roman" w:cs="Times New Roman"/>
        </w:rPr>
        <w:t>, Matthew R. Siskey</w:t>
      </w:r>
      <w:r w:rsidRPr="00D81B0B">
        <w:rPr>
          <w:rFonts w:ascii="Times New Roman" w:hAnsi="Times New Roman" w:cs="Times New Roman"/>
          <w:vertAlign w:val="superscript"/>
        </w:rPr>
        <w:t>4</w:t>
      </w:r>
      <w:r w:rsidRPr="00D81B0B">
        <w:rPr>
          <w:rFonts w:ascii="Times New Roman" w:hAnsi="Times New Roman" w:cs="Times New Roman"/>
        </w:rPr>
        <w:t>, William Stockhausen</w:t>
      </w:r>
      <w:r w:rsidRPr="00D81B0B">
        <w:rPr>
          <w:rFonts w:ascii="Times New Roman" w:hAnsi="Times New Roman" w:cs="Times New Roman"/>
          <w:vertAlign w:val="superscript"/>
        </w:rPr>
        <w:t>2</w:t>
      </w:r>
      <w:r w:rsidRPr="00D81B0B">
        <w:rPr>
          <w:rFonts w:ascii="Times New Roman" w:hAnsi="Times New Roman" w:cs="Times New Roman"/>
        </w:rPr>
        <w:t>, Susanne Mcdermott</w:t>
      </w:r>
      <w:r w:rsidRPr="00D81B0B">
        <w:rPr>
          <w:rFonts w:ascii="Times New Roman" w:hAnsi="Times New Roman" w:cs="Times New Roman"/>
          <w:vertAlign w:val="superscript"/>
        </w:rPr>
        <w:t>3</w:t>
      </w:r>
      <w:r w:rsidRPr="00D81B0B">
        <w:rPr>
          <w:rFonts w:ascii="Times New Roman" w:hAnsi="Times New Roman" w:cs="Times New Roman"/>
        </w:rPr>
        <w:t>, and Chris Long</w:t>
      </w:r>
      <w:r w:rsidRPr="00D81B0B">
        <w:rPr>
          <w:rFonts w:ascii="Times New Roman" w:hAnsi="Times New Roman" w:cs="Times New Roman"/>
          <w:vertAlign w:val="superscript"/>
        </w:rPr>
        <w:t>3</w:t>
      </w:r>
    </w:p>
    <w:p w14:paraId="1FA5A632" w14:textId="77777777" w:rsidR="00163539" w:rsidRDefault="0039451C">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30E58F4D" w14:textId="77777777" w:rsidR="00163539" w:rsidRDefault="0039451C" w:rsidP="00D81B0B">
      <w:pPr>
        <w:pStyle w:val="BodyText"/>
      </w:pPr>
      <w:r>
        <w:rPr>
          <w:vertAlign w:val="superscript"/>
        </w:rPr>
        <w:t>*</w:t>
      </w:r>
      <w:r>
        <w:t xml:space="preserve"> Correspondence</w:t>
      </w:r>
      <w:r w:rsidRPr="00AD33B5">
        <w:t xml:space="preserve">: </w:t>
      </w:r>
      <w:hyperlink r:id="rId7">
        <w:r w:rsidRPr="00D81B0B">
          <w:rPr>
            <w:rStyle w:val="Hyperlink"/>
            <w:color w:val="auto"/>
          </w:rPr>
          <w:t>Peter-John F. Hulson &lt;</w:t>
        </w:r>
        <w:hyperlink r:id="rId8">
          <w:r w:rsidRPr="00D81B0B">
            <w:rPr>
              <w:rStyle w:val="Hyperlink"/>
              <w:color w:val="auto"/>
            </w:rPr>
            <w:t>pete.hulson@noaa.gov</w:t>
          </w:r>
        </w:hyperlink>
        <w:r w:rsidRPr="00D81B0B">
          <w:rPr>
            <w:rStyle w:val="Hyperlink"/>
            <w:color w:val="auto"/>
          </w:rPr>
          <w:t>&gt;</w:t>
        </w:r>
      </w:hyperlink>
      <w:r>
        <w:br w:type="page"/>
      </w:r>
    </w:p>
    <w:p w14:paraId="71B74D38" w14:textId="77777777" w:rsidR="00163539" w:rsidRPr="00AD33B5" w:rsidRDefault="0039451C" w:rsidP="00AD33B5">
      <w:pPr>
        <w:pStyle w:val="Heading1"/>
      </w:pPr>
      <w:bookmarkStart w:id="1" w:name="abstract"/>
      <w:r w:rsidRPr="00AD33B5">
        <w:lastRenderedPageBreak/>
        <w:t>Abstract</w:t>
      </w:r>
    </w:p>
    <w:p w14:paraId="201A4BCA" w14:textId="77777777" w:rsidR="00163539" w:rsidRDefault="0039451C" w:rsidP="00D81B0B">
      <w:pPr>
        <w:pStyle w:val="FirstParagraph"/>
        <w:ind w:firstLine="240"/>
      </w:pPr>
      <w:r>
        <w:t xml:space="preserve">During Alaska Fisheries Science Center bottom trawl surveys length frequency sub-samples are collected to provide sex-specific length composition data for groundfish stock assessments. Determining sex for each individual in the length frequency sub-samples (e.g., upwards of 200 per tow per species) has resulted in acute and repetitive stress injuries of survey staff, and these injuries have become increasingly common. In December 2021, a working group was formed </w:t>
      </w:r>
      <w:del w:id="2" w:author="Ben.Williams" w:date="2022-07-25T11:11:00Z">
        <w:r w:rsidDel="004A0EBF">
          <w:delText xml:space="preserve">(the Survey Workflow Optimization working group) </w:delText>
        </w:r>
      </w:del>
      <w:r>
        <w:t xml:space="preserve">to evaluate the effect of reducing length frequency sub-sample sizes for which sex is determined on length composition uncertainty. Over the spring of 2022, the working group developed a bootstrap-simulation approach that determines changes in uncertainty </w:t>
      </w:r>
      <w:del w:id="3" w:author="Ben.Williams" w:date="2022-07-25T11:12:00Z">
        <w:r w:rsidDel="004A0EBF">
          <w:delText>when reducing length frequency</w:delText>
        </w:r>
      </w:del>
      <w:ins w:id="4" w:author="Ben.Williams" w:date="2022-07-25T11:12:00Z">
        <w:r w:rsidR="004A0EBF">
          <w:t>for reduced</w:t>
        </w:r>
      </w:ins>
      <w:r>
        <w:t xml:space="preserve"> sub-sample</w:t>
      </w:r>
      <w:del w:id="5" w:author="Ben.Williams" w:date="2022-07-25T11:12:00Z">
        <w:r w:rsidDel="004A0EBF">
          <w:delText>s</w:delText>
        </w:r>
      </w:del>
      <w:ins w:id="6" w:author="Ben.Williams" w:date="2022-07-25T11:12:00Z">
        <w:r w:rsidR="004A0EBF">
          <w:t xml:space="preserve"> sizes</w:t>
        </w:r>
      </w:ins>
      <w:del w:id="7" w:author="Ben.Williams" w:date="2022-07-25T11:12:00Z">
        <w:r w:rsidDel="004A0EBF">
          <w:delText xml:space="preserve"> for which sex is subsequently determined</w:delText>
        </w:r>
      </w:del>
      <w:r>
        <w:t xml:space="preserve">. </w:t>
      </w:r>
      <w:del w:id="8" w:author="Ben.Williams" w:date="2022-07-25T11:13:00Z">
        <w:r w:rsidDel="004A0EBF">
          <w:delText xml:space="preserve">The analysis was completed during the spring of 2022. </w:delText>
        </w:r>
      </w:del>
      <w:r>
        <w:t xml:space="preserve">For the majority of species </w:t>
      </w:r>
      <w:del w:id="9" w:author="Ben.Williams" w:date="2022-07-25T11:13:00Z">
        <w:r w:rsidDel="004A0EBF">
          <w:delText xml:space="preserve">it was shown that </w:delText>
        </w:r>
      </w:del>
      <w:r>
        <w:t xml:space="preserve">limiting sub-samples to 100 fish per haul </w:t>
      </w:r>
      <w:del w:id="10" w:author="Ben.Williams" w:date="2022-07-25T11:14:00Z">
        <w:r w:rsidDel="004A0EBF">
          <w:delText>resulted in a reduction of</w:delText>
        </w:r>
      </w:del>
      <w:ins w:id="11" w:author="Ben.Williams" w:date="2022-07-25T11:14:00Z">
        <w:r w:rsidR="004A0EBF">
          <w:t>reduces</w:t>
        </w:r>
      </w:ins>
      <w:r>
        <w:t xml:space="preserve"> </w:t>
      </w:r>
      <w:ins w:id="12" w:author="Ben.Williams" w:date="2022-07-25T11:16:00Z">
        <w:r w:rsidR="004A0EBF">
          <w:t xml:space="preserve">length composition </w:t>
        </w:r>
      </w:ins>
      <w:r>
        <w:t xml:space="preserve">input sample sizes </w:t>
      </w:r>
      <w:del w:id="13" w:author="Ben.Williams" w:date="2022-07-25T11:14:00Z">
        <w:r w:rsidDel="004A0EBF">
          <w:delText xml:space="preserve">estimated </w:delText>
        </w:r>
      </w:del>
      <w:del w:id="14" w:author="Ben.Williams" w:date="2022-07-25T11:16:00Z">
        <w:r w:rsidDel="004A0EBF">
          <w:delText xml:space="preserve">for </w:delText>
        </w:r>
      </w:del>
      <w:del w:id="15" w:author="Ben.Williams" w:date="2022-07-25T11:14:00Z">
        <w:r w:rsidDel="004A0EBF">
          <w:delText xml:space="preserve">the </w:delText>
        </w:r>
      </w:del>
      <w:del w:id="16" w:author="Ben.Williams" w:date="2022-07-25T11:16:00Z">
        <w:r w:rsidDel="004A0EBF">
          <w:delText xml:space="preserve">length composition </w:delText>
        </w:r>
      </w:del>
      <w:r>
        <w:t xml:space="preserve">by </w:t>
      </w:r>
      <w:ins w:id="17" w:author="Ben.Williams" w:date="2022-07-25T11:16:00Z">
        <w:r w:rsidR="004A0EBF">
          <w:rPr>
            <w:rFonts w:cs="Times New Roman"/>
          </w:rPr>
          <w:t>≤</w:t>
        </w:r>
        <w:r w:rsidR="004A0EBF">
          <w:t xml:space="preserve"> </w:t>
        </w:r>
      </w:ins>
      <w:r>
        <w:t xml:space="preserve">25% </w:t>
      </w:r>
      <w:del w:id="18" w:author="Ben.Williams" w:date="2022-07-25T11:16:00Z">
        <w:r w:rsidDel="004A0EBF">
          <w:delText xml:space="preserve">or less </w:delText>
        </w:r>
      </w:del>
      <w:ins w:id="19" w:author="Ben.Williams" w:date="2022-07-25T11:15:00Z">
        <w:r w:rsidR="004A0EBF">
          <w:t>from status quo</w:t>
        </w:r>
      </w:ins>
      <w:del w:id="20" w:author="Ben.Williams" w:date="2022-07-25T11:15:00Z">
        <w:r w:rsidDel="004A0EBF">
          <w:delText>compared to the</w:delText>
        </w:r>
      </w:del>
      <w:r>
        <w:t xml:space="preserve"> </w:t>
      </w:r>
      <w:ins w:id="21" w:author="Ben.Williams" w:date="2022-07-25T11:15:00Z">
        <w:r w:rsidR="004A0EBF">
          <w:t xml:space="preserve">length composition </w:t>
        </w:r>
      </w:ins>
      <w:r>
        <w:t>input sample sizes</w:t>
      </w:r>
      <w:del w:id="22" w:author="Ben.Williams" w:date="2022-07-25T11:16:00Z">
        <w:r w:rsidDel="004A0EBF">
          <w:delText xml:space="preserve"> </w:delText>
        </w:r>
      </w:del>
      <w:del w:id="23" w:author="Ben.Williams" w:date="2022-07-25T11:15:00Z">
        <w:r w:rsidDel="004A0EBF">
          <w:delText>estimated for the full historical data sets</w:delText>
        </w:r>
      </w:del>
      <w:r>
        <w:t>. Therefore, upon meeting with stock assessment authors</w:t>
      </w:r>
      <w:ins w:id="24" w:author="Ben.Williams" w:date="2022-07-25T11:16:00Z">
        <w:r w:rsidR="004A0EBF">
          <w:t>,</w:t>
        </w:r>
      </w:ins>
      <w:r>
        <w:t xml:space="preserve"> the joint recommendation between the working group and assessment authors to the survey staff was to limit length frequency sub-sampling for which sex is subsequently determined to 100 subsampled fish per haul.</w:t>
      </w:r>
      <w:r>
        <w:br w:type="page"/>
      </w:r>
    </w:p>
    <w:p w14:paraId="2BDA5455" w14:textId="77777777" w:rsidR="00163539" w:rsidRDefault="0039451C" w:rsidP="00AD33B5">
      <w:pPr>
        <w:pStyle w:val="Heading1"/>
      </w:pPr>
      <w:bookmarkStart w:id="25" w:name="introduction"/>
      <w:bookmarkEnd w:id="1"/>
      <w:r>
        <w:lastRenderedPageBreak/>
        <w:t>Introduction</w:t>
      </w:r>
    </w:p>
    <w:p w14:paraId="71E21372" w14:textId="77777777" w:rsidR="00163539" w:rsidRDefault="0039451C" w:rsidP="00D81B0B">
      <w:pPr>
        <w:pStyle w:val="FirstParagraph"/>
        <w:ind w:firstLine="720"/>
      </w:pPr>
      <w:r>
        <w:t xml:space="preserve">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w:t>
      </w:r>
      <w:del w:id="26" w:author="Ben.Williams" w:date="2022-07-25T11:19:00Z">
        <w:r w:rsidDel="004A0EBF">
          <w:delText xml:space="preserve">size </w:delText>
        </w:r>
      </w:del>
      <w:commentRangeStart w:id="27"/>
      <w:ins w:id="28" w:author="Ben.Williams" w:date="2022-07-25T11:19:00Z">
        <w:r w:rsidR="004A0EBF">
          <w:t xml:space="preserve">length </w:t>
        </w:r>
        <w:commentRangeEnd w:id="27"/>
        <w:r w:rsidR="004A0EBF">
          <w:rPr>
            <w:rStyle w:val="CommentReference"/>
          </w:rPr>
          <w:commentReference w:id="27"/>
        </w:r>
      </w:ins>
      <w:r>
        <w:t>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measuring and recording each fish length (each fish is placed on a measuring board, length is identified and the species, sex and measurement are recorded on a computer).</w:t>
      </w:r>
      <w:r>
        <w:br/>
        <w:t>This length measurement process is repeated over 100,000 times in a given region’s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w:t>
      </w:r>
      <w:del w:id="29" w:author="Ben.Williams" w:date="2022-07-25T11:19:00Z">
        <w:r w:rsidDel="004A0EBF">
          <w:delText xml:space="preserve"> or incorrect identification of sex</w:delText>
        </w:r>
      </w:del>
      <w:r>
        <w:t xml:space="preserve">), despite extensive </w:t>
      </w:r>
      <w:r>
        <w:rPr>
          <w:i/>
          <w:iCs/>
        </w:rPr>
        <w:t>in situ</w:t>
      </w:r>
      <w:r>
        <w:t xml:space="preserve"> quality assurance protocols.</w:t>
      </w:r>
    </w:p>
    <w:p w14:paraId="09110310" w14:textId="77777777" w:rsidR="00163539" w:rsidRDefault="0039451C" w:rsidP="00D81B0B">
      <w:pPr>
        <w:pStyle w:val="BodyText"/>
        <w:ind w:firstLine="720"/>
      </w:pPr>
      <w:r>
        <w:t xml:space="preserve">In December of 2021, an AFSC working group was formed (the ‘Survey Workload Optimization’ working group, SWO) to evaluate the potential impacts of reductions to sex-sampling within the length frequency data collection process on survey data products due to repetitive motion injuries that have been occurring on the bottom trawl surveys. From the stock assessment perspective, the primary concern when reducing the sex-sampling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1) the impact of reducing sampling for sex on the uncertainty in the sex-specific length </w:t>
      </w:r>
      <w:r>
        <w:lastRenderedPageBreak/>
        <w:t>composition, and, (2) identifying an acceptable level of increase in uncertainty in sex-specific length composition data due to sub-sampling for sex.</w:t>
      </w:r>
    </w:p>
    <w:p w14:paraId="6CAF4005" w14:textId="77777777" w:rsidR="00163539" w:rsidRDefault="0039451C" w:rsidP="00AD33B5">
      <w:pPr>
        <w:pStyle w:val="Heading1"/>
      </w:pPr>
      <w:bookmarkStart w:id="30" w:name="materials-and-methods"/>
      <w:bookmarkEnd w:id="25"/>
      <w:r>
        <w:t>Materials and Methods</w:t>
      </w:r>
    </w:p>
    <w:p w14:paraId="1A37FD66" w14:textId="77777777" w:rsidR="00163539" w:rsidRPr="00D81B0B" w:rsidRDefault="0039451C" w:rsidP="00AD33B5">
      <w:pPr>
        <w:pStyle w:val="Heading2"/>
        <w:rPr>
          <w:i/>
          <w:sz w:val="24"/>
          <w:szCs w:val="24"/>
        </w:rPr>
      </w:pPr>
      <w:bookmarkStart w:id="31" w:name="survey-data"/>
      <w:r w:rsidRPr="00D81B0B">
        <w:rPr>
          <w:i/>
          <w:sz w:val="24"/>
          <w:szCs w:val="24"/>
        </w:rPr>
        <w:t>Survey data</w:t>
      </w:r>
    </w:p>
    <w:p w14:paraId="7100F603" w14:textId="77777777" w:rsidR="00163539" w:rsidRDefault="0039451C" w:rsidP="00D81B0B">
      <w:pPr>
        <w:pStyle w:val="FirstParagraph"/>
        <w:ind w:firstLine="720"/>
      </w:pPr>
      <w: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 approximately 10-15 cm for walleye pollock) below which sex is coded as “unsexed.”</w:t>
      </w:r>
    </w:p>
    <w:p w14:paraId="4CEAC7A0" w14:textId="77777777" w:rsidR="00163539" w:rsidRDefault="0039451C" w:rsidP="00D81B0B">
      <w:pPr>
        <w:pStyle w:val="BodyText"/>
        <w:ind w:firstLine="720"/>
      </w:pPr>
      <w:r>
        <w:t xml:space="preserve">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d analysis of length frequency sample size (Gerritsen and McGrath (2007)) found that 10 random length specimens should be sampled for each size bin range of a sample. </w:t>
      </w:r>
      <w:commentRangeStart w:id="32"/>
      <w:r>
        <w:t>This change in methodology has been applied to some species sampled in the EBS survey, although with varying consistency</w:t>
      </w:r>
      <w:commentRangeEnd w:id="32"/>
      <w:r w:rsidR="0042127B">
        <w:rPr>
          <w:rStyle w:val="CommentReference"/>
        </w:rPr>
        <w:commentReference w:id="32"/>
      </w:r>
      <w:r>
        <w:t>.</w:t>
      </w:r>
    </w:p>
    <w:p w14:paraId="65F92CC0" w14:textId="77777777" w:rsidR="00163539" w:rsidRDefault="0039451C" w:rsidP="00D81B0B">
      <w:pPr>
        <w:pStyle w:val="BodyText"/>
        <w:ind w:firstLine="720"/>
      </w:pPr>
      <w:r>
        <w:t xml:space="preserve">The Resource Assessment and Conservation Engineering (RACE) Division of AFSC hosts data collected from bottom trawl surveys on an internal SQL-based server (“RACEBASE”). For the analysis we conducted, </w:t>
      </w:r>
      <w:del w:id="33" w:author="Ben.Williams" w:date="2022-07-25T12:01:00Z">
        <w:r w:rsidDel="0042127B">
          <w:delText xml:space="preserve">the database (i.e., </w:delText>
        </w:r>
      </w:del>
      <w:r>
        <w:t>RACEBASE</w:t>
      </w:r>
      <w:del w:id="34" w:author="Ben.Williams" w:date="2022-07-25T12:01:00Z">
        <w:r w:rsidDel="0042127B">
          <w:delText>)</w:delText>
        </w:r>
      </w:del>
      <w:r>
        <w:t xml:space="preserve"> was queried </w:t>
      </w:r>
      <w:del w:id="35" w:author="Ben.Williams" w:date="2022-07-25T12:02:00Z">
        <w:r w:rsidDel="0042127B">
          <w:delText>based on</w:delText>
        </w:r>
      </w:del>
      <w:ins w:id="36" w:author="Ben.Williams" w:date="2022-07-25T12:02:00Z">
        <w:r w:rsidR="0042127B">
          <w:t xml:space="preserve">using the R package </w:t>
        </w:r>
      </w:ins>
      <w:del w:id="37" w:author="Ben.Williams" w:date="2022-07-25T12:02:00Z">
        <w:r w:rsidDel="0042127B">
          <w:delText xml:space="preserve"> functions</w:delText>
        </w:r>
        <w:r w:rsidRPr="00AD33B5" w:rsidDel="0042127B">
          <w:delText xml:space="preserve"> used in the </w:delText>
        </w:r>
      </w:del>
      <w:r w:rsidRPr="00AD33B5">
        <w:t xml:space="preserve">sumfish </w:t>
      </w:r>
      <w:del w:id="38" w:author="Ben.Williams" w:date="2022-07-25T12:02:00Z">
        <w:r w:rsidRPr="00AD33B5" w:rsidDel="0042127B">
          <w:delText xml:space="preserve">package in Program R </w:delText>
        </w:r>
      </w:del>
      <w:r w:rsidRPr="00AD33B5">
        <w:t>(</w:t>
      </w:r>
      <w:hyperlink r:id="rId11">
        <w:r w:rsidRPr="00D81B0B">
          <w:rPr>
            <w:rStyle w:val="Hyperlink"/>
            <w:color w:val="auto"/>
          </w:rPr>
          <w:t>https://github.com/afsc-gap-products/sumfish</w:t>
        </w:r>
      </w:hyperlink>
      <w:r w:rsidRPr="00AD33B5">
        <w:t xml:space="preserve">). </w:t>
      </w:r>
      <w:r>
        <w:t xml:space="preserve">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w:t>
      </w:r>
      <w:r>
        <w:lastRenderedPageBreak/>
        <w:t>assessed at AFSC with age structured assessment models, but also include stocks assessed solely with trawl survey biomass estimates.</w:t>
      </w:r>
    </w:p>
    <w:p w14:paraId="2336A39C" w14:textId="77777777" w:rsidR="00163539" w:rsidRPr="00D81B0B" w:rsidRDefault="0039451C" w:rsidP="00AD33B5">
      <w:pPr>
        <w:pStyle w:val="Heading2"/>
        <w:rPr>
          <w:i/>
          <w:sz w:val="24"/>
          <w:szCs w:val="24"/>
        </w:rPr>
      </w:pPr>
      <w:bookmarkStart w:id="39" w:name="Xd8ad7f23c7ab5ea1a5be8373fea30b2e386de14"/>
      <w:bookmarkEnd w:id="31"/>
      <w:r w:rsidRPr="00D81B0B">
        <w:rPr>
          <w:i/>
          <w:sz w:val="24"/>
          <w:szCs w:val="24"/>
        </w:rPr>
        <w:t>Expanding length frequency to population abundance at length</w:t>
      </w:r>
    </w:p>
    <w:p w14:paraId="022F53B2" w14:textId="77777777" w:rsidR="00163539" w:rsidRDefault="0039451C" w:rsidP="00D81B0B">
      <w:pPr>
        <w:pStyle w:val="FirstParagraph"/>
        <w:ind w:firstLine="720"/>
      </w:pPr>
      <w:r>
        <w:t>Length frequency samples collected by the AFSC bottom trawl surveys are expanded by catch-</w:t>
      </w:r>
      <w:r w:rsidR="00AD33B5">
        <w:t>p</w:t>
      </w:r>
      <w:r>
        <w:t>er-un</w:t>
      </w:r>
      <w:ins w:id="40" w:author="Ben.Williams" w:date="2022-07-25T12:04:00Z">
        <w:r w:rsidR="0042127B">
          <w:t>i</w:t>
        </w:r>
      </w:ins>
      <w:r>
        <w:t>t</w:t>
      </w:r>
      <w:del w:id="41" w:author="Ben.Williams" w:date="2022-07-25T12:04:00Z">
        <w:r w:rsidDel="0042127B">
          <w:delText>i</w:delText>
        </w:r>
      </w:del>
      <w:r>
        <w:t>-effort (CPUE) and stratum area to obtain estimates of population abundance at 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 at length are computed for three sex categories (males, females, and unsexed) at the stratum level, which are then summed across strata to obtain the population abundance at length for the management-scale region (i.e., EBS, AI, or GOA). These can also be summed to any sub-region level.</w:t>
      </w:r>
    </w:p>
    <w:p w14:paraId="6CAA73BB" w14:textId="77777777" w:rsidR="00163539" w:rsidRDefault="0039451C" w:rsidP="00D81B0B">
      <w:pPr>
        <w:pStyle w:val="BodyText"/>
        <w:ind w:firstLine="720"/>
      </w:pPr>
      <w:r>
        <w:t>In the first step of this process we compute the overall population numbers in year-</w:t>
      </w:r>
      <w:r>
        <w:rPr>
          <w:i/>
          <w:iCs/>
        </w:rPr>
        <w:t>y</w:t>
      </w:r>
      <w:r>
        <w:t xml:space="preserve"> for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6226C33F" w14:textId="77777777" w:rsidR="00163539" w:rsidRDefault="004A0EB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041D3177" w14:textId="77777777" w:rsidR="00163539" w:rsidRDefault="0039451C">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14:paraId="6EFF5315" w14:textId="77777777" w:rsidR="00163539" w:rsidRDefault="004A0EBF">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542336F4" w14:textId="77777777" w:rsidR="00163539" w:rsidRDefault="0039451C">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for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computed as the net width multiplied by the length of the tow (which is the time on bottom multiplied by the average speed),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65FFFEE3" w14:textId="77777777" w:rsidR="00163539" w:rsidRDefault="004A0EB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28E238E9" w14:textId="77777777" w:rsidR="00163539" w:rsidRDefault="0039451C">
      <w:pPr>
        <w:pStyle w:val="FirstParagraph"/>
      </w:pPr>
      <w:r>
        <w:lastRenderedPageBreak/>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09AE1272" w14:textId="77777777" w:rsidR="00163539" w:rsidRDefault="004A0EB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7606640C" w14:textId="77777777" w:rsidR="00163539" w:rsidRDefault="0039451C">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r>
        <w:rPr>
          <w:i/>
          <w:iCs/>
        </w:rPr>
        <w:t>st</w:t>
      </w:r>
      <w:r>
        <w:t xml:space="preserve"> with:</w:t>
      </w:r>
    </w:p>
    <w:p w14:paraId="6E3908E2" w14:textId="77777777" w:rsidR="00163539" w:rsidRDefault="004A0EB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14:paraId="1D16AEEE" w14:textId="77777777" w:rsidR="00163539" w:rsidRDefault="0039451C">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0A419870" w14:textId="77777777" w:rsidR="00163539" w:rsidRPr="00D81B0B" w:rsidRDefault="0039451C" w:rsidP="00AD33B5">
      <w:pPr>
        <w:pStyle w:val="Heading2"/>
        <w:rPr>
          <w:i/>
          <w:sz w:val="24"/>
          <w:szCs w:val="24"/>
        </w:rPr>
      </w:pPr>
      <w:bookmarkStart w:id="42" w:name="bootstrap-simulation-framework"/>
      <w:bookmarkEnd w:id="39"/>
      <w:r w:rsidRPr="00D81B0B">
        <w:rPr>
          <w:i/>
          <w:sz w:val="24"/>
          <w:szCs w:val="24"/>
        </w:rPr>
        <w:t>Bootstrap-simulation framework</w:t>
      </w:r>
    </w:p>
    <w:p w14:paraId="1181A81A" w14:textId="77777777" w:rsidR="00163539" w:rsidRDefault="0039451C" w:rsidP="00D81B0B">
      <w:pPr>
        <w:pStyle w:val="FirstParagraph"/>
        <w:ind w:firstLine="720"/>
      </w:pPr>
      <w:r>
        <w:t>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14:paraId="361AB5C1" w14:textId="77777777" w:rsidR="00163539" w:rsidRDefault="0039451C" w:rsidP="00D81B0B">
      <w:pPr>
        <w:pStyle w:val="BodyText"/>
        <w:ind w:firstLine="720"/>
      </w:pPr>
      <w:r>
        <w:lastRenderedPageBreak/>
        <w:t>The bootstrap-simulation framework is composed of a suite of nested resampling process</w:t>
      </w:r>
      <w:ins w:id="43" w:author="Ben.Williams" w:date="2022-07-25T12:07:00Z">
        <w:r w:rsidR="0042127B">
          <w:t>es</w:t>
        </w:r>
      </w:ins>
      <w:r>
        <w:t>. Bootstrap resampling was performed either with replacement (wr) or without replacement (wor) depending on the needs of a particular protocol. Functions to conduct the sampling protocols were developed in a compartmentalized manner to provide for substantial flexibility in exploring desired resampling scenarios. The order of operations (Figure 1) has the following steps, with steps 1-3 being optional switches:</w:t>
      </w:r>
    </w:p>
    <w:p w14:paraId="39BB6B74" w14:textId="77777777" w:rsidR="00163539" w:rsidRDefault="0039451C">
      <w:pPr>
        <w:pStyle w:val="Compact"/>
        <w:numPr>
          <w:ilvl w:val="0"/>
          <w:numId w:val="20"/>
        </w:numPr>
      </w:pPr>
      <w:r>
        <w:t>Resample hauls (wr) from the set of hauls with associated catch-per-unit-effort (in numbers)</w:t>
      </w:r>
    </w:p>
    <w:p w14:paraId="66161FC6" w14:textId="77777777" w:rsidR="00163539" w:rsidRDefault="0039451C">
      <w:pPr>
        <w:pStyle w:val="Compact"/>
        <w:numPr>
          <w:ilvl w:val="0"/>
          <w:numId w:val="20"/>
        </w:numPr>
      </w:pPr>
      <w:r>
        <w:t>Within the resampled hauls from step 1, resample the observed lengths (wr)</w:t>
      </w:r>
    </w:p>
    <w:p w14:paraId="79CDD893" w14:textId="77777777" w:rsidR="00163539" w:rsidRDefault="0039451C">
      <w:pPr>
        <w:pStyle w:val="Compact"/>
        <w:numPr>
          <w:ilvl w:val="0"/>
          <w:numId w:val="20"/>
        </w:numPr>
      </w:pPr>
      <w:r>
        <w:t>From the resampled lengths in step 2, subset the lengths (wor) with observed sex (either male or female) and sample these sex-length pairs at the sub-sampling level determined in step 2; equation (6)</w:t>
      </w:r>
    </w:p>
    <w:p w14:paraId="68FA83F3" w14:textId="77777777" w:rsidR="00163539" w:rsidRDefault="0039451C">
      <w:pPr>
        <w:pStyle w:val="Compact"/>
        <w:numPr>
          <w:ilvl w:val="0"/>
          <w:numId w:val="20"/>
        </w:numPr>
      </w:pPr>
      <w:r>
        <w:t>Calculate sex-specific population abundance at length, using equations (1) - (5)</w:t>
      </w:r>
    </w:p>
    <w:p w14:paraId="6DA4E78D" w14:textId="77777777" w:rsidR="00163539" w:rsidRDefault="0039451C" w:rsidP="00D81B0B">
      <w:pPr>
        <w:pStyle w:val="FirstParagraph"/>
        <w:ind w:firstLine="720"/>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such that:</w:t>
      </w:r>
    </w:p>
    <w:p w14:paraId="6A540A1A" w14:textId="77777777" w:rsidR="00163539" w:rsidRDefault="004A0EBF">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14:paraId="35146748" w14:textId="77777777" w:rsidR="00163539" w:rsidRDefault="0039451C">
      <w:pPr>
        <w:pStyle w:val="FirstParagraph"/>
      </w:pPr>
      <w:r>
        <w:t xml:space="preserve">In the case where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14:paraId="6ACAF4D8" w14:textId="77777777" w:rsidR="00163539" w:rsidRDefault="0039451C" w:rsidP="00D81B0B">
      <w:pPr>
        <w:pStyle w:val="BodyText"/>
        <w:ind w:firstLine="720"/>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w:t>
      </w:r>
      <w:r>
        <w:lastRenderedPageBreak/>
        <w:t xml:space="preserve">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t>
      </w:r>
      <w:del w:id="44" w:author="Ben.Williams" w:date="2022-07-25T12:09:00Z">
        <w:r w:rsidDel="0042127B">
          <w:delText xml:space="preserve">which was </w:delText>
        </w:r>
      </w:del>
      <w:r>
        <w:t xml:space="preserve">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w:t>
      </w:r>
      <w:r w:rsidRPr="00AD33B5">
        <w:t>Team 2022) and is available via GitHub as an R package (</w:t>
      </w:r>
      <w:hyperlink r:id="rId12">
        <w:r w:rsidRPr="00D81B0B">
          <w:rPr>
            <w:rStyle w:val="Hyperlink"/>
            <w:color w:val="auto"/>
          </w:rPr>
          <w:t>https://github.com/BenWilliams-NOAA/swo</w:t>
        </w:r>
      </w:hyperlink>
      <w:r w:rsidRPr="00AD33B5">
        <w:t>).</w:t>
      </w:r>
    </w:p>
    <w:p w14:paraId="071FEB72" w14:textId="77777777" w:rsidR="00163539" w:rsidRPr="00D81B0B" w:rsidRDefault="0039451C" w:rsidP="00AD33B5">
      <w:pPr>
        <w:pStyle w:val="Heading2"/>
        <w:rPr>
          <w:i/>
          <w:sz w:val="24"/>
          <w:szCs w:val="24"/>
        </w:rPr>
      </w:pPr>
      <w:bookmarkStart w:id="45" w:name="X49e5b874be9fc021dfa0f52613416c6c55da08d"/>
      <w:bookmarkEnd w:id="42"/>
      <w:r w:rsidRPr="00D81B0B">
        <w:rPr>
          <w:i/>
          <w:sz w:val="24"/>
          <w:szCs w:val="24"/>
        </w:rPr>
        <w:t>Computing effective and input sample size</w:t>
      </w:r>
    </w:p>
    <w:p w14:paraId="6E983A52" w14:textId="77777777" w:rsidR="00163539" w:rsidRDefault="0039451C" w:rsidP="00D81B0B">
      <w:pPr>
        <w:pStyle w:val="FirstParagraph"/>
        <w:ind w:firstLine="720"/>
      </w:pPr>
      <w: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14:paraId="610247AF" w14:textId="77777777" w:rsidR="00163539" w:rsidRDefault="0039451C" w:rsidP="00D81B0B">
      <w:pPr>
        <w:pStyle w:val="BodyText"/>
        <w:ind w:firstLine="720"/>
      </w:pPr>
      <w:r>
        <w:t>Effective sample size</w:t>
      </w:r>
      <w:ins w:id="46" w:author="Ben.Williams" w:date="2022-07-25T13:57:00Z">
        <w:r w:rsidR="001B2E65">
          <w:t xml:space="preserve"> (ESS)</w:t>
        </w:r>
      </w:ins>
      <w:r>
        <w:t>,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14:paraId="2F84F3FE" w14:textId="77777777" w:rsidR="00163539" w:rsidRDefault="0039451C">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1A9134F0" w14:textId="77777777" w:rsidR="00163539" w:rsidRDefault="0039451C">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w:t>
      </w:r>
      <w:del w:id="47" w:author="Ben.Williams" w:date="2022-07-25T13:22:00Z">
        <w:r w:rsidDel="00542E80">
          <w:delText xml:space="preserve">either age or </w:delText>
        </w:r>
      </w:del>
      <w:r>
        <w:t>length</w:t>
      </w:r>
      <w:del w:id="48" w:author="Ben.Williams" w:date="2022-07-25T13:36:00Z">
        <w:r w:rsidDel="00542E80">
          <w:delText xml:space="preserve"> or </w:delText>
        </w:r>
      </w:del>
      <w:ins w:id="49" w:author="Ben.Williams" w:date="2022-07-25T13:36:00Z">
        <w:r w:rsidR="00542E80">
          <w:t xml:space="preserve">, </w:t>
        </w:r>
      </w:ins>
      <w:ins w:id="50" w:author="Ben.Williams" w:date="2022-07-25T13:22:00Z">
        <w:r w:rsidR="00542E80">
          <w:t xml:space="preserve">age or </w:t>
        </w:r>
      </w:ins>
      <w:r>
        <w:t xml:space="preserve">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14:paraId="4FA8909C" w14:textId="77777777" w:rsidR="00163539" w:rsidRDefault="0039451C" w:rsidP="00D81B0B">
      <w:pPr>
        <w:pStyle w:val="BodyText"/>
        <w:ind w:firstLine="720"/>
      </w:pPr>
      <w:r>
        <w:lastRenderedPageBreak/>
        <w:t xml:space="preserve">In this bootstrap-simulation, we used effective sample size to calculate uncertainty in length compositions for each </w:t>
      </w:r>
      <w:del w:id="51" w:author="Ben.Williams" w:date="2022-07-25T13:43:00Z">
        <w:r w:rsidDel="00CB70A5">
          <w:delText xml:space="preserve">bootstrap </w:delText>
        </w:r>
      </w:del>
      <w:ins w:id="52" w:author="Ben.Williams" w:date="2022-07-25T13:43:00Z">
        <w:r w:rsidR="00CB70A5">
          <w:t>simulation</w:t>
        </w:r>
        <w:r w:rsidR="00CB70A5">
          <w:t xml:space="preserve"> </w:t>
        </w:r>
      </w:ins>
      <w:r>
        <w:t xml:space="preserve">replicate.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w:t>
      </w:r>
      <w:del w:id="53" w:author="Ben.Williams" w:date="2022-07-25T13:44:00Z">
        <w:r w:rsidDel="00CB70A5">
          <w:delText xml:space="preserve">bootstrap </w:delText>
        </w:r>
      </w:del>
      <w:r>
        <w:t>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historical sex-specific length composition (the effective sample size for the total length composition, as the sum of population abundance at length across sex categories, was also computed). Thus, for each iteration of the </w:t>
      </w:r>
      <w:del w:id="54" w:author="Ben.Williams" w:date="2022-07-25T13:44:00Z">
        <w:r w:rsidDel="00CB70A5">
          <w:delText xml:space="preserve">bootstrap </w:delText>
        </w:r>
      </w:del>
      <w:r>
        <w:t>simulation we computed an effective sample size that quantifies the amount of uncertainty that resulted from each iteration of sub-sampling sexed length frequency data.</w:t>
      </w:r>
    </w:p>
    <w:p w14:paraId="10C09E12" w14:textId="77777777" w:rsidR="00163539" w:rsidRDefault="0039451C" w:rsidP="00D81B0B">
      <w:pPr>
        <w:pStyle w:val="BodyText"/>
        <w:ind w:firstLine="720"/>
      </w:pPr>
      <w:r>
        <w:t xml:space="preserve">Input sample size </w:t>
      </w:r>
      <w:ins w:id="55" w:author="Ben.Williams" w:date="2022-07-25T13:57:00Z">
        <w:r w:rsidR="001B2E65">
          <w:t xml:space="preserve">(ISS) </w:t>
        </w:r>
      </w:ins>
      <w:r>
        <w:t>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ffective sample size, we calculated input sample size as the harmonic mean:</w:t>
      </w:r>
    </w:p>
    <w:p w14:paraId="487CD382" w14:textId="77777777" w:rsidR="00163539" w:rsidRDefault="0039451C">
      <w:pPr>
        <w:pStyle w:val="BodyText"/>
      </w:pPr>
      <m:oMathPara>
        <m:oMathParaPr>
          <m:jc m:val="center"/>
        </m:oMathParaPr>
        <m:oMath>
          <m:r>
            <w:rPr>
              <w:rFonts w:ascii="Cambria Math" w:hAnsi="Cambria Math"/>
            </w:rPr>
            <m:t>I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I</m:t>
                      </m:r>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8</m:t>
              </m:r>
            </m:e>
          </m:d>
        </m:oMath>
      </m:oMathPara>
    </w:p>
    <w:p w14:paraId="77CAFA30" w14:textId="77777777" w:rsidR="00163539" w:rsidRDefault="0039451C">
      <w:pPr>
        <w:pStyle w:val="FirstParagraph"/>
      </w:pPr>
      <w:r>
        <w:t xml:space="preserve">wher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w:t>
      </w:r>
      <w:ins w:id="56" w:author="Ben.Williams" w:date="2022-07-25T13:58:00Z">
        <w:r w:rsidR="001B2E65">
          <w:t xml:space="preserve"> or ESS</w:t>
        </w:r>
      </w:ins>
      <w:r>
        <w:t xml:space="preserve">’ we are referring to the effective sample sizes that were computed for each iteration of the bootstrap-simulation (i.e., equation </w:t>
      </w:r>
      <w:del w:id="57" w:author="Ben.Williams" w:date="2022-07-25T13:58:00Z">
        <w:r w:rsidDel="001B2E65">
          <w:delText>(</w:delText>
        </w:r>
      </w:del>
      <w:r>
        <w:t>7</w:t>
      </w:r>
      <w:del w:id="58" w:author="Ben.Williams" w:date="2022-07-25T13:58:00Z">
        <w:r w:rsidDel="001B2E65">
          <w:delText>)</w:delText>
        </w:r>
      </w:del>
      <w:r>
        <w:t>), when we use the term ‘input sample size</w:t>
      </w:r>
      <w:ins w:id="59" w:author="Ben.Williams" w:date="2022-07-25T13:58:00Z">
        <w:r w:rsidR="001B2E65">
          <w:t>, or ISS</w:t>
        </w:r>
      </w:ins>
      <w:r>
        <w:t xml:space="preserve">’ we are referring to the harmonic mean of the iterated effective sample sizes (i.e., equation </w:t>
      </w:r>
      <w:del w:id="60" w:author="Ben.Williams" w:date="2022-07-25T13:50:00Z">
        <w:r w:rsidDel="001B2E65">
          <w:delText>(</w:delText>
        </w:r>
      </w:del>
      <w:r>
        <w:t>8</w:t>
      </w:r>
      <w:del w:id="61" w:author="Ben.Williams" w:date="2022-07-25T13:50:00Z">
        <w:r w:rsidDel="001B2E65">
          <w:delText>)</w:delText>
        </w:r>
      </w:del>
      <w:r>
        <w:t>).</w:t>
      </w:r>
    </w:p>
    <w:p w14:paraId="40ED0D15" w14:textId="77777777" w:rsidR="00163539" w:rsidRDefault="0039451C" w:rsidP="00AD33B5">
      <w:pPr>
        <w:pStyle w:val="Heading1"/>
      </w:pPr>
      <w:bookmarkStart w:id="62" w:name="results"/>
      <w:bookmarkEnd w:id="30"/>
      <w:bookmarkEnd w:id="45"/>
      <w:r>
        <w:lastRenderedPageBreak/>
        <w:t>Results</w:t>
      </w:r>
    </w:p>
    <w:p w14:paraId="611BAC07" w14:textId="77777777" w:rsidR="00163539" w:rsidRDefault="0039451C" w:rsidP="00D81B0B">
      <w:pPr>
        <w:pStyle w:val="FirstParagraph"/>
        <w:ind w:firstLine="720"/>
      </w:pPr>
      <w:r>
        <w:t xml:space="preserve">The species with the greatest average total number of lengths sampled varied by the regional-specific surveys (Tables 1 - 3). The top five species for the eastern Bering Sea shelf bottom trawl survey were </w:t>
      </w:r>
      <w:commentRangeStart w:id="63"/>
      <w:r>
        <w:t>walleye pollo</w:t>
      </w:r>
      <w:commentRangeEnd w:id="63"/>
      <w:r w:rsidR="001B2E65">
        <w:rPr>
          <w:rStyle w:val="CommentReference"/>
        </w:rPr>
        <w:commentReference w:id="63"/>
      </w:r>
      <w:r>
        <w:t>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w:t>
      </w:r>
      <w:del w:id="64" w:author="Ben.Williams" w:date="2022-07-25T13:52:00Z">
        <w:r w:rsidDel="001B2E65">
          <w:delText>se</w:delText>
        </w:r>
      </w:del>
      <w:r>
        <w:t xml:space="preserve"> </w:t>
      </w:r>
      <w:ins w:id="65" w:author="Ben.Williams" w:date="2022-07-25T13:52:00Z">
        <w:r w:rsidR="001B2E65">
          <w:t xml:space="preserve">species with the greatest number of lengths was </w:t>
        </w:r>
      </w:ins>
      <w:del w:id="66" w:author="Ben.Williams" w:date="2022-07-25T13:53:00Z">
        <w:r w:rsidDel="001B2E65">
          <w:delText xml:space="preserve">trends were </w:delText>
        </w:r>
      </w:del>
      <w:r>
        <w:t xml:space="preserve">similar </w:t>
      </w:r>
      <w:del w:id="67" w:author="Ben.Williams" w:date="2022-07-25T13:53:00Z">
        <w:r w:rsidDel="001B2E65">
          <w:delText xml:space="preserve">within </w:delText>
        </w:r>
      </w:del>
      <w:ins w:id="68" w:author="Ben.Williams" w:date="2022-07-25T13:53:00Z">
        <w:r w:rsidR="001B2E65">
          <w:t>among</w:t>
        </w:r>
        <w:r w:rsidR="001B2E65">
          <w:t xml:space="preserve"> </w:t>
        </w:r>
      </w:ins>
      <w:r>
        <w:t>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14:paraId="7DA37ABB" w14:textId="77777777" w:rsidR="00163539" w:rsidRDefault="0039451C" w:rsidP="00D81B0B">
      <w:pPr>
        <w:pStyle w:val="BodyText"/>
        <w:ind w:firstLine="720"/>
      </w:pPr>
      <w:r>
        <w:t xml:space="preserve">The number of sexed sampled lengths per haul for species of interest are summarized in (Figures 2 - 4) for the most recent three years of data. </w:t>
      </w:r>
      <w:del w:id="69" w:author="Ben.Williams" w:date="2022-07-25T13:53:00Z">
        <w:r w:rsidDel="001B2E65">
          <w:delText xml:space="preserve">All summarize the most recent three years of data. </w:delText>
        </w:r>
      </w:del>
      <w:r>
        <w:t>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14:paraId="03A8513F" w14:textId="77777777" w:rsidR="00163539" w:rsidRDefault="0039451C" w:rsidP="00D81B0B">
      <w:pPr>
        <w:pStyle w:val="BodyText"/>
        <w:ind w:firstLine="720"/>
      </w:pPr>
      <w:r>
        <w:t xml:space="preserve">In general, </w:t>
      </w:r>
      <w:del w:id="70" w:author="Ben.Williams" w:date="2022-07-25T13:55:00Z">
        <w:r w:rsidDel="001B2E65">
          <w:delText xml:space="preserve">for each region investigated </w:delText>
        </w:r>
      </w:del>
      <w:r>
        <w:t xml:space="preserve">the mean of the </w:t>
      </w:r>
      <w:ins w:id="71" w:author="Ben.Williams" w:date="2022-07-25T13:55:00Z">
        <w:r w:rsidR="001B2E65">
          <w:t xml:space="preserve">regional, </w:t>
        </w:r>
      </w:ins>
      <w:r>
        <w:t xml:space="preserve">replicated sex-specific </w:t>
      </w:r>
      <w:del w:id="72" w:author="Ben.Williams" w:date="2022-07-25T13:55:00Z">
        <w:r w:rsidDel="001B2E65">
          <w:delText>effective sample size</w:delText>
        </w:r>
      </w:del>
      <w:ins w:id="73" w:author="Ben.Williams" w:date="2022-07-25T13:55:00Z">
        <w:r w:rsidR="001B2E65">
          <w:t>ESS</w:t>
        </w:r>
      </w:ins>
      <w:r>
        <w:t xml:space="preserve"> for length composition</w:t>
      </w:r>
      <w:ins w:id="74" w:author="Ben.Williams" w:date="2022-07-25T13:55:00Z">
        <w:r w:rsidR="001B2E65">
          <w:t>s</w:t>
        </w:r>
      </w:ins>
      <w:r>
        <w:t xml:space="preserve">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ure 6) and Gulf of Alaska (Figure 7), and walleye pollock in the eastern Bering Sea (Figure 6)</w:t>
      </w:r>
      <w:del w:id="75" w:author="Ben.Williams" w:date="2022-07-25T13:56:00Z">
        <w:r w:rsidDel="001B2E65">
          <w:delText xml:space="preserve">, with the most extreme difference resulting </w:delText>
        </w:r>
        <w:r w:rsidDel="001B2E65">
          <w:lastRenderedPageBreak/>
          <w:delText>for eastern Bering Sea walleye pollock</w:delText>
        </w:r>
      </w:del>
      <w:r>
        <w:t xml:space="preserve">. For all the species and regions investigated the mean of the replicated </w:t>
      </w:r>
      <w:del w:id="76" w:author="Ben.Williams" w:date="2022-07-25T13:56:00Z">
        <w:r w:rsidDel="001B2E65">
          <w:delText>effective sample size</w:delText>
        </w:r>
      </w:del>
      <w:ins w:id="77" w:author="Ben.Williams" w:date="2022-07-25T13:56:00Z">
        <w:r w:rsidR="001B2E65">
          <w:t>ESS</w:t>
        </w:r>
      </w:ins>
      <w:r>
        <w:t xml:space="preserve"> for the total length composition (the sum of the female, male, and unsexed population at length estimates) were insensitive to the sexed sub-sampling cases.</w:t>
      </w:r>
    </w:p>
    <w:p w14:paraId="6B41945B" w14:textId="77777777" w:rsidR="00163539" w:rsidRDefault="0039451C" w:rsidP="00D81B0B">
      <w:pPr>
        <w:pStyle w:val="BodyText"/>
        <w:ind w:firstLine="720"/>
      </w:pPr>
      <w:r>
        <w:t xml:space="preserve">Results of the sex-specific </w:t>
      </w:r>
      <w:del w:id="78" w:author="Ben.Williams" w:date="2022-07-25T13:58:00Z">
        <w:r w:rsidDel="001B2E65">
          <w:delText>input sample size</w:delText>
        </w:r>
      </w:del>
      <w:ins w:id="79" w:author="Ben.Williams" w:date="2022-07-25T13:58:00Z">
        <w:r w:rsidR="001B2E65">
          <w:t>I</w:t>
        </w:r>
      </w:ins>
      <w:ins w:id="80" w:author="Ben.Williams" w:date="2022-07-25T13:59:00Z">
        <w:r w:rsidR="001B2E65">
          <w:t>SS</w:t>
        </w:r>
      </w:ins>
      <w:r>
        <w:t xml:space="preserve"> for length composition </w:t>
      </w:r>
      <w:del w:id="81" w:author="Ben.Williams" w:date="2022-07-25T13:59:00Z">
        <w:r w:rsidDel="001B2E65">
          <w:delText xml:space="preserve">also </w:delText>
        </w:r>
      </w:del>
      <w:r>
        <w:t xml:space="preserve">mimicked the results of the replicated </w:t>
      </w:r>
      <w:del w:id="82" w:author="Ben.Williams" w:date="2022-07-25T13:59:00Z">
        <w:r w:rsidDel="001B2E65">
          <w:delText>effective sample size</w:delText>
        </w:r>
      </w:del>
      <w:ins w:id="83" w:author="Ben.Williams" w:date="2022-07-25T13:59:00Z">
        <w:r w:rsidR="001B2E65">
          <w:t>ESS</w:t>
        </w:r>
      </w:ins>
      <w:r>
        <w:t xml:space="preserve"> for each region; as the sexed sub-sampling level increased the </w:t>
      </w:r>
      <w:del w:id="84" w:author="Ben.Williams" w:date="2022-07-25T13:59:00Z">
        <w:r w:rsidDel="001B2E65">
          <w:delText>input sample size</w:delText>
        </w:r>
      </w:del>
      <w:ins w:id="85" w:author="Ben.Williams" w:date="2022-07-25T13:59:00Z">
        <w:r w:rsidR="001B2E65">
          <w:t>ISS</w:t>
        </w:r>
      </w:ins>
      <w:r>
        <w:t xml:space="preserv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w:t>
      </w:r>
      <w:del w:id="86" w:author="Ben.Williams" w:date="2022-07-25T13:59:00Z">
        <w:r w:rsidDel="00012D6D">
          <w:delText>input sample size</w:delText>
        </w:r>
      </w:del>
      <w:ins w:id="87" w:author="Ben.Williams" w:date="2022-07-25T13:59:00Z">
        <w:r w:rsidR="00012D6D">
          <w:t>ISS</w:t>
        </w:r>
      </w:ins>
      <w:r>
        <w:t xml:space="preserve"> is associated with the sample size for that year, it is also related to the structure of the length composition (i.e., uni- or multi-modal length compositions). Sex-specific </w:t>
      </w:r>
      <w:del w:id="88" w:author="Ben.Williams" w:date="2022-07-25T13:59:00Z">
        <w:r w:rsidDel="00012D6D">
          <w:delText>input sample sizes</w:delText>
        </w:r>
      </w:del>
      <w:ins w:id="89" w:author="Ben.Williams" w:date="2022-07-25T13:59:00Z">
        <w:r w:rsidR="00012D6D">
          <w:t>ISS</w:t>
        </w:r>
      </w:ins>
      <w:r>
        <w:t xml:space="preserve">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w:t>
      </w:r>
      <w:del w:id="90" w:author="Ben.Williams" w:date="2022-07-25T14:00:00Z">
        <w:r w:rsidDel="00012D6D">
          <w:delText>effective sample size</w:delText>
        </w:r>
      </w:del>
      <w:ins w:id="91" w:author="Ben.Williams" w:date="2022-07-25T14:00:00Z">
        <w:r w:rsidR="00012D6D">
          <w:t>ESS</w:t>
        </w:r>
      </w:ins>
      <w:r>
        <w:t xml:space="preserve">, the </w:t>
      </w:r>
      <w:del w:id="92" w:author="Ben.Williams" w:date="2022-07-25T14:00:00Z">
        <w:r w:rsidDel="00012D6D">
          <w:delText>input sample size</w:delText>
        </w:r>
      </w:del>
      <w:ins w:id="93" w:author="Ben.Williams" w:date="2022-07-25T14:00:00Z">
        <w:r w:rsidR="00012D6D">
          <w:t>ISS</w:t>
        </w:r>
      </w:ins>
      <w:r>
        <w:t xml:space="preserve"> for the total length composition remained stable across the sexed sub-sampling cases investigated. Total </w:t>
      </w:r>
      <w:del w:id="94" w:author="Ben.Williams" w:date="2022-07-25T14:00:00Z">
        <w:r w:rsidDel="00012D6D">
          <w:delText>input sample size</w:delText>
        </w:r>
      </w:del>
      <w:ins w:id="95" w:author="Ben.Williams" w:date="2022-07-25T14:00:00Z">
        <w:r w:rsidR="00012D6D">
          <w:t>ISS</w:t>
        </w:r>
      </w:ins>
      <w:r>
        <w:t xml:space="preserve"> for length were species-specific, with values around 50 to 500 for less frequently sampled species and 1,000 to 4,500 for more frequently sampled species in the Aleutian Islands, eastern Bering Sea, and Gulf of Alaska.</w:t>
      </w:r>
    </w:p>
    <w:p w14:paraId="4DE56949" w14:textId="77777777" w:rsidR="00163539" w:rsidRDefault="0039451C" w:rsidP="00D81B0B">
      <w:pPr>
        <w:pStyle w:val="BodyText"/>
        <w:ind w:firstLine="720"/>
      </w:pPr>
      <w:r>
        <w:t xml:space="preserve">Compared to the base </w:t>
      </w:r>
      <w:del w:id="96" w:author="Ben.Williams" w:date="2022-07-25T14:00:00Z">
        <w:r w:rsidDel="00012D6D">
          <w:delText>input sample size</w:delText>
        </w:r>
      </w:del>
      <w:ins w:id="97" w:author="Ben.Williams" w:date="2022-07-25T14:00:00Z">
        <w:r w:rsidR="00012D6D">
          <w:t>ISS</w:t>
        </w:r>
      </w:ins>
      <w:r>
        <w:t xml:space="preserve"> (the case using the full historical data set), the proportion of the </w:t>
      </w:r>
      <w:del w:id="98" w:author="Ben.Williams" w:date="2022-07-25T14:00:00Z">
        <w:r w:rsidDel="00012D6D">
          <w:delText>base input sample size</w:delText>
        </w:r>
      </w:del>
      <w:ins w:id="99" w:author="Ben.Williams" w:date="2022-07-25T14:00:00Z">
        <w:r w:rsidR="00012D6D">
          <w:t>ISS</w:t>
        </w:r>
      </w:ins>
      <w:r>
        <w:t xml:space="preserve"> for each sexed sub-sampling case was similar for females and males, but were different across species and survey years (Figures 11 - 13). The sex-specific proportion of base </w:t>
      </w:r>
      <w:del w:id="100" w:author="Ben.Williams" w:date="2022-07-25T14:01:00Z">
        <w:r w:rsidDel="00012D6D">
          <w:delText>input sample size</w:delText>
        </w:r>
      </w:del>
      <w:ins w:id="101" w:author="Ben.Williams" w:date="2022-07-25T14:01:00Z">
        <w:r w:rsidR="00012D6D">
          <w:t>ISS</w:t>
        </w:r>
      </w:ins>
      <w:r>
        <w:t xml:space="preserve"> increased as the sexed sub-sample size increased, and for the smallest sexed sub-sampling case the sex-specific </w:t>
      </w:r>
      <w:del w:id="102" w:author="Ben.Williams" w:date="2022-07-25T14:01:00Z">
        <w:r w:rsidDel="00012D6D">
          <w:delText>input sample size</w:delText>
        </w:r>
      </w:del>
      <w:ins w:id="103" w:author="Ben.Williams" w:date="2022-07-25T14:01:00Z">
        <w:r w:rsidR="00012D6D">
          <w:t>ISS</w:t>
        </w:r>
      </w:ins>
      <w:r>
        <w:t xml:space="preserve"> was less than 0.5 of the base </w:t>
      </w:r>
      <w:del w:id="104" w:author="Ben.Williams" w:date="2022-07-25T14:01:00Z">
        <w:r w:rsidDel="00012D6D">
          <w:delText>input sample size</w:delText>
        </w:r>
      </w:del>
      <w:ins w:id="105" w:author="Ben.Williams" w:date="2022-07-25T14:01:00Z">
        <w:r w:rsidR="00012D6D">
          <w:t>ISS</w:t>
        </w:r>
      </w:ins>
      <w:r>
        <w:t xml:space="preserve"> for some species. Again, the proportion of the base </w:t>
      </w:r>
      <w:del w:id="106" w:author="Ben.Williams" w:date="2022-07-25T14:01:00Z">
        <w:r w:rsidDel="00012D6D">
          <w:delText>input sample size</w:delText>
        </w:r>
      </w:del>
      <w:ins w:id="107" w:author="Ben.Williams" w:date="2022-07-25T14:01:00Z">
        <w:r w:rsidR="00012D6D">
          <w:t>ISS</w:t>
        </w:r>
      </w:ins>
      <w:r>
        <w:t xml:space="preserve"> for the total length composition was relatively unchanged across the sexed sub-sampling cases. For a number of species and survey years the sex-specific proportion for the sexed sub-sampling cases were similar to the base </w:t>
      </w:r>
      <w:del w:id="108" w:author="Ben.Williams" w:date="2022-07-25T14:02:00Z">
        <w:r w:rsidDel="00012D6D">
          <w:delText>input sample size</w:delText>
        </w:r>
      </w:del>
      <w:ins w:id="109" w:author="Ben.Williams" w:date="2022-07-25T14:02:00Z">
        <w:r w:rsidR="00012D6D">
          <w:t>ISS</w:t>
        </w:r>
      </w:ins>
      <w:r>
        <w:t xml:space="preserve">, particularly for sexed sub-sampling sizes greater than 100. For these species, the proportion of the sexed sub-sample size of 100 was greater than 0.75 of the base </w:t>
      </w:r>
      <w:del w:id="110" w:author="Ben.Williams" w:date="2022-07-25T14:02:00Z">
        <w:r w:rsidDel="00012D6D">
          <w:delText>input sample size</w:delText>
        </w:r>
      </w:del>
      <w:ins w:id="111" w:author="Ben.Williams" w:date="2022-07-25T14:02:00Z">
        <w:r w:rsidR="00012D6D">
          <w:t>ISS</w:t>
        </w:r>
      </w:ins>
      <w:r>
        <w:t xml:space="preserve">. The most notable exception was for eastern Bering Sea walleye pollock in each year of the survey, whose </w:t>
      </w:r>
      <w:r>
        <w:lastRenderedPageBreak/>
        <w:t xml:space="preserve">proportion of the base </w:t>
      </w:r>
      <w:del w:id="112" w:author="Ben.Williams" w:date="2022-07-25T14:02:00Z">
        <w:r w:rsidDel="00012D6D">
          <w:delText>input sample size</w:delText>
        </w:r>
      </w:del>
      <w:ins w:id="113" w:author="Ben.Williams" w:date="2022-07-25T14:02:00Z">
        <w:r w:rsidR="00012D6D">
          <w:t>ISS</w:t>
        </w:r>
      </w:ins>
      <w:r>
        <w:t xml:space="preserve"> for each of the sexed sub-sampling cases investigated ranged from 0.25 to 0.5 (Figure 12). The second most notable exception was for arrowtooth flounder in the Gulf of Alaska (Figure 13). Other species for which </w:t>
      </w:r>
      <w:del w:id="114" w:author="Ben.Williams" w:date="2022-07-25T14:02:00Z">
        <w:r w:rsidDel="00012D6D">
          <w:delText>input sample sizes</w:delText>
        </w:r>
      </w:del>
      <w:ins w:id="115" w:author="Ben.Williams" w:date="2022-07-25T14:02:00Z">
        <w:r w:rsidR="00012D6D">
          <w:t>ISS</w:t>
        </w:r>
      </w:ins>
      <w:r>
        <w:t xml:space="preserve"> for sexed sub-sample sizes greater than 100 were less than 0.75 of the base </w:t>
      </w:r>
      <w:del w:id="116" w:author="Ben.Williams" w:date="2022-07-25T14:02:00Z">
        <w:r w:rsidDel="00012D6D">
          <w:delText>input sample size</w:delText>
        </w:r>
      </w:del>
      <w:ins w:id="117" w:author="Ben.Williams" w:date="2022-07-25T14:02:00Z">
        <w:r w:rsidR="00012D6D">
          <w:t>ISS</w:t>
        </w:r>
      </w:ins>
      <w:r>
        <w:t xml:space="preserve"> included eastern Bering Sea Pacific cod in 2019, eastern Bering Sea and Aleutian Islands flathead sole in 2018, eastern Bering Sea arrowtooth flounder in 2018 and 2019, and Gulf of Alaska flathead sole in 2021.</w:t>
      </w:r>
    </w:p>
    <w:p w14:paraId="7504E3AB" w14:textId="77777777" w:rsidR="00163539" w:rsidRDefault="0039451C" w:rsidP="00D81B0B">
      <w:pPr>
        <w:pStyle w:val="BodyText"/>
        <w:ind w:firstLine="720"/>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579F0244" w14:textId="77777777" w:rsidR="00163539" w:rsidRDefault="0039451C" w:rsidP="00AD33B5">
      <w:pPr>
        <w:pStyle w:val="Heading1"/>
      </w:pPr>
      <w:bookmarkStart w:id="118" w:name="discussion"/>
      <w:bookmarkEnd w:id="62"/>
      <w:r>
        <w:t>Discussion</w:t>
      </w:r>
    </w:p>
    <w:p w14:paraId="0A26E151" w14:textId="77777777" w:rsidR="00AD33B5" w:rsidRDefault="0039451C" w:rsidP="00D81B0B">
      <w:pPr>
        <w:pStyle w:val="FirstParagraph"/>
        <w:ind w:firstLine="720"/>
      </w:pPr>
      <w:r>
        <w:t xml:space="preserve">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 Across the majority of stocks the resulting </w:t>
      </w:r>
      <w:del w:id="119" w:author="Ben.Williams" w:date="2022-07-25T14:03:00Z">
        <w:r w:rsidDel="00012D6D">
          <w:delText>input sample size</w:delText>
        </w:r>
      </w:del>
      <w:ins w:id="120" w:author="Ben.Williams" w:date="2022-07-25T14:03:00Z">
        <w:r w:rsidR="00012D6D">
          <w:t>ISS</w:t>
        </w:r>
      </w:ins>
      <w:r>
        <w:t xml:space="preserve"> for sex-specific length composition was reduced by less than 25% after decreasing the number of length frequency collections that are subsequently sexed to 100 - 175 fish when compared to the </w:t>
      </w:r>
      <w:del w:id="121" w:author="Ben.Williams" w:date="2022-07-25T14:03:00Z">
        <w:r w:rsidDel="00012D6D">
          <w:delText>input sample size</w:delText>
        </w:r>
      </w:del>
      <w:ins w:id="122" w:author="Ben.Williams" w:date="2022-07-25T14:03:00Z">
        <w:r w:rsidR="00012D6D">
          <w:t>ISS</w:t>
        </w:r>
      </w:ins>
      <w:r>
        <w:t xml:space="preserve"> that resulted from the full historical datasets without any sex sub-sampling.</w:t>
      </w:r>
    </w:p>
    <w:p w14:paraId="109EA883" w14:textId="77777777" w:rsidR="00163539" w:rsidRDefault="0039451C" w:rsidP="00D81B0B">
      <w:pPr>
        <w:pStyle w:val="FirstParagraph"/>
        <w:ind w:firstLine="720"/>
      </w:pPr>
      <w:r>
        <w:t xml:space="preserve">There were notable exceptions, however, primarily for walleye pollock in the eastern Bering Sea, for which the </w:t>
      </w:r>
      <w:del w:id="123" w:author="Ben.Williams" w:date="2022-07-25T14:04:00Z">
        <w:r w:rsidDel="00012D6D">
          <w:delText>input sample size</w:delText>
        </w:r>
      </w:del>
      <w:ins w:id="124" w:author="Ben.Williams" w:date="2022-07-25T14:04:00Z">
        <w:r w:rsidR="00012D6D">
          <w:t>ISS</w:t>
        </w:r>
      </w:ins>
      <w:r>
        <w:t xml:space="preserve"> for the sex sub-sampling cases was greatly reduced when compared to the base case. This reduction in the </w:t>
      </w:r>
      <w:ins w:id="125" w:author="Ben.Williams" w:date="2022-07-25T14:04:00Z">
        <w:r w:rsidR="00012D6D">
          <w:t>ISS</w:t>
        </w:r>
      </w:ins>
      <w:del w:id="126" w:author="Ben.Williams" w:date="2022-07-25T14:04:00Z">
        <w:r w:rsidDel="00012D6D">
          <w:delText xml:space="preserve">input sample size </w:delText>
        </w:r>
      </w:del>
      <w:r>
        <w:t xml:space="preserve">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w:t>
      </w:r>
      <w:r>
        <w:lastRenderedPageBreak/>
        <w:t xml:space="preserve">species in any of the surveys, and this result points to a possible tipping point in the reduction of </w:t>
      </w:r>
      <w:ins w:id="127" w:author="Ben.Williams" w:date="2022-07-25T14:04:00Z">
        <w:r w:rsidR="00012D6D">
          <w:t>ISS</w:t>
        </w:r>
        <w:r w:rsidR="00012D6D">
          <w:t xml:space="preserve"> </w:t>
        </w:r>
      </w:ins>
      <w:del w:id="128" w:author="Ben.Williams" w:date="2022-07-25T14:04:00Z">
        <w:r w:rsidDel="00012D6D">
          <w:delText xml:space="preserve">input sample size </w:delText>
        </w:r>
      </w:del>
      <w:r>
        <w:t xml:space="preserve">as it relates to the magnitude of sex-specific length composition sample size in any given haul during a survey. Although, while the </w:t>
      </w:r>
      <w:ins w:id="129" w:author="Ben.Williams" w:date="2022-07-25T14:04:00Z">
        <w:r w:rsidR="00012D6D">
          <w:t>ISS</w:t>
        </w:r>
        <w:r w:rsidR="00012D6D">
          <w:t xml:space="preserve"> </w:t>
        </w:r>
      </w:ins>
      <w:del w:id="130" w:author="Ben.Williams" w:date="2022-07-25T14:04:00Z">
        <w:r w:rsidDel="00012D6D">
          <w:delText xml:space="preserve">input sample size </w:delText>
        </w:r>
      </w:del>
      <w:r>
        <w:t xml:space="preserve">for sex-specific length composition resulted in a larger decrease compared to other species, the eastern Bering Sea walleye pollock stock assessment is a single-sex assessment and uses the total length composition (Ianelli et al. 2021). Therefore, the </w:t>
      </w:r>
      <w:ins w:id="131" w:author="Ben.Williams" w:date="2022-07-25T14:04:00Z">
        <w:r w:rsidR="00012D6D">
          <w:t>ISS</w:t>
        </w:r>
      </w:ins>
      <w:del w:id="132" w:author="Ben.Williams" w:date="2022-07-25T14:04:00Z">
        <w:r w:rsidDel="00012D6D">
          <w:delText>input sample size</w:delText>
        </w:r>
      </w:del>
      <w:r>
        <w:t xml:space="preserv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w:t>
      </w:r>
      <w:ins w:id="133" w:author="Ben.Williams" w:date="2022-07-25T14:05:00Z">
        <w:r w:rsidR="00012D6D">
          <w:t>ISS</w:t>
        </w:r>
        <w:r w:rsidR="00012D6D">
          <w:t xml:space="preserve"> </w:t>
        </w:r>
      </w:ins>
      <w:del w:id="134" w:author="Ben.Williams" w:date="2022-07-25T14:05:00Z">
        <w:r w:rsidDel="00012D6D">
          <w:delText xml:space="preserve">input sample size </w:delText>
        </w:r>
      </w:del>
      <w:r>
        <w:t xml:space="preserve">was reduced by a large amount compared to the base case in some years (e.g., 2019), the </w:t>
      </w:r>
      <w:ins w:id="135" w:author="Ben.Williams" w:date="2022-07-25T14:05:00Z">
        <w:r w:rsidR="00012D6D">
          <w:t>ISS</w:t>
        </w:r>
        <w:r w:rsidR="00012D6D">
          <w:t xml:space="preserve"> </w:t>
        </w:r>
      </w:ins>
      <w:del w:id="136" w:author="Ben.Williams" w:date="2022-07-25T14:05:00Z">
        <w:r w:rsidDel="00012D6D">
          <w:delText xml:space="preserve">input sample size </w:delText>
        </w:r>
      </w:del>
      <w:r>
        <w:t>for the total length composition was similar to the base case.</w:t>
      </w:r>
    </w:p>
    <w:p w14:paraId="31B35307" w14:textId="77777777" w:rsidR="00163539" w:rsidRDefault="0039451C" w:rsidP="00D81B0B">
      <w:pPr>
        <w:pStyle w:val="BodyText"/>
        <w:ind w:firstLine="720"/>
      </w:pPr>
      <w:r>
        <w:t xml:space="preserve">Another notable exception to the input sample size being reduced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w:t>
      </w:r>
      <w:ins w:id="137" w:author="Ben.Williams" w:date="2022-07-25T14:06:00Z">
        <w:r w:rsidR="00012D6D">
          <w:t>ISS</w:t>
        </w:r>
        <w:r w:rsidR="00012D6D">
          <w:t xml:space="preserve"> </w:t>
        </w:r>
      </w:ins>
      <w:del w:id="138" w:author="Ben.Williams" w:date="2022-07-25T14:06:00Z">
        <w:r w:rsidDel="00012D6D">
          <w:delText xml:space="preserve">input sample size </w:delText>
        </w:r>
      </w:del>
      <w:r>
        <w:t xml:space="preserve">for length composition based on the sexed sub-sampling level may have a greater influence on the results of these assessments. The influence of sub-sampling for sex determination of length frequency data and how that relates to assessment output sensitivity to reduction in </w:t>
      </w:r>
      <w:ins w:id="139" w:author="Ben.Williams" w:date="2022-07-25T14:06:00Z">
        <w:r w:rsidR="00012D6D">
          <w:t>ISS</w:t>
        </w:r>
      </w:ins>
      <w:del w:id="140" w:author="Ben.Williams" w:date="2022-07-25T14:06:00Z">
        <w:r w:rsidDel="00012D6D">
          <w:delText>input sample size</w:delText>
        </w:r>
      </w:del>
      <w:r>
        <w:t>, conditional age-at-length results, and spatially-explicit assessments remains unknown. We recommend that additional flatfish-specific analysis would be performed to determine the influence of sex sub-</w:t>
      </w:r>
      <w:r>
        <w:lastRenderedPageBreak/>
        <w:t>sampling and that caution would be used when reducing flatfish sex sampling on the AFSC bottom trawl surveys in some cases.</w:t>
      </w:r>
    </w:p>
    <w:p w14:paraId="4784F82D" w14:textId="77777777" w:rsidR="00163539" w:rsidRDefault="0039451C" w:rsidP="00D81B0B">
      <w:pPr>
        <w:pStyle w:val="BodyText"/>
        <w:ind w:firstLine="720"/>
      </w:pPr>
      <w:r>
        <w:t xml:space="preserve">On April 8, 2022 the SWO working group met with a subset of AFSC assessment authors as well as representatives from the Groundfish Assessment Program to discuss the results of this work and the need for changes to be made on the AFSC bottom trawl surveys as it pertains to sex determination and the physical health of survey staff. The group of assessment authors noted that a reduction of 25% or less in the sex-specific length composition </w:t>
      </w:r>
      <w:ins w:id="141" w:author="Ben.Williams" w:date="2022-07-25T14:06:00Z">
        <w:r w:rsidR="00012D6D">
          <w:t>ISS</w:t>
        </w:r>
        <w:r w:rsidR="00012D6D">
          <w:t xml:space="preserve"> </w:t>
        </w:r>
      </w:ins>
      <w:del w:id="142" w:author="Ben.Williams" w:date="2022-07-25T14:06:00Z">
        <w:r w:rsidDel="00012D6D">
          <w:delText xml:space="preserve">input sample size </w:delText>
        </w:r>
      </w:del>
      <w:r>
        <w:t>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14:paraId="5331BEDF" w14:textId="77777777" w:rsidR="00163539" w:rsidRDefault="0039451C">
      <w:r>
        <w:br w:type="page"/>
      </w:r>
    </w:p>
    <w:p w14:paraId="367459C3" w14:textId="77777777" w:rsidR="00163539" w:rsidRDefault="0039451C" w:rsidP="00AD33B5">
      <w:pPr>
        <w:pStyle w:val="Heading1"/>
      </w:pPr>
      <w:bookmarkStart w:id="143" w:name="acknowledgments"/>
      <w:bookmarkEnd w:id="118"/>
      <w:r>
        <w:lastRenderedPageBreak/>
        <w:t>Acknowledgments</w:t>
      </w:r>
      <w:bookmarkStart w:id="144" w:name="_GoBack"/>
      <w:bookmarkEnd w:id="144"/>
    </w:p>
    <w:p w14:paraId="28A46522" w14:textId="77777777" w:rsidR="00163539" w:rsidRDefault="0039451C">
      <w:pPr>
        <w:pStyle w:val="FirstParagraph"/>
      </w:pPr>
      <w: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p>
    <w:p w14:paraId="45C89448" w14:textId="77777777" w:rsidR="00163539" w:rsidRDefault="0039451C">
      <w:r>
        <w:br w:type="page"/>
      </w:r>
    </w:p>
    <w:p w14:paraId="3AED5A36" w14:textId="77777777" w:rsidR="00163539" w:rsidRDefault="0039451C" w:rsidP="00AD33B5">
      <w:pPr>
        <w:pStyle w:val="Heading1"/>
      </w:pPr>
      <w:bookmarkStart w:id="145" w:name="citations"/>
      <w:bookmarkEnd w:id="143"/>
      <w:r>
        <w:lastRenderedPageBreak/>
        <w:t>Citations</w:t>
      </w:r>
    </w:p>
    <w:p w14:paraId="3EAA8B1B" w14:textId="77777777" w:rsidR="00163539" w:rsidRPr="00AD33B5" w:rsidRDefault="0039451C" w:rsidP="00D81B0B">
      <w:pPr>
        <w:pStyle w:val="Bibliography"/>
        <w:ind w:left="720" w:hanging="720"/>
      </w:pPr>
      <w:bookmarkStart w:id="146" w:name="ref-Ailloud2019"/>
      <w:bookmarkStart w:id="147" w:name="refs"/>
      <w:r w:rsidRPr="00AD33B5">
        <w:t>Ailloud, L.E., and Hoenig, J.M. 2019. A general theory of age-length keys: Combining the forward and inverse keys to estimate age composition from incomplete data. ICES Journal of Marine Science 76(6): 1515–1523.</w:t>
      </w:r>
    </w:p>
    <w:p w14:paraId="2FA75B35" w14:textId="77777777" w:rsidR="00163539" w:rsidRPr="00D81B0B" w:rsidRDefault="0039451C" w:rsidP="00D81B0B">
      <w:pPr>
        <w:pStyle w:val="Bibliography"/>
        <w:ind w:left="720" w:hanging="720"/>
      </w:pPr>
      <w:bookmarkStart w:id="148" w:name="ref-Bryan2021"/>
      <w:bookmarkEnd w:id="146"/>
      <w:r w:rsidRPr="00D81B0B">
        <w:t>Bryan, M.D., and Palsson, W. 2021. Assessment of the northern and southern rock sole (</w:t>
      </w:r>
      <w:r w:rsidRPr="00D81B0B">
        <w:rPr>
          <w:i/>
          <w:iCs/>
        </w:rPr>
        <w:t>Lepidopsetta</w:t>
      </w:r>
      <w:r w:rsidRPr="00D81B0B">
        <w:t xml:space="preserve"> </w:t>
      </w:r>
      <w:r w:rsidRPr="00D81B0B">
        <w:rPr>
          <w:i/>
          <w:iCs/>
        </w:rPr>
        <w:t>polyxstra</w:t>
      </w:r>
      <w:r w:rsidRPr="00D81B0B">
        <w:t xml:space="preserve"> and </w:t>
      </w:r>
      <w:r w:rsidRPr="00D81B0B">
        <w:rPr>
          <w:i/>
          <w:iCs/>
        </w:rPr>
        <w:t>bilineata</w:t>
      </w:r>
      <w:r w:rsidRPr="00D81B0B">
        <w:t>) stocks in the Gulf of Alaska. In: Stock Assessment and Fishery Evaluation Report for the Groundfish Resources of the Gulf of Alaska. Anchorage, AK, North Pacific Fishery Management Council.</w:t>
      </w:r>
    </w:p>
    <w:p w14:paraId="4262D646" w14:textId="77777777" w:rsidR="00163539" w:rsidRPr="00D81B0B" w:rsidRDefault="0039451C" w:rsidP="00D81B0B">
      <w:pPr>
        <w:pStyle w:val="Bibliography"/>
        <w:ind w:left="720" w:hanging="720"/>
      </w:pPr>
      <w:bookmarkStart w:id="149" w:name="ref-Gerritsen2007"/>
      <w:bookmarkEnd w:id="148"/>
      <w:r w:rsidRPr="00D81B0B">
        <w:t>Gerritsen, H.D., and McGrath, D. 2007. Precision estimates and suggested sample sizes for length-frequency data. Fishery Bulletin 105(1): 116–120.</w:t>
      </w:r>
    </w:p>
    <w:p w14:paraId="64C302FC" w14:textId="77777777" w:rsidR="00163539" w:rsidRPr="00D81B0B" w:rsidRDefault="0039451C" w:rsidP="00D81B0B">
      <w:pPr>
        <w:pStyle w:val="Bibliography"/>
        <w:ind w:left="720" w:hanging="720"/>
      </w:pPr>
      <w:bookmarkStart w:id="150" w:name="ref-Ianelli2021"/>
      <w:bookmarkEnd w:id="149"/>
      <w:r w:rsidRPr="00D81B0B">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14:paraId="2856694C" w14:textId="77777777" w:rsidR="00163539" w:rsidRPr="00D81B0B" w:rsidRDefault="0039451C" w:rsidP="00D81B0B">
      <w:pPr>
        <w:pStyle w:val="Bibliography"/>
        <w:ind w:left="720" w:hanging="720"/>
      </w:pPr>
      <w:bookmarkStart w:id="151" w:name="ref-Lauth2019"/>
      <w:bookmarkEnd w:id="150"/>
      <w:r w:rsidRPr="00D81B0B">
        <w:t>Lauth, R.R., J, D.E., and J, C. 2019. Results of the 2017 eastern and northern Bering Sea continental shelf bottom trawl survey of groundfish and invertebrate fauna. U.S. Department of Commerce. NOAA Technical Memorandum NMFS-AFSC-396: 260 p.</w:t>
      </w:r>
    </w:p>
    <w:p w14:paraId="161243BB" w14:textId="77777777" w:rsidR="00163539" w:rsidRPr="00D81B0B" w:rsidRDefault="0039451C" w:rsidP="00D81B0B">
      <w:pPr>
        <w:pStyle w:val="Bibliography"/>
        <w:ind w:left="720" w:hanging="720"/>
      </w:pPr>
      <w:bookmarkStart w:id="152" w:name="ref-Mcallister1997"/>
      <w:bookmarkEnd w:id="151"/>
      <w:r w:rsidRPr="00D81B0B">
        <w:t>McAllister, M.K., and Ianelli, J.N. 1997. Bayesian stock assessment using catch-age data and the sampling-importance resampling algorithm. Canadian Journal of Fisheries and Aquatic Sciences 54(2): 284–300.</w:t>
      </w:r>
    </w:p>
    <w:p w14:paraId="55BD1C79" w14:textId="77777777" w:rsidR="00163539" w:rsidRPr="00D81B0B" w:rsidRDefault="0039451C" w:rsidP="00D81B0B">
      <w:pPr>
        <w:pStyle w:val="Bibliography"/>
        <w:ind w:left="720" w:hanging="720"/>
      </w:pPr>
      <w:bookmarkStart w:id="153" w:name="ref-Mcgilliard2017"/>
      <w:bookmarkEnd w:id="152"/>
      <w:r w:rsidRPr="00D81B0B">
        <w:t>McGilliard, C.R., and Palsson, W. 2017. Assessment of the rex sole stock in the Gulf of Alaska. In: Stock Assessment and Fishery Evaluation Report for the Groundfish Resources of the Gulf of Alaska. Anchorage, AK, North Pacific Fishery Management Council.</w:t>
      </w:r>
    </w:p>
    <w:p w14:paraId="52FA28FE" w14:textId="77777777" w:rsidR="00163539" w:rsidRPr="00D81B0B" w:rsidRDefault="0039451C" w:rsidP="00D81B0B">
      <w:pPr>
        <w:pStyle w:val="Bibliography"/>
        <w:ind w:left="720" w:hanging="720"/>
      </w:pPr>
      <w:bookmarkStart w:id="154" w:name="ref-Miller2006"/>
      <w:bookmarkEnd w:id="153"/>
      <w:r w:rsidRPr="00D81B0B">
        <w:t>Miller, T.J., and Skalski, J.R. 2006. Integrating design- and model-based inference to estimate length and age composition in north pacific longline catches. Canadian Journal of Fisheries and Aquatic Sciences 63(5): 1092–1114.</w:t>
      </w:r>
    </w:p>
    <w:p w14:paraId="62038CB6" w14:textId="77777777" w:rsidR="00163539" w:rsidRPr="00AD33B5" w:rsidRDefault="0039451C" w:rsidP="00D81B0B">
      <w:pPr>
        <w:pStyle w:val="Bibliography"/>
        <w:ind w:left="720" w:hanging="720"/>
      </w:pPr>
      <w:bookmarkStart w:id="155" w:name="ref-Rcore"/>
      <w:bookmarkEnd w:id="154"/>
      <w:r w:rsidRPr="00D81B0B">
        <w:t xml:space="preserve">R Core Team. 2022. R: A language and environment for statistical computing. R Foundation for Statistical Computing, Vienna, Austria. Available from </w:t>
      </w:r>
      <w:hyperlink r:id="rId13">
        <w:r w:rsidRPr="00D81B0B">
          <w:rPr>
            <w:rStyle w:val="Hyperlink"/>
            <w:color w:val="auto"/>
          </w:rPr>
          <w:t>https://www.R-project.org/</w:t>
        </w:r>
      </w:hyperlink>
      <w:r w:rsidRPr="00AD33B5">
        <w:t>.</w:t>
      </w:r>
    </w:p>
    <w:p w14:paraId="3D3A064C" w14:textId="77777777" w:rsidR="00163539" w:rsidRPr="00D81B0B" w:rsidRDefault="0039451C" w:rsidP="00D81B0B">
      <w:pPr>
        <w:pStyle w:val="Bibliography"/>
        <w:ind w:left="720" w:hanging="720"/>
      </w:pPr>
      <w:bookmarkStart w:id="156" w:name="ref-Spies2021"/>
      <w:bookmarkEnd w:id="155"/>
      <w:r w:rsidRPr="00AD33B5">
        <w:lastRenderedPageBreak/>
        <w:t xml:space="preserve">Spies, I., Haehn, R., Siddon, E., Conner, J., Markowitz, E., Yeung, C., and Ianelli, J. 2021. Assessment of the yellowfin sole stock in the eastern Bering Sea and Aleutian Isalnds. In: </w:t>
      </w:r>
      <w:r w:rsidRPr="00D81B0B">
        <w:t>Stock Assessment and Fishery Evaluation Report for the Groundfish Resources of the Bering Sea and Aleutian Isalands. Anchorage, AK, North Pacific Fishery Management Council.</w:t>
      </w:r>
    </w:p>
    <w:p w14:paraId="761065D3" w14:textId="77777777" w:rsidR="00163539" w:rsidRPr="00D81B0B" w:rsidRDefault="0039451C" w:rsidP="00D81B0B">
      <w:pPr>
        <w:pStyle w:val="Bibliography"/>
        <w:ind w:left="720" w:hanging="720"/>
      </w:pPr>
      <w:bookmarkStart w:id="157" w:name="ref-Stauffer2004"/>
      <w:bookmarkEnd w:id="156"/>
      <w:r w:rsidRPr="00D81B0B">
        <w:t>Stauffer, G. 2004. NOAA Protocols for Groundfish Bottom Trawl Surveys of the Nation’s Fishery Resources. U.S. Department of Commerce. NOAA Technical Memorandum NMFS-F/SPO-65: 205 p.</w:t>
      </w:r>
    </w:p>
    <w:p w14:paraId="6E1F5625" w14:textId="77777777" w:rsidR="00163539" w:rsidRPr="00D81B0B" w:rsidRDefault="0039451C" w:rsidP="00D81B0B">
      <w:pPr>
        <w:pStyle w:val="Bibliography"/>
        <w:ind w:left="720" w:hanging="720"/>
      </w:pPr>
      <w:bookmarkStart w:id="158" w:name="ref-Stewart2014"/>
      <w:bookmarkEnd w:id="157"/>
      <w:r w:rsidRPr="00D81B0B">
        <w:t>Stewart, I.J., and Hamel, O.S. 2014. Bootstrapping of sample sizes for length-or age-composition data used in stock assessments. Canadian Journal of Fisheries and Aquatic Sciences 71(4): 581–588.</w:t>
      </w:r>
    </w:p>
    <w:p w14:paraId="4338CB71" w14:textId="77777777" w:rsidR="00163539" w:rsidRPr="00D81B0B" w:rsidRDefault="0039451C" w:rsidP="00D81B0B">
      <w:pPr>
        <w:pStyle w:val="Bibliography"/>
        <w:ind w:left="720" w:hanging="720"/>
      </w:pPr>
      <w:bookmarkStart w:id="159" w:name="ref-Thompson2021"/>
      <w:bookmarkEnd w:id="158"/>
      <w:r w:rsidRPr="00D81B0B">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14:paraId="74E18D95" w14:textId="77777777" w:rsidR="00163539" w:rsidRPr="00D81B0B" w:rsidRDefault="0039451C" w:rsidP="00D81B0B">
      <w:pPr>
        <w:pStyle w:val="Bibliography"/>
        <w:ind w:left="720" w:hanging="720"/>
      </w:pPr>
      <w:bookmarkStart w:id="160" w:name="ref-Turnock2017"/>
      <w:bookmarkEnd w:id="159"/>
      <w:r w:rsidRPr="00D81B0B">
        <w:t>Turnock, B.J., McGilliard, C.R., and Palsson, W. 2017. Assessment of the flathead sole stock in the Gulf of Alaska. In: Stock Assessment and Fishery Evaluation Report for the Groundfish Resources of the Gulf of Alaska. Anchorage, AK, North Pacific Fishery Management Council.</w:t>
      </w:r>
    </w:p>
    <w:p w14:paraId="0C017DAD" w14:textId="77777777" w:rsidR="00163539" w:rsidRPr="00D81B0B" w:rsidRDefault="0039451C" w:rsidP="00D81B0B">
      <w:pPr>
        <w:pStyle w:val="Bibliography"/>
        <w:ind w:left="720" w:hanging="720"/>
      </w:pPr>
      <w:bookmarkStart w:id="161" w:name="ref-vonSzalay2018"/>
      <w:bookmarkEnd w:id="160"/>
      <w:r w:rsidRPr="00D81B0B">
        <w:t>von Szalay, P.G., and Raring, N.W. 2018. Data Report: 2017 Gulf of Alaska bottom trawl survey. U.S. Department of Commerce. NOAA Technical Memorandum NMFS-AFSC-374: 260 p.</w:t>
      </w:r>
    </w:p>
    <w:p w14:paraId="303F02BB" w14:textId="77777777" w:rsidR="00163539" w:rsidRDefault="0039451C" w:rsidP="00647D43">
      <w:pPr>
        <w:pStyle w:val="Bibliography"/>
        <w:ind w:left="720" w:hanging="720"/>
      </w:pPr>
      <w:bookmarkStart w:id="162" w:name="ref-vonSzalay2017"/>
      <w:bookmarkEnd w:id="161"/>
      <w:r w:rsidRPr="00D81B0B">
        <w:t>von Szalay, P.G., Raring, N.W., Rooper, C.N., and A, L.E. 2017. Data Report: 2016 Aleutian Islands bottom trawl survey. U.S. Department of Commerce. NOAA Technical Memorandum NMFS-AFSC-349: 161 p.</w:t>
      </w:r>
      <w:bookmarkEnd w:id="147"/>
      <w:bookmarkEnd w:id="162"/>
      <w:r>
        <w:br w:type="page"/>
      </w:r>
    </w:p>
    <w:p w14:paraId="7C589234" w14:textId="77777777" w:rsidR="00163539" w:rsidRDefault="0039451C" w:rsidP="00AD33B5">
      <w:pPr>
        <w:pStyle w:val="Heading1"/>
      </w:pPr>
      <w:bookmarkStart w:id="163" w:name="tables"/>
      <w:bookmarkEnd w:id="145"/>
      <w:r>
        <w:lastRenderedPageBreak/>
        <w:t>Tables</w:t>
      </w:r>
    </w:p>
    <w:p w14:paraId="6CEDBFA9" w14:textId="77777777" w:rsidR="00163539" w:rsidRPr="00D81B0B" w:rsidRDefault="0039451C">
      <w:pPr>
        <w:pStyle w:val="TableCaption"/>
        <w:rPr>
          <w:i w:val="0"/>
        </w:rPr>
      </w:pPr>
      <w:r w:rsidRPr="00D81B0B">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63539" w14:paraId="32CD15E5" w14:textId="77777777" w:rsidTr="00D81B0B">
        <w:trPr>
          <w:tblHeader/>
        </w:trPr>
        <w:tc>
          <w:tcPr>
            <w:tcW w:w="0" w:type="auto"/>
            <w:tcBorders>
              <w:bottom w:val="single" w:sz="4" w:space="0" w:color="auto"/>
            </w:tcBorders>
          </w:tcPr>
          <w:p w14:paraId="77DEB073" w14:textId="77777777" w:rsidR="00163539" w:rsidRDefault="0039451C">
            <w:pPr>
              <w:pStyle w:val="Compact"/>
            </w:pPr>
            <w:r>
              <w:t>Species</w:t>
            </w:r>
          </w:p>
        </w:tc>
        <w:tc>
          <w:tcPr>
            <w:tcW w:w="0" w:type="auto"/>
            <w:tcBorders>
              <w:bottom w:val="single" w:sz="4" w:space="0" w:color="auto"/>
            </w:tcBorders>
          </w:tcPr>
          <w:p w14:paraId="352427EF" w14:textId="77777777" w:rsidR="00163539" w:rsidRDefault="0039451C">
            <w:pPr>
              <w:pStyle w:val="Compact"/>
              <w:jc w:val="center"/>
            </w:pPr>
            <w:r>
              <w:t>2014</w:t>
            </w:r>
          </w:p>
        </w:tc>
        <w:tc>
          <w:tcPr>
            <w:tcW w:w="0" w:type="auto"/>
            <w:tcBorders>
              <w:bottom w:val="single" w:sz="4" w:space="0" w:color="auto"/>
            </w:tcBorders>
          </w:tcPr>
          <w:p w14:paraId="471CD4EA" w14:textId="77777777" w:rsidR="00163539" w:rsidRDefault="0039451C">
            <w:pPr>
              <w:pStyle w:val="Compact"/>
              <w:jc w:val="center"/>
            </w:pPr>
            <w:r>
              <w:t>2016</w:t>
            </w:r>
          </w:p>
        </w:tc>
        <w:tc>
          <w:tcPr>
            <w:tcW w:w="0" w:type="auto"/>
            <w:tcBorders>
              <w:bottom w:val="single" w:sz="4" w:space="0" w:color="auto"/>
            </w:tcBorders>
          </w:tcPr>
          <w:p w14:paraId="3820EDB9" w14:textId="77777777" w:rsidR="00163539" w:rsidRDefault="0039451C">
            <w:pPr>
              <w:pStyle w:val="Compact"/>
              <w:jc w:val="center"/>
            </w:pPr>
            <w:r>
              <w:t>2018</w:t>
            </w:r>
          </w:p>
        </w:tc>
        <w:tc>
          <w:tcPr>
            <w:tcW w:w="0" w:type="auto"/>
            <w:tcBorders>
              <w:bottom w:val="single" w:sz="4" w:space="0" w:color="auto"/>
            </w:tcBorders>
          </w:tcPr>
          <w:p w14:paraId="624CAE71" w14:textId="77777777" w:rsidR="00163539" w:rsidRDefault="0039451C">
            <w:pPr>
              <w:pStyle w:val="Compact"/>
              <w:jc w:val="center"/>
            </w:pPr>
            <w:r>
              <w:t>average</w:t>
            </w:r>
          </w:p>
        </w:tc>
      </w:tr>
      <w:tr w:rsidR="00163539" w14:paraId="2BE9B8FC" w14:textId="77777777" w:rsidTr="00D81B0B">
        <w:tc>
          <w:tcPr>
            <w:tcW w:w="0" w:type="auto"/>
            <w:tcBorders>
              <w:top w:val="single" w:sz="4" w:space="0" w:color="auto"/>
            </w:tcBorders>
          </w:tcPr>
          <w:p w14:paraId="00CDBACD" w14:textId="77777777" w:rsidR="00163539" w:rsidRDefault="0039451C">
            <w:pPr>
              <w:pStyle w:val="Compact"/>
            </w:pPr>
            <w:r>
              <w:t>arrowtooth flounder</w:t>
            </w:r>
          </w:p>
        </w:tc>
        <w:tc>
          <w:tcPr>
            <w:tcW w:w="0" w:type="auto"/>
            <w:tcBorders>
              <w:top w:val="single" w:sz="4" w:space="0" w:color="auto"/>
            </w:tcBorders>
          </w:tcPr>
          <w:p w14:paraId="6F83FE52" w14:textId="77777777" w:rsidR="00163539" w:rsidRDefault="0039451C">
            <w:pPr>
              <w:pStyle w:val="Compact"/>
              <w:jc w:val="center"/>
            </w:pPr>
            <w:r>
              <w:t>10,212</w:t>
            </w:r>
          </w:p>
        </w:tc>
        <w:tc>
          <w:tcPr>
            <w:tcW w:w="0" w:type="auto"/>
            <w:tcBorders>
              <w:top w:val="single" w:sz="4" w:space="0" w:color="auto"/>
            </w:tcBorders>
          </w:tcPr>
          <w:p w14:paraId="35C0844E" w14:textId="77777777" w:rsidR="00163539" w:rsidRDefault="0039451C">
            <w:pPr>
              <w:pStyle w:val="Compact"/>
              <w:jc w:val="center"/>
            </w:pPr>
            <w:r>
              <w:t>9,166</w:t>
            </w:r>
          </w:p>
        </w:tc>
        <w:tc>
          <w:tcPr>
            <w:tcW w:w="0" w:type="auto"/>
            <w:tcBorders>
              <w:top w:val="single" w:sz="4" w:space="0" w:color="auto"/>
            </w:tcBorders>
          </w:tcPr>
          <w:p w14:paraId="35A074BC" w14:textId="77777777" w:rsidR="00163539" w:rsidRDefault="0039451C">
            <w:pPr>
              <w:pStyle w:val="Compact"/>
              <w:jc w:val="center"/>
            </w:pPr>
            <w:r>
              <w:t>10,225</w:t>
            </w:r>
          </w:p>
        </w:tc>
        <w:tc>
          <w:tcPr>
            <w:tcW w:w="0" w:type="auto"/>
            <w:tcBorders>
              <w:top w:val="single" w:sz="4" w:space="0" w:color="auto"/>
            </w:tcBorders>
          </w:tcPr>
          <w:p w14:paraId="67AB2650" w14:textId="77777777" w:rsidR="00163539" w:rsidRDefault="0039451C">
            <w:pPr>
              <w:pStyle w:val="Compact"/>
              <w:jc w:val="center"/>
            </w:pPr>
            <w:r>
              <w:t>9,868</w:t>
            </w:r>
          </w:p>
        </w:tc>
      </w:tr>
      <w:tr w:rsidR="00163539" w14:paraId="655EDC11" w14:textId="77777777">
        <w:tc>
          <w:tcPr>
            <w:tcW w:w="0" w:type="auto"/>
          </w:tcPr>
          <w:p w14:paraId="406A60EE" w14:textId="77777777" w:rsidR="00163539" w:rsidRDefault="0039451C">
            <w:pPr>
              <w:pStyle w:val="Compact"/>
            </w:pPr>
            <w:r>
              <w:t>Atka mackerel</w:t>
            </w:r>
          </w:p>
        </w:tc>
        <w:tc>
          <w:tcPr>
            <w:tcW w:w="0" w:type="auto"/>
          </w:tcPr>
          <w:p w14:paraId="4C156BF1" w14:textId="77777777" w:rsidR="00163539" w:rsidRDefault="0039451C">
            <w:pPr>
              <w:pStyle w:val="Compact"/>
              <w:jc w:val="center"/>
            </w:pPr>
            <w:r>
              <w:t>10,162</w:t>
            </w:r>
          </w:p>
        </w:tc>
        <w:tc>
          <w:tcPr>
            <w:tcW w:w="0" w:type="auto"/>
          </w:tcPr>
          <w:p w14:paraId="6CDAE273" w14:textId="77777777" w:rsidR="00163539" w:rsidRDefault="0039451C">
            <w:pPr>
              <w:pStyle w:val="Compact"/>
              <w:jc w:val="center"/>
            </w:pPr>
            <w:r>
              <w:t>6,080</w:t>
            </w:r>
          </w:p>
        </w:tc>
        <w:tc>
          <w:tcPr>
            <w:tcW w:w="0" w:type="auto"/>
          </w:tcPr>
          <w:p w14:paraId="242E572E" w14:textId="77777777" w:rsidR="00163539" w:rsidRDefault="0039451C">
            <w:pPr>
              <w:pStyle w:val="Compact"/>
              <w:jc w:val="center"/>
            </w:pPr>
            <w:r>
              <w:t>7,423</w:t>
            </w:r>
          </w:p>
        </w:tc>
        <w:tc>
          <w:tcPr>
            <w:tcW w:w="0" w:type="auto"/>
          </w:tcPr>
          <w:p w14:paraId="20D34DDD" w14:textId="77777777" w:rsidR="00163539" w:rsidRDefault="0039451C">
            <w:pPr>
              <w:pStyle w:val="Compact"/>
              <w:jc w:val="center"/>
            </w:pPr>
            <w:r>
              <w:t>7,888</w:t>
            </w:r>
          </w:p>
        </w:tc>
      </w:tr>
      <w:tr w:rsidR="00163539" w14:paraId="17AE78AA" w14:textId="77777777">
        <w:tc>
          <w:tcPr>
            <w:tcW w:w="0" w:type="auto"/>
          </w:tcPr>
          <w:p w14:paraId="032D6EA4" w14:textId="77777777" w:rsidR="00163539" w:rsidRDefault="0039451C">
            <w:pPr>
              <w:pStyle w:val="Compact"/>
            </w:pPr>
            <w:r>
              <w:t>flathead sole</w:t>
            </w:r>
          </w:p>
        </w:tc>
        <w:tc>
          <w:tcPr>
            <w:tcW w:w="0" w:type="auto"/>
          </w:tcPr>
          <w:p w14:paraId="00FA43BA" w14:textId="77777777" w:rsidR="00163539" w:rsidRDefault="0039451C">
            <w:pPr>
              <w:pStyle w:val="Compact"/>
              <w:jc w:val="center"/>
            </w:pPr>
            <w:r>
              <w:t>4,962</w:t>
            </w:r>
          </w:p>
        </w:tc>
        <w:tc>
          <w:tcPr>
            <w:tcW w:w="0" w:type="auto"/>
          </w:tcPr>
          <w:p w14:paraId="1C04E841" w14:textId="77777777" w:rsidR="00163539" w:rsidRDefault="0039451C">
            <w:pPr>
              <w:pStyle w:val="Compact"/>
              <w:jc w:val="center"/>
            </w:pPr>
            <w:r>
              <w:t>3,904</w:t>
            </w:r>
          </w:p>
        </w:tc>
        <w:tc>
          <w:tcPr>
            <w:tcW w:w="0" w:type="auto"/>
          </w:tcPr>
          <w:p w14:paraId="034EBA23" w14:textId="77777777" w:rsidR="00163539" w:rsidRDefault="0039451C">
            <w:pPr>
              <w:pStyle w:val="Compact"/>
              <w:jc w:val="center"/>
            </w:pPr>
            <w:r>
              <w:t>4,941</w:t>
            </w:r>
          </w:p>
        </w:tc>
        <w:tc>
          <w:tcPr>
            <w:tcW w:w="0" w:type="auto"/>
          </w:tcPr>
          <w:p w14:paraId="7E477DB5" w14:textId="77777777" w:rsidR="00163539" w:rsidRDefault="0039451C">
            <w:pPr>
              <w:pStyle w:val="Compact"/>
              <w:jc w:val="center"/>
            </w:pPr>
            <w:r>
              <w:t>4,602</w:t>
            </w:r>
          </w:p>
        </w:tc>
      </w:tr>
      <w:tr w:rsidR="00163539" w14:paraId="5B88D736" w14:textId="77777777">
        <w:tc>
          <w:tcPr>
            <w:tcW w:w="0" w:type="auto"/>
          </w:tcPr>
          <w:p w14:paraId="1B57D3EC" w14:textId="77777777" w:rsidR="00163539" w:rsidRDefault="0039451C">
            <w:pPr>
              <w:pStyle w:val="Compact"/>
            </w:pPr>
            <w:r>
              <w:t>Kamchatka flounder</w:t>
            </w:r>
          </w:p>
        </w:tc>
        <w:tc>
          <w:tcPr>
            <w:tcW w:w="0" w:type="auto"/>
          </w:tcPr>
          <w:p w14:paraId="1369C720" w14:textId="77777777" w:rsidR="00163539" w:rsidRDefault="0039451C">
            <w:pPr>
              <w:pStyle w:val="Compact"/>
              <w:jc w:val="center"/>
            </w:pPr>
            <w:r>
              <w:t>3,188</w:t>
            </w:r>
          </w:p>
        </w:tc>
        <w:tc>
          <w:tcPr>
            <w:tcW w:w="0" w:type="auto"/>
          </w:tcPr>
          <w:p w14:paraId="5C08C78D" w14:textId="77777777" w:rsidR="00163539" w:rsidRDefault="0039451C">
            <w:pPr>
              <w:pStyle w:val="Compact"/>
              <w:jc w:val="center"/>
            </w:pPr>
            <w:r>
              <w:t>3,768</w:t>
            </w:r>
          </w:p>
        </w:tc>
        <w:tc>
          <w:tcPr>
            <w:tcW w:w="0" w:type="auto"/>
          </w:tcPr>
          <w:p w14:paraId="57DC5D83" w14:textId="77777777" w:rsidR="00163539" w:rsidRDefault="0039451C">
            <w:pPr>
              <w:pStyle w:val="Compact"/>
              <w:jc w:val="center"/>
            </w:pPr>
            <w:r>
              <w:t>3,623</w:t>
            </w:r>
          </w:p>
        </w:tc>
        <w:tc>
          <w:tcPr>
            <w:tcW w:w="0" w:type="auto"/>
          </w:tcPr>
          <w:p w14:paraId="3BFC5D02" w14:textId="77777777" w:rsidR="00163539" w:rsidRDefault="0039451C">
            <w:pPr>
              <w:pStyle w:val="Compact"/>
              <w:jc w:val="center"/>
            </w:pPr>
            <w:r>
              <w:t>3,526</w:t>
            </w:r>
          </w:p>
        </w:tc>
      </w:tr>
      <w:tr w:rsidR="00163539" w14:paraId="1FD54B36" w14:textId="77777777">
        <w:tc>
          <w:tcPr>
            <w:tcW w:w="0" w:type="auto"/>
          </w:tcPr>
          <w:p w14:paraId="2BB52961" w14:textId="77777777" w:rsidR="00163539" w:rsidRDefault="0039451C">
            <w:pPr>
              <w:pStyle w:val="Compact"/>
            </w:pPr>
            <w:r>
              <w:t>northern rock sole</w:t>
            </w:r>
          </w:p>
        </w:tc>
        <w:tc>
          <w:tcPr>
            <w:tcW w:w="0" w:type="auto"/>
          </w:tcPr>
          <w:p w14:paraId="60014441" w14:textId="77777777" w:rsidR="00163539" w:rsidRDefault="0039451C">
            <w:pPr>
              <w:pStyle w:val="Compact"/>
              <w:jc w:val="center"/>
            </w:pPr>
            <w:r>
              <w:t>10,477</w:t>
            </w:r>
          </w:p>
        </w:tc>
        <w:tc>
          <w:tcPr>
            <w:tcW w:w="0" w:type="auto"/>
          </w:tcPr>
          <w:p w14:paraId="2BA45F89" w14:textId="77777777" w:rsidR="00163539" w:rsidRDefault="0039451C">
            <w:pPr>
              <w:pStyle w:val="Compact"/>
              <w:jc w:val="center"/>
            </w:pPr>
            <w:r>
              <w:t>10,018</w:t>
            </w:r>
          </w:p>
        </w:tc>
        <w:tc>
          <w:tcPr>
            <w:tcW w:w="0" w:type="auto"/>
          </w:tcPr>
          <w:p w14:paraId="5BF1D027" w14:textId="77777777" w:rsidR="00163539" w:rsidRDefault="0039451C">
            <w:pPr>
              <w:pStyle w:val="Compact"/>
              <w:jc w:val="center"/>
            </w:pPr>
            <w:r>
              <w:t>11,767</w:t>
            </w:r>
          </w:p>
        </w:tc>
        <w:tc>
          <w:tcPr>
            <w:tcW w:w="0" w:type="auto"/>
          </w:tcPr>
          <w:p w14:paraId="66CB49A6" w14:textId="77777777" w:rsidR="00163539" w:rsidRDefault="0039451C">
            <w:pPr>
              <w:pStyle w:val="Compact"/>
              <w:jc w:val="center"/>
            </w:pPr>
            <w:r>
              <w:t>10,754</w:t>
            </w:r>
          </w:p>
        </w:tc>
      </w:tr>
      <w:tr w:rsidR="00163539" w14:paraId="2B80859E" w14:textId="77777777">
        <w:tc>
          <w:tcPr>
            <w:tcW w:w="0" w:type="auto"/>
          </w:tcPr>
          <w:p w14:paraId="54B30B4A" w14:textId="77777777" w:rsidR="00163539" w:rsidRDefault="0039451C">
            <w:pPr>
              <w:pStyle w:val="Compact"/>
            </w:pPr>
            <w:r>
              <w:t>northern rockfish</w:t>
            </w:r>
          </w:p>
        </w:tc>
        <w:tc>
          <w:tcPr>
            <w:tcW w:w="0" w:type="auto"/>
          </w:tcPr>
          <w:p w14:paraId="73C50A52" w14:textId="77777777" w:rsidR="00163539" w:rsidRDefault="0039451C">
            <w:pPr>
              <w:pStyle w:val="Compact"/>
              <w:jc w:val="center"/>
            </w:pPr>
            <w:r>
              <w:t>14,884</w:t>
            </w:r>
          </w:p>
        </w:tc>
        <w:tc>
          <w:tcPr>
            <w:tcW w:w="0" w:type="auto"/>
          </w:tcPr>
          <w:p w14:paraId="6929CFF7" w14:textId="77777777" w:rsidR="00163539" w:rsidRDefault="0039451C">
            <w:pPr>
              <w:pStyle w:val="Compact"/>
              <w:jc w:val="center"/>
            </w:pPr>
            <w:r>
              <w:t>15,116</w:t>
            </w:r>
          </w:p>
        </w:tc>
        <w:tc>
          <w:tcPr>
            <w:tcW w:w="0" w:type="auto"/>
          </w:tcPr>
          <w:p w14:paraId="041C3164" w14:textId="77777777" w:rsidR="00163539" w:rsidRDefault="0039451C">
            <w:pPr>
              <w:pStyle w:val="Compact"/>
              <w:jc w:val="center"/>
            </w:pPr>
            <w:r>
              <w:t>14,784</w:t>
            </w:r>
          </w:p>
        </w:tc>
        <w:tc>
          <w:tcPr>
            <w:tcW w:w="0" w:type="auto"/>
          </w:tcPr>
          <w:p w14:paraId="489F8A11" w14:textId="77777777" w:rsidR="00163539" w:rsidRDefault="0039451C">
            <w:pPr>
              <w:pStyle w:val="Compact"/>
              <w:jc w:val="center"/>
            </w:pPr>
            <w:r>
              <w:t>14,928</w:t>
            </w:r>
          </w:p>
        </w:tc>
      </w:tr>
      <w:tr w:rsidR="00163539" w14:paraId="54ABDBE5" w14:textId="77777777">
        <w:tc>
          <w:tcPr>
            <w:tcW w:w="0" w:type="auto"/>
          </w:tcPr>
          <w:p w14:paraId="7C92D743" w14:textId="77777777" w:rsidR="00163539" w:rsidRDefault="0039451C">
            <w:pPr>
              <w:pStyle w:val="Compact"/>
            </w:pPr>
            <w:r>
              <w:t>Pacific cod</w:t>
            </w:r>
          </w:p>
        </w:tc>
        <w:tc>
          <w:tcPr>
            <w:tcW w:w="0" w:type="auto"/>
          </w:tcPr>
          <w:p w14:paraId="28590F84" w14:textId="77777777" w:rsidR="00163539" w:rsidRDefault="0039451C">
            <w:pPr>
              <w:pStyle w:val="Compact"/>
              <w:jc w:val="center"/>
            </w:pPr>
            <w:r>
              <w:t>4,556</w:t>
            </w:r>
          </w:p>
        </w:tc>
        <w:tc>
          <w:tcPr>
            <w:tcW w:w="0" w:type="auto"/>
          </w:tcPr>
          <w:p w14:paraId="7BB4FD43" w14:textId="77777777" w:rsidR="00163539" w:rsidRDefault="0039451C">
            <w:pPr>
              <w:pStyle w:val="Compact"/>
              <w:jc w:val="center"/>
            </w:pPr>
            <w:r>
              <w:t>6,506</w:t>
            </w:r>
          </w:p>
        </w:tc>
        <w:tc>
          <w:tcPr>
            <w:tcW w:w="0" w:type="auto"/>
          </w:tcPr>
          <w:p w14:paraId="6964EA06" w14:textId="77777777" w:rsidR="00163539" w:rsidRDefault="0039451C">
            <w:pPr>
              <w:pStyle w:val="Compact"/>
              <w:jc w:val="center"/>
            </w:pPr>
            <w:r>
              <w:t>6,107</w:t>
            </w:r>
          </w:p>
        </w:tc>
        <w:tc>
          <w:tcPr>
            <w:tcW w:w="0" w:type="auto"/>
          </w:tcPr>
          <w:p w14:paraId="5F72DD97" w14:textId="77777777" w:rsidR="00163539" w:rsidRDefault="0039451C">
            <w:pPr>
              <w:pStyle w:val="Compact"/>
              <w:jc w:val="center"/>
            </w:pPr>
            <w:r>
              <w:t>5,723</w:t>
            </w:r>
          </w:p>
        </w:tc>
      </w:tr>
      <w:tr w:rsidR="00163539" w14:paraId="4E47F642" w14:textId="77777777">
        <w:tc>
          <w:tcPr>
            <w:tcW w:w="0" w:type="auto"/>
          </w:tcPr>
          <w:p w14:paraId="601FCB90" w14:textId="77777777" w:rsidR="00163539" w:rsidRDefault="0039451C">
            <w:pPr>
              <w:pStyle w:val="Compact"/>
            </w:pPr>
            <w:r>
              <w:t>Pacific ocean perch</w:t>
            </w:r>
          </w:p>
        </w:tc>
        <w:tc>
          <w:tcPr>
            <w:tcW w:w="0" w:type="auto"/>
          </w:tcPr>
          <w:p w14:paraId="3ED13851" w14:textId="77777777" w:rsidR="00163539" w:rsidRDefault="0039451C">
            <w:pPr>
              <w:pStyle w:val="Compact"/>
              <w:jc w:val="center"/>
            </w:pPr>
            <w:r>
              <w:t>30,205</w:t>
            </w:r>
          </w:p>
        </w:tc>
        <w:tc>
          <w:tcPr>
            <w:tcW w:w="0" w:type="auto"/>
          </w:tcPr>
          <w:p w14:paraId="7B6A4F91" w14:textId="77777777" w:rsidR="00163539" w:rsidRDefault="0039451C">
            <w:pPr>
              <w:pStyle w:val="Compact"/>
              <w:jc w:val="center"/>
            </w:pPr>
            <w:r>
              <w:t>36,277</w:t>
            </w:r>
          </w:p>
        </w:tc>
        <w:tc>
          <w:tcPr>
            <w:tcW w:w="0" w:type="auto"/>
          </w:tcPr>
          <w:p w14:paraId="387B6D34" w14:textId="77777777" w:rsidR="00163539" w:rsidRDefault="0039451C">
            <w:pPr>
              <w:pStyle w:val="Compact"/>
              <w:jc w:val="center"/>
            </w:pPr>
            <w:r>
              <w:t>30,992</w:t>
            </w:r>
          </w:p>
        </w:tc>
        <w:tc>
          <w:tcPr>
            <w:tcW w:w="0" w:type="auto"/>
          </w:tcPr>
          <w:p w14:paraId="721943B9" w14:textId="77777777" w:rsidR="00163539" w:rsidRDefault="0039451C">
            <w:pPr>
              <w:pStyle w:val="Compact"/>
              <w:jc w:val="center"/>
            </w:pPr>
            <w:r>
              <w:t>32,491</w:t>
            </w:r>
          </w:p>
        </w:tc>
      </w:tr>
      <w:tr w:rsidR="00163539" w14:paraId="448ACC2B" w14:textId="77777777">
        <w:tc>
          <w:tcPr>
            <w:tcW w:w="0" w:type="auto"/>
          </w:tcPr>
          <w:p w14:paraId="39BF2B1A" w14:textId="77777777" w:rsidR="00163539" w:rsidRDefault="0039451C">
            <w:pPr>
              <w:pStyle w:val="Compact"/>
            </w:pPr>
            <w:r>
              <w:t>walleye pollock</w:t>
            </w:r>
          </w:p>
        </w:tc>
        <w:tc>
          <w:tcPr>
            <w:tcW w:w="0" w:type="auto"/>
          </w:tcPr>
          <w:p w14:paraId="75E55836" w14:textId="77777777" w:rsidR="00163539" w:rsidRDefault="0039451C">
            <w:pPr>
              <w:pStyle w:val="Compact"/>
              <w:jc w:val="center"/>
            </w:pPr>
            <w:r>
              <w:t>10,305</w:t>
            </w:r>
          </w:p>
        </w:tc>
        <w:tc>
          <w:tcPr>
            <w:tcW w:w="0" w:type="auto"/>
          </w:tcPr>
          <w:p w14:paraId="7A7612AA" w14:textId="77777777" w:rsidR="00163539" w:rsidRDefault="0039451C">
            <w:pPr>
              <w:pStyle w:val="Compact"/>
              <w:jc w:val="center"/>
            </w:pPr>
            <w:r>
              <w:t>9,142</w:t>
            </w:r>
          </w:p>
        </w:tc>
        <w:tc>
          <w:tcPr>
            <w:tcW w:w="0" w:type="auto"/>
          </w:tcPr>
          <w:p w14:paraId="1EB6F820" w14:textId="77777777" w:rsidR="00163539" w:rsidRDefault="0039451C">
            <w:pPr>
              <w:pStyle w:val="Compact"/>
              <w:jc w:val="center"/>
            </w:pPr>
            <w:r>
              <w:t>12,972</w:t>
            </w:r>
          </w:p>
        </w:tc>
        <w:tc>
          <w:tcPr>
            <w:tcW w:w="0" w:type="auto"/>
          </w:tcPr>
          <w:p w14:paraId="6C599A8C" w14:textId="77777777" w:rsidR="00163539" w:rsidRDefault="0039451C">
            <w:pPr>
              <w:pStyle w:val="Compact"/>
              <w:jc w:val="center"/>
            </w:pPr>
            <w:r>
              <w:t>10,806</w:t>
            </w:r>
          </w:p>
        </w:tc>
      </w:tr>
    </w:tbl>
    <w:p w14:paraId="1BC76943" w14:textId="77777777" w:rsidR="00163539" w:rsidRDefault="0039451C">
      <w:r>
        <w:br w:type="page"/>
      </w:r>
    </w:p>
    <w:p w14:paraId="4C1DE86F" w14:textId="77777777" w:rsidR="00163539" w:rsidRPr="00D81B0B" w:rsidRDefault="0039451C">
      <w:pPr>
        <w:pStyle w:val="TableCaption"/>
        <w:rPr>
          <w:i w:val="0"/>
        </w:rPr>
      </w:pPr>
      <w:r w:rsidRPr="00D81B0B">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63539" w14:paraId="54B14A3D" w14:textId="77777777" w:rsidTr="00D81B0B">
        <w:trPr>
          <w:tblHeader/>
        </w:trPr>
        <w:tc>
          <w:tcPr>
            <w:tcW w:w="0" w:type="auto"/>
            <w:tcBorders>
              <w:bottom w:val="single" w:sz="4" w:space="0" w:color="auto"/>
            </w:tcBorders>
          </w:tcPr>
          <w:p w14:paraId="326AD3E6" w14:textId="77777777" w:rsidR="00163539" w:rsidRDefault="0039451C">
            <w:pPr>
              <w:pStyle w:val="Compact"/>
            </w:pPr>
            <w:r>
              <w:t>Species</w:t>
            </w:r>
          </w:p>
        </w:tc>
        <w:tc>
          <w:tcPr>
            <w:tcW w:w="0" w:type="auto"/>
            <w:tcBorders>
              <w:bottom w:val="single" w:sz="4" w:space="0" w:color="auto"/>
            </w:tcBorders>
          </w:tcPr>
          <w:p w14:paraId="474FF5C5" w14:textId="77777777" w:rsidR="00163539" w:rsidRDefault="0039451C">
            <w:pPr>
              <w:pStyle w:val="Compact"/>
              <w:jc w:val="center"/>
            </w:pPr>
            <w:r>
              <w:t>2017</w:t>
            </w:r>
          </w:p>
        </w:tc>
        <w:tc>
          <w:tcPr>
            <w:tcW w:w="0" w:type="auto"/>
            <w:tcBorders>
              <w:bottom w:val="single" w:sz="4" w:space="0" w:color="auto"/>
            </w:tcBorders>
          </w:tcPr>
          <w:p w14:paraId="619470E3" w14:textId="77777777" w:rsidR="00163539" w:rsidRDefault="0039451C">
            <w:pPr>
              <w:pStyle w:val="Compact"/>
              <w:jc w:val="center"/>
            </w:pPr>
            <w:r>
              <w:t>2018</w:t>
            </w:r>
          </w:p>
        </w:tc>
        <w:tc>
          <w:tcPr>
            <w:tcW w:w="0" w:type="auto"/>
            <w:tcBorders>
              <w:bottom w:val="single" w:sz="4" w:space="0" w:color="auto"/>
            </w:tcBorders>
          </w:tcPr>
          <w:p w14:paraId="16BBAB01" w14:textId="77777777" w:rsidR="00163539" w:rsidRDefault="0039451C">
            <w:pPr>
              <w:pStyle w:val="Compact"/>
              <w:jc w:val="center"/>
            </w:pPr>
            <w:r>
              <w:t>2019</w:t>
            </w:r>
          </w:p>
        </w:tc>
        <w:tc>
          <w:tcPr>
            <w:tcW w:w="0" w:type="auto"/>
            <w:tcBorders>
              <w:bottom w:val="single" w:sz="4" w:space="0" w:color="auto"/>
            </w:tcBorders>
          </w:tcPr>
          <w:p w14:paraId="389C067A" w14:textId="77777777" w:rsidR="00163539" w:rsidRDefault="0039451C">
            <w:pPr>
              <w:pStyle w:val="Compact"/>
              <w:jc w:val="center"/>
            </w:pPr>
            <w:r>
              <w:t>average</w:t>
            </w:r>
          </w:p>
        </w:tc>
      </w:tr>
      <w:tr w:rsidR="00163539" w14:paraId="582AE00C" w14:textId="77777777" w:rsidTr="00D81B0B">
        <w:tc>
          <w:tcPr>
            <w:tcW w:w="0" w:type="auto"/>
            <w:tcBorders>
              <w:top w:val="single" w:sz="4" w:space="0" w:color="auto"/>
            </w:tcBorders>
          </w:tcPr>
          <w:p w14:paraId="3079F0C9" w14:textId="77777777" w:rsidR="00163539" w:rsidRDefault="0039451C">
            <w:pPr>
              <w:pStyle w:val="Compact"/>
            </w:pPr>
            <w:r>
              <w:t>Alaska plaice</w:t>
            </w:r>
          </w:p>
        </w:tc>
        <w:tc>
          <w:tcPr>
            <w:tcW w:w="0" w:type="auto"/>
            <w:tcBorders>
              <w:top w:val="single" w:sz="4" w:space="0" w:color="auto"/>
            </w:tcBorders>
          </w:tcPr>
          <w:p w14:paraId="511714B4" w14:textId="77777777" w:rsidR="00163539" w:rsidRDefault="0039451C">
            <w:pPr>
              <w:pStyle w:val="Compact"/>
              <w:jc w:val="center"/>
            </w:pPr>
            <w:r>
              <w:t>8,347</w:t>
            </w:r>
          </w:p>
        </w:tc>
        <w:tc>
          <w:tcPr>
            <w:tcW w:w="0" w:type="auto"/>
            <w:tcBorders>
              <w:top w:val="single" w:sz="4" w:space="0" w:color="auto"/>
            </w:tcBorders>
          </w:tcPr>
          <w:p w14:paraId="7D821461" w14:textId="77777777" w:rsidR="00163539" w:rsidRDefault="0039451C">
            <w:pPr>
              <w:pStyle w:val="Compact"/>
              <w:jc w:val="center"/>
            </w:pPr>
            <w:r>
              <w:t>14,030</w:t>
            </w:r>
          </w:p>
        </w:tc>
        <w:tc>
          <w:tcPr>
            <w:tcW w:w="0" w:type="auto"/>
            <w:tcBorders>
              <w:top w:val="single" w:sz="4" w:space="0" w:color="auto"/>
            </w:tcBorders>
          </w:tcPr>
          <w:p w14:paraId="0254C906" w14:textId="77777777" w:rsidR="00163539" w:rsidRDefault="0039451C">
            <w:pPr>
              <w:pStyle w:val="Compact"/>
              <w:jc w:val="center"/>
            </w:pPr>
            <w:r>
              <w:t>9,080</w:t>
            </w:r>
          </w:p>
        </w:tc>
        <w:tc>
          <w:tcPr>
            <w:tcW w:w="0" w:type="auto"/>
            <w:tcBorders>
              <w:top w:val="single" w:sz="4" w:space="0" w:color="auto"/>
            </w:tcBorders>
          </w:tcPr>
          <w:p w14:paraId="09B0A15B" w14:textId="77777777" w:rsidR="00163539" w:rsidRDefault="0039451C">
            <w:pPr>
              <w:pStyle w:val="Compact"/>
              <w:jc w:val="center"/>
            </w:pPr>
            <w:r>
              <w:t>10,486</w:t>
            </w:r>
          </w:p>
        </w:tc>
      </w:tr>
      <w:tr w:rsidR="00163539" w14:paraId="7AFCCDC5" w14:textId="77777777">
        <w:tc>
          <w:tcPr>
            <w:tcW w:w="0" w:type="auto"/>
          </w:tcPr>
          <w:p w14:paraId="7FE221D6" w14:textId="77777777" w:rsidR="00163539" w:rsidRDefault="0039451C">
            <w:pPr>
              <w:pStyle w:val="Compact"/>
            </w:pPr>
            <w:r>
              <w:t>arrowtooth flounder</w:t>
            </w:r>
          </w:p>
        </w:tc>
        <w:tc>
          <w:tcPr>
            <w:tcW w:w="0" w:type="auto"/>
          </w:tcPr>
          <w:p w14:paraId="2138F878" w14:textId="77777777" w:rsidR="00163539" w:rsidRDefault="0039451C">
            <w:pPr>
              <w:pStyle w:val="Compact"/>
              <w:jc w:val="center"/>
            </w:pPr>
            <w:r>
              <w:t>11,679</w:t>
            </w:r>
          </w:p>
        </w:tc>
        <w:tc>
          <w:tcPr>
            <w:tcW w:w="0" w:type="auto"/>
          </w:tcPr>
          <w:p w14:paraId="21A0D276" w14:textId="77777777" w:rsidR="00163539" w:rsidRDefault="0039451C">
            <w:pPr>
              <w:pStyle w:val="Compact"/>
              <w:jc w:val="center"/>
            </w:pPr>
            <w:r>
              <w:t>18,756</w:t>
            </w:r>
          </w:p>
        </w:tc>
        <w:tc>
          <w:tcPr>
            <w:tcW w:w="0" w:type="auto"/>
          </w:tcPr>
          <w:p w14:paraId="31B6BB8E" w14:textId="77777777" w:rsidR="00163539" w:rsidRDefault="0039451C">
            <w:pPr>
              <w:pStyle w:val="Compact"/>
              <w:jc w:val="center"/>
            </w:pPr>
            <w:r>
              <w:t>14,349</w:t>
            </w:r>
          </w:p>
        </w:tc>
        <w:tc>
          <w:tcPr>
            <w:tcW w:w="0" w:type="auto"/>
          </w:tcPr>
          <w:p w14:paraId="4A460363" w14:textId="77777777" w:rsidR="00163539" w:rsidRDefault="0039451C">
            <w:pPr>
              <w:pStyle w:val="Compact"/>
              <w:jc w:val="center"/>
            </w:pPr>
            <w:r>
              <w:t>14,928</w:t>
            </w:r>
          </w:p>
        </w:tc>
      </w:tr>
      <w:tr w:rsidR="00163539" w14:paraId="1ACA2BC0" w14:textId="77777777">
        <w:tc>
          <w:tcPr>
            <w:tcW w:w="0" w:type="auto"/>
          </w:tcPr>
          <w:p w14:paraId="4F6EF27B" w14:textId="77777777" w:rsidR="00163539" w:rsidRDefault="0039451C">
            <w:pPr>
              <w:pStyle w:val="Compact"/>
            </w:pPr>
            <w:r>
              <w:t>flathead sole</w:t>
            </w:r>
          </w:p>
        </w:tc>
        <w:tc>
          <w:tcPr>
            <w:tcW w:w="0" w:type="auto"/>
          </w:tcPr>
          <w:p w14:paraId="6E593285" w14:textId="77777777" w:rsidR="00163539" w:rsidRDefault="0039451C">
            <w:pPr>
              <w:pStyle w:val="Compact"/>
              <w:jc w:val="center"/>
            </w:pPr>
            <w:r>
              <w:t>19,238</w:t>
            </w:r>
          </w:p>
        </w:tc>
        <w:tc>
          <w:tcPr>
            <w:tcW w:w="0" w:type="auto"/>
          </w:tcPr>
          <w:p w14:paraId="6EF41059" w14:textId="77777777" w:rsidR="00163539" w:rsidRDefault="0039451C">
            <w:pPr>
              <w:pStyle w:val="Compact"/>
              <w:jc w:val="center"/>
            </w:pPr>
            <w:r>
              <w:t>26,837</w:t>
            </w:r>
          </w:p>
        </w:tc>
        <w:tc>
          <w:tcPr>
            <w:tcW w:w="0" w:type="auto"/>
          </w:tcPr>
          <w:p w14:paraId="2424263D" w14:textId="77777777" w:rsidR="00163539" w:rsidRDefault="0039451C">
            <w:pPr>
              <w:pStyle w:val="Compact"/>
              <w:jc w:val="center"/>
            </w:pPr>
            <w:r>
              <w:t>20,993</w:t>
            </w:r>
          </w:p>
        </w:tc>
        <w:tc>
          <w:tcPr>
            <w:tcW w:w="0" w:type="auto"/>
          </w:tcPr>
          <w:p w14:paraId="19DBA809" w14:textId="77777777" w:rsidR="00163539" w:rsidRDefault="0039451C">
            <w:pPr>
              <w:pStyle w:val="Compact"/>
              <w:jc w:val="center"/>
            </w:pPr>
            <w:r>
              <w:t>22,356</w:t>
            </w:r>
          </w:p>
        </w:tc>
      </w:tr>
      <w:tr w:rsidR="00163539" w14:paraId="0F87AE52" w14:textId="77777777">
        <w:tc>
          <w:tcPr>
            <w:tcW w:w="0" w:type="auto"/>
          </w:tcPr>
          <w:p w14:paraId="58FD2D5B" w14:textId="77777777" w:rsidR="00163539" w:rsidRDefault="0039451C">
            <w:pPr>
              <w:pStyle w:val="Compact"/>
            </w:pPr>
            <w:r>
              <w:t>Greenland turbot</w:t>
            </w:r>
          </w:p>
        </w:tc>
        <w:tc>
          <w:tcPr>
            <w:tcW w:w="0" w:type="auto"/>
          </w:tcPr>
          <w:p w14:paraId="03C1D647" w14:textId="77777777" w:rsidR="00163539" w:rsidRDefault="0039451C">
            <w:pPr>
              <w:pStyle w:val="Compact"/>
              <w:jc w:val="center"/>
            </w:pPr>
            <w:r>
              <w:t>373</w:t>
            </w:r>
          </w:p>
        </w:tc>
        <w:tc>
          <w:tcPr>
            <w:tcW w:w="0" w:type="auto"/>
          </w:tcPr>
          <w:p w14:paraId="3E460995" w14:textId="77777777" w:rsidR="00163539" w:rsidRDefault="0039451C">
            <w:pPr>
              <w:pStyle w:val="Compact"/>
              <w:jc w:val="center"/>
            </w:pPr>
            <w:r>
              <w:t>259</w:t>
            </w:r>
          </w:p>
        </w:tc>
        <w:tc>
          <w:tcPr>
            <w:tcW w:w="0" w:type="auto"/>
          </w:tcPr>
          <w:p w14:paraId="1FEA5DEA" w14:textId="77777777" w:rsidR="00163539" w:rsidRDefault="0039451C">
            <w:pPr>
              <w:pStyle w:val="Compact"/>
              <w:jc w:val="center"/>
            </w:pPr>
            <w:r>
              <w:t>166</w:t>
            </w:r>
          </w:p>
        </w:tc>
        <w:tc>
          <w:tcPr>
            <w:tcW w:w="0" w:type="auto"/>
          </w:tcPr>
          <w:p w14:paraId="7D21AA1A" w14:textId="77777777" w:rsidR="00163539" w:rsidRDefault="0039451C">
            <w:pPr>
              <w:pStyle w:val="Compact"/>
              <w:jc w:val="center"/>
            </w:pPr>
            <w:r>
              <w:t>266</w:t>
            </w:r>
          </w:p>
        </w:tc>
      </w:tr>
      <w:tr w:rsidR="00163539" w14:paraId="13BE1535" w14:textId="77777777">
        <w:tc>
          <w:tcPr>
            <w:tcW w:w="0" w:type="auto"/>
          </w:tcPr>
          <w:p w14:paraId="63373177" w14:textId="77777777" w:rsidR="00163539" w:rsidRDefault="0039451C">
            <w:pPr>
              <w:pStyle w:val="Compact"/>
            </w:pPr>
            <w:r>
              <w:t>Kamchatka flounder</w:t>
            </w:r>
          </w:p>
        </w:tc>
        <w:tc>
          <w:tcPr>
            <w:tcW w:w="0" w:type="auto"/>
          </w:tcPr>
          <w:p w14:paraId="57718C7A" w14:textId="77777777" w:rsidR="00163539" w:rsidRDefault="0039451C">
            <w:pPr>
              <w:pStyle w:val="Compact"/>
              <w:jc w:val="center"/>
            </w:pPr>
            <w:r>
              <w:t>2,654</w:t>
            </w:r>
          </w:p>
        </w:tc>
        <w:tc>
          <w:tcPr>
            <w:tcW w:w="0" w:type="auto"/>
          </w:tcPr>
          <w:p w14:paraId="3A2713E4" w14:textId="77777777" w:rsidR="00163539" w:rsidRDefault="0039451C">
            <w:pPr>
              <w:pStyle w:val="Compact"/>
              <w:jc w:val="center"/>
            </w:pPr>
            <w:r>
              <w:t>2,743</w:t>
            </w:r>
          </w:p>
        </w:tc>
        <w:tc>
          <w:tcPr>
            <w:tcW w:w="0" w:type="auto"/>
          </w:tcPr>
          <w:p w14:paraId="0832D711" w14:textId="77777777" w:rsidR="00163539" w:rsidRDefault="0039451C">
            <w:pPr>
              <w:pStyle w:val="Compact"/>
              <w:jc w:val="center"/>
            </w:pPr>
            <w:r>
              <w:t>1,966</w:t>
            </w:r>
          </w:p>
        </w:tc>
        <w:tc>
          <w:tcPr>
            <w:tcW w:w="0" w:type="auto"/>
          </w:tcPr>
          <w:p w14:paraId="2171545C" w14:textId="77777777" w:rsidR="00163539" w:rsidRDefault="0039451C">
            <w:pPr>
              <w:pStyle w:val="Compact"/>
              <w:jc w:val="center"/>
            </w:pPr>
            <w:r>
              <w:t>2,454</w:t>
            </w:r>
          </w:p>
        </w:tc>
      </w:tr>
      <w:tr w:rsidR="00163539" w14:paraId="0803E0DD" w14:textId="77777777">
        <w:tc>
          <w:tcPr>
            <w:tcW w:w="0" w:type="auto"/>
          </w:tcPr>
          <w:p w14:paraId="7E40462D" w14:textId="77777777" w:rsidR="00163539" w:rsidRDefault="0039451C">
            <w:pPr>
              <w:pStyle w:val="Compact"/>
            </w:pPr>
            <w:r>
              <w:t>northern rock sole</w:t>
            </w:r>
          </w:p>
        </w:tc>
        <w:tc>
          <w:tcPr>
            <w:tcW w:w="0" w:type="auto"/>
          </w:tcPr>
          <w:p w14:paraId="02D127D5" w14:textId="77777777" w:rsidR="00163539" w:rsidRDefault="0039451C">
            <w:pPr>
              <w:pStyle w:val="Compact"/>
              <w:jc w:val="center"/>
            </w:pPr>
            <w:r>
              <w:t>22,466</w:t>
            </w:r>
          </w:p>
        </w:tc>
        <w:tc>
          <w:tcPr>
            <w:tcW w:w="0" w:type="auto"/>
          </w:tcPr>
          <w:p w14:paraId="2CF1D70B" w14:textId="77777777" w:rsidR="00163539" w:rsidRDefault="0039451C">
            <w:pPr>
              <w:pStyle w:val="Compact"/>
              <w:jc w:val="center"/>
            </w:pPr>
            <w:r>
              <w:t>28,397</w:t>
            </w:r>
          </w:p>
        </w:tc>
        <w:tc>
          <w:tcPr>
            <w:tcW w:w="0" w:type="auto"/>
          </w:tcPr>
          <w:p w14:paraId="54D39178" w14:textId="77777777" w:rsidR="00163539" w:rsidRDefault="0039451C">
            <w:pPr>
              <w:pStyle w:val="Compact"/>
              <w:jc w:val="center"/>
            </w:pPr>
            <w:r>
              <w:t>23,231</w:t>
            </w:r>
          </w:p>
        </w:tc>
        <w:tc>
          <w:tcPr>
            <w:tcW w:w="0" w:type="auto"/>
          </w:tcPr>
          <w:p w14:paraId="53809C95" w14:textId="77777777" w:rsidR="00163539" w:rsidRDefault="0039451C">
            <w:pPr>
              <w:pStyle w:val="Compact"/>
              <w:jc w:val="center"/>
            </w:pPr>
            <w:r>
              <w:t>24,698</w:t>
            </w:r>
          </w:p>
        </w:tc>
      </w:tr>
      <w:tr w:rsidR="00163539" w14:paraId="2E9CBF8C" w14:textId="77777777">
        <w:tc>
          <w:tcPr>
            <w:tcW w:w="0" w:type="auto"/>
          </w:tcPr>
          <w:p w14:paraId="17D644DF" w14:textId="77777777" w:rsidR="00163539" w:rsidRDefault="0039451C">
            <w:pPr>
              <w:pStyle w:val="Compact"/>
            </w:pPr>
            <w:r>
              <w:t>Pacific cod</w:t>
            </w:r>
          </w:p>
        </w:tc>
        <w:tc>
          <w:tcPr>
            <w:tcW w:w="0" w:type="auto"/>
          </w:tcPr>
          <w:p w14:paraId="121CD689" w14:textId="77777777" w:rsidR="00163539" w:rsidRDefault="0039451C">
            <w:pPr>
              <w:pStyle w:val="Compact"/>
              <w:jc w:val="center"/>
            </w:pPr>
            <w:r>
              <w:t>11,827</w:t>
            </w:r>
          </w:p>
        </w:tc>
        <w:tc>
          <w:tcPr>
            <w:tcW w:w="0" w:type="auto"/>
          </w:tcPr>
          <w:p w14:paraId="775F1018" w14:textId="77777777" w:rsidR="00163539" w:rsidRDefault="0039451C">
            <w:pPr>
              <w:pStyle w:val="Compact"/>
              <w:jc w:val="center"/>
            </w:pPr>
            <w:r>
              <w:t>11,317</w:t>
            </w:r>
          </w:p>
        </w:tc>
        <w:tc>
          <w:tcPr>
            <w:tcW w:w="0" w:type="auto"/>
          </w:tcPr>
          <w:p w14:paraId="14F9701E" w14:textId="77777777" w:rsidR="00163539" w:rsidRDefault="0039451C">
            <w:pPr>
              <w:pStyle w:val="Compact"/>
              <w:jc w:val="center"/>
            </w:pPr>
            <w:r>
              <w:t>11,288</w:t>
            </w:r>
          </w:p>
        </w:tc>
        <w:tc>
          <w:tcPr>
            <w:tcW w:w="0" w:type="auto"/>
          </w:tcPr>
          <w:p w14:paraId="404EEB11" w14:textId="77777777" w:rsidR="00163539" w:rsidRDefault="0039451C">
            <w:pPr>
              <w:pStyle w:val="Compact"/>
              <w:jc w:val="center"/>
            </w:pPr>
            <w:r>
              <w:t>11,477</w:t>
            </w:r>
          </w:p>
        </w:tc>
      </w:tr>
      <w:tr w:rsidR="00163539" w14:paraId="0B5EBA5D" w14:textId="77777777">
        <w:tc>
          <w:tcPr>
            <w:tcW w:w="0" w:type="auto"/>
          </w:tcPr>
          <w:p w14:paraId="4E6D2591" w14:textId="77777777" w:rsidR="00163539" w:rsidRDefault="0039451C">
            <w:pPr>
              <w:pStyle w:val="Compact"/>
            </w:pPr>
            <w:r>
              <w:t>walleye pollock</w:t>
            </w:r>
          </w:p>
        </w:tc>
        <w:tc>
          <w:tcPr>
            <w:tcW w:w="0" w:type="auto"/>
          </w:tcPr>
          <w:p w14:paraId="4C46FEFF" w14:textId="77777777" w:rsidR="00163539" w:rsidRDefault="0039451C">
            <w:pPr>
              <w:pStyle w:val="Compact"/>
              <w:jc w:val="center"/>
            </w:pPr>
            <w:r>
              <w:t>49,037</w:t>
            </w:r>
          </w:p>
        </w:tc>
        <w:tc>
          <w:tcPr>
            <w:tcW w:w="0" w:type="auto"/>
          </w:tcPr>
          <w:p w14:paraId="5AB155E0" w14:textId="77777777" w:rsidR="00163539" w:rsidRDefault="0039451C">
            <w:pPr>
              <w:pStyle w:val="Compact"/>
              <w:jc w:val="center"/>
            </w:pPr>
            <w:r>
              <w:t>56,799</w:t>
            </w:r>
          </w:p>
        </w:tc>
        <w:tc>
          <w:tcPr>
            <w:tcW w:w="0" w:type="auto"/>
          </w:tcPr>
          <w:p w14:paraId="60385906" w14:textId="77777777" w:rsidR="00163539" w:rsidRDefault="0039451C">
            <w:pPr>
              <w:pStyle w:val="Compact"/>
              <w:jc w:val="center"/>
            </w:pPr>
            <w:r>
              <w:t>42,795</w:t>
            </w:r>
          </w:p>
        </w:tc>
        <w:tc>
          <w:tcPr>
            <w:tcW w:w="0" w:type="auto"/>
          </w:tcPr>
          <w:p w14:paraId="6CBC3589" w14:textId="77777777" w:rsidR="00163539" w:rsidRDefault="0039451C">
            <w:pPr>
              <w:pStyle w:val="Compact"/>
              <w:jc w:val="center"/>
            </w:pPr>
            <w:r>
              <w:t>49,544</w:t>
            </w:r>
          </w:p>
        </w:tc>
      </w:tr>
      <w:tr w:rsidR="00163539" w14:paraId="5FED9A84" w14:textId="77777777">
        <w:tc>
          <w:tcPr>
            <w:tcW w:w="0" w:type="auto"/>
          </w:tcPr>
          <w:p w14:paraId="4C204359" w14:textId="77777777" w:rsidR="00163539" w:rsidRDefault="0039451C">
            <w:pPr>
              <w:pStyle w:val="Compact"/>
            </w:pPr>
            <w:r>
              <w:t>yellowfin sole</w:t>
            </w:r>
          </w:p>
        </w:tc>
        <w:tc>
          <w:tcPr>
            <w:tcW w:w="0" w:type="auto"/>
          </w:tcPr>
          <w:p w14:paraId="0CC484B4" w14:textId="77777777" w:rsidR="00163539" w:rsidRDefault="0039451C">
            <w:pPr>
              <w:pStyle w:val="Compact"/>
              <w:jc w:val="center"/>
            </w:pPr>
            <w:r>
              <w:t>26,973</w:t>
            </w:r>
          </w:p>
        </w:tc>
        <w:tc>
          <w:tcPr>
            <w:tcW w:w="0" w:type="auto"/>
          </w:tcPr>
          <w:p w14:paraId="6A2398EC" w14:textId="77777777" w:rsidR="00163539" w:rsidRDefault="0039451C">
            <w:pPr>
              <w:pStyle w:val="Compact"/>
              <w:jc w:val="center"/>
            </w:pPr>
            <w:r>
              <w:t>31,584</w:t>
            </w:r>
          </w:p>
        </w:tc>
        <w:tc>
          <w:tcPr>
            <w:tcW w:w="0" w:type="auto"/>
          </w:tcPr>
          <w:p w14:paraId="72AE8407" w14:textId="77777777" w:rsidR="00163539" w:rsidRDefault="0039451C">
            <w:pPr>
              <w:pStyle w:val="Compact"/>
              <w:jc w:val="center"/>
            </w:pPr>
            <w:r>
              <w:t>25,768</w:t>
            </w:r>
          </w:p>
        </w:tc>
        <w:tc>
          <w:tcPr>
            <w:tcW w:w="0" w:type="auto"/>
          </w:tcPr>
          <w:p w14:paraId="2C0BE8C5" w14:textId="77777777" w:rsidR="00163539" w:rsidRDefault="0039451C">
            <w:pPr>
              <w:pStyle w:val="Compact"/>
              <w:jc w:val="center"/>
            </w:pPr>
            <w:r>
              <w:t>28,108</w:t>
            </w:r>
          </w:p>
        </w:tc>
      </w:tr>
    </w:tbl>
    <w:p w14:paraId="394DA8B3" w14:textId="77777777" w:rsidR="00163539" w:rsidRDefault="0039451C">
      <w:r>
        <w:br w:type="page"/>
      </w:r>
    </w:p>
    <w:p w14:paraId="734DA055" w14:textId="77777777" w:rsidR="00163539" w:rsidRPr="00D81B0B" w:rsidRDefault="0039451C">
      <w:pPr>
        <w:pStyle w:val="TableCaption"/>
        <w:rPr>
          <w:i w:val="0"/>
        </w:rPr>
      </w:pPr>
      <w:r w:rsidRPr="00D81B0B">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63539" w14:paraId="110B3B63" w14:textId="77777777" w:rsidTr="00D81B0B">
        <w:trPr>
          <w:tblHeader/>
        </w:trPr>
        <w:tc>
          <w:tcPr>
            <w:tcW w:w="0" w:type="auto"/>
            <w:tcBorders>
              <w:bottom w:val="single" w:sz="4" w:space="0" w:color="auto"/>
            </w:tcBorders>
          </w:tcPr>
          <w:p w14:paraId="040CDDC2" w14:textId="77777777" w:rsidR="00163539" w:rsidRDefault="0039451C">
            <w:pPr>
              <w:pStyle w:val="Compact"/>
            </w:pPr>
            <w:r>
              <w:t>Species</w:t>
            </w:r>
          </w:p>
        </w:tc>
        <w:tc>
          <w:tcPr>
            <w:tcW w:w="0" w:type="auto"/>
            <w:tcBorders>
              <w:bottom w:val="single" w:sz="4" w:space="0" w:color="auto"/>
            </w:tcBorders>
          </w:tcPr>
          <w:p w14:paraId="7CA41F22" w14:textId="77777777" w:rsidR="00163539" w:rsidRDefault="0039451C">
            <w:pPr>
              <w:pStyle w:val="Compact"/>
              <w:jc w:val="center"/>
            </w:pPr>
            <w:r>
              <w:t>2017</w:t>
            </w:r>
          </w:p>
        </w:tc>
        <w:tc>
          <w:tcPr>
            <w:tcW w:w="0" w:type="auto"/>
            <w:tcBorders>
              <w:bottom w:val="single" w:sz="4" w:space="0" w:color="auto"/>
            </w:tcBorders>
          </w:tcPr>
          <w:p w14:paraId="3F4B5C61" w14:textId="77777777" w:rsidR="00163539" w:rsidRDefault="0039451C">
            <w:pPr>
              <w:pStyle w:val="Compact"/>
              <w:jc w:val="center"/>
            </w:pPr>
            <w:r>
              <w:t>2019</w:t>
            </w:r>
          </w:p>
        </w:tc>
        <w:tc>
          <w:tcPr>
            <w:tcW w:w="0" w:type="auto"/>
            <w:tcBorders>
              <w:bottom w:val="single" w:sz="4" w:space="0" w:color="auto"/>
            </w:tcBorders>
          </w:tcPr>
          <w:p w14:paraId="4923C6FC" w14:textId="77777777" w:rsidR="00163539" w:rsidRDefault="0039451C">
            <w:pPr>
              <w:pStyle w:val="Compact"/>
              <w:jc w:val="center"/>
            </w:pPr>
            <w:r>
              <w:t>2021</w:t>
            </w:r>
          </w:p>
        </w:tc>
        <w:tc>
          <w:tcPr>
            <w:tcW w:w="0" w:type="auto"/>
            <w:tcBorders>
              <w:bottom w:val="single" w:sz="4" w:space="0" w:color="auto"/>
            </w:tcBorders>
          </w:tcPr>
          <w:p w14:paraId="7C9591E7" w14:textId="77777777" w:rsidR="00163539" w:rsidRDefault="0039451C">
            <w:pPr>
              <w:pStyle w:val="Compact"/>
              <w:jc w:val="center"/>
            </w:pPr>
            <w:r>
              <w:t>average</w:t>
            </w:r>
          </w:p>
        </w:tc>
      </w:tr>
      <w:tr w:rsidR="00163539" w14:paraId="0F7230BF" w14:textId="77777777" w:rsidTr="00D81B0B">
        <w:tc>
          <w:tcPr>
            <w:tcW w:w="0" w:type="auto"/>
            <w:tcBorders>
              <w:top w:val="single" w:sz="4" w:space="0" w:color="auto"/>
            </w:tcBorders>
          </w:tcPr>
          <w:p w14:paraId="76F2112A" w14:textId="77777777" w:rsidR="00163539" w:rsidRDefault="0039451C">
            <w:pPr>
              <w:pStyle w:val="Compact"/>
            </w:pPr>
            <w:r>
              <w:t>arrowtooth flounder</w:t>
            </w:r>
          </w:p>
        </w:tc>
        <w:tc>
          <w:tcPr>
            <w:tcW w:w="0" w:type="auto"/>
            <w:tcBorders>
              <w:top w:val="single" w:sz="4" w:space="0" w:color="auto"/>
            </w:tcBorders>
          </w:tcPr>
          <w:p w14:paraId="3F896E0C" w14:textId="77777777" w:rsidR="00163539" w:rsidRDefault="0039451C">
            <w:pPr>
              <w:pStyle w:val="Compact"/>
              <w:jc w:val="center"/>
            </w:pPr>
            <w:r>
              <w:t>35,219</w:t>
            </w:r>
          </w:p>
        </w:tc>
        <w:tc>
          <w:tcPr>
            <w:tcW w:w="0" w:type="auto"/>
            <w:tcBorders>
              <w:top w:val="single" w:sz="4" w:space="0" w:color="auto"/>
            </w:tcBorders>
          </w:tcPr>
          <w:p w14:paraId="164F8A85" w14:textId="77777777" w:rsidR="00163539" w:rsidRDefault="0039451C">
            <w:pPr>
              <w:pStyle w:val="Compact"/>
              <w:jc w:val="center"/>
            </w:pPr>
            <w:r>
              <w:t>38,862</w:t>
            </w:r>
          </w:p>
        </w:tc>
        <w:tc>
          <w:tcPr>
            <w:tcW w:w="0" w:type="auto"/>
            <w:tcBorders>
              <w:top w:val="single" w:sz="4" w:space="0" w:color="auto"/>
            </w:tcBorders>
          </w:tcPr>
          <w:p w14:paraId="0481C0B9" w14:textId="77777777" w:rsidR="00163539" w:rsidRDefault="0039451C">
            <w:pPr>
              <w:pStyle w:val="Compact"/>
              <w:jc w:val="center"/>
            </w:pPr>
            <w:r>
              <w:t>36,444</w:t>
            </w:r>
          </w:p>
        </w:tc>
        <w:tc>
          <w:tcPr>
            <w:tcW w:w="0" w:type="auto"/>
            <w:tcBorders>
              <w:top w:val="single" w:sz="4" w:space="0" w:color="auto"/>
            </w:tcBorders>
          </w:tcPr>
          <w:p w14:paraId="00CB39B9" w14:textId="77777777" w:rsidR="00163539" w:rsidRDefault="0039451C">
            <w:pPr>
              <w:pStyle w:val="Compact"/>
              <w:jc w:val="center"/>
            </w:pPr>
            <w:r>
              <w:t>36,842</w:t>
            </w:r>
          </w:p>
        </w:tc>
      </w:tr>
      <w:tr w:rsidR="00163539" w14:paraId="3120B98B" w14:textId="77777777">
        <w:tc>
          <w:tcPr>
            <w:tcW w:w="0" w:type="auto"/>
          </w:tcPr>
          <w:p w14:paraId="2AC4CE41" w14:textId="77777777" w:rsidR="00163539" w:rsidRDefault="0039451C">
            <w:pPr>
              <w:pStyle w:val="Compact"/>
            </w:pPr>
            <w:r>
              <w:t>flathead sole</w:t>
            </w:r>
          </w:p>
        </w:tc>
        <w:tc>
          <w:tcPr>
            <w:tcW w:w="0" w:type="auto"/>
          </w:tcPr>
          <w:p w14:paraId="5B2961CD" w14:textId="77777777" w:rsidR="00163539" w:rsidRDefault="0039451C">
            <w:pPr>
              <w:pStyle w:val="Compact"/>
              <w:jc w:val="center"/>
            </w:pPr>
            <w:r>
              <w:t>16,086</w:t>
            </w:r>
          </w:p>
        </w:tc>
        <w:tc>
          <w:tcPr>
            <w:tcW w:w="0" w:type="auto"/>
          </w:tcPr>
          <w:p w14:paraId="5D99D0EC" w14:textId="77777777" w:rsidR="00163539" w:rsidRDefault="0039451C">
            <w:pPr>
              <w:pStyle w:val="Compact"/>
              <w:jc w:val="center"/>
            </w:pPr>
            <w:r>
              <w:t>14,292</w:t>
            </w:r>
          </w:p>
        </w:tc>
        <w:tc>
          <w:tcPr>
            <w:tcW w:w="0" w:type="auto"/>
          </w:tcPr>
          <w:p w14:paraId="70F0CEFD" w14:textId="77777777" w:rsidR="00163539" w:rsidRDefault="0039451C">
            <w:pPr>
              <w:pStyle w:val="Compact"/>
              <w:jc w:val="center"/>
            </w:pPr>
            <w:r>
              <w:t>15,321</w:t>
            </w:r>
          </w:p>
        </w:tc>
        <w:tc>
          <w:tcPr>
            <w:tcW w:w="0" w:type="auto"/>
          </w:tcPr>
          <w:p w14:paraId="6141B745" w14:textId="77777777" w:rsidR="00163539" w:rsidRDefault="0039451C">
            <w:pPr>
              <w:pStyle w:val="Compact"/>
              <w:jc w:val="center"/>
            </w:pPr>
            <w:r>
              <w:t>15,233</w:t>
            </w:r>
          </w:p>
        </w:tc>
      </w:tr>
      <w:tr w:rsidR="00163539" w14:paraId="33F8EE04" w14:textId="77777777">
        <w:tc>
          <w:tcPr>
            <w:tcW w:w="0" w:type="auto"/>
          </w:tcPr>
          <w:p w14:paraId="4F7ADD6A" w14:textId="77777777" w:rsidR="00163539" w:rsidRDefault="0039451C">
            <w:pPr>
              <w:pStyle w:val="Compact"/>
            </w:pPr>
            <w:r>
              <w:t>northern rock sole</w:t>
            </w:r>
          </w:p>
        </w:tc>
        <w:tc>
          <w:tcPr>
            <w:tcW w:w="0" w:type="auto"/>
          </w:tcPr>
          <w:p w14:paraId="378D1622" w14:textId="77777777" w:rsidR="00163539" w:rsidRDefault="0039451C">
            <w:pPr>
              <w:pStyle w:val="Compact"/>
              <w:jc w:val="center"/>
            </w:pPr>
            <w:r>
              <w:t>4,776</w:t>
            </w:r>
          </w:p>
        </w:tc>
        <w:tc>
          <w:tcPr>
            <w:tcW w:w="0" w:type="auto"/>
          </w:tcPr>
          <w:p w14:paraId="3A96DC09" w14:textId="77777777" w:rsidR="00163539" w:rsidRDefault="0039451C">
            <w:pPr>
              <w:pStyle w:val="Compact"/>
              <w:jc w:val="center"/>
            </w:pPr>
            <w:r>
              <w:t>3,318</w:t>
            </w:r>
          </w:p>
        </w:tc>
        <w:tc>
          <w:tcPr>
            <w:tcW w:w="0" w:type="auto"/>
          </w:tcPr>
          <w:p w14:paraId="48841C43" w14:textId="77777777" w:rsidR="00163539" w:rsidRDefault="0039451C">
            <w:pPr>
              <w:pStyle w:val="Compact"/>
              <w:jc w:val="center"/>
            </w:pPr>
            <w:r>
              <w:t>2,960</w:t>
            </w:r>
          </w:p>
        </w:tc>
        <w:tc>
          <w:tcPr>
            <w:tcW w:w="0" w:type="auto"/>
          </w:tcPr>
          <w:p w14:paraId="0F3D0BC3" w14:textId="77777777" w:rsidR="00163539" w:rsidRDefault="0039451C">
            <w:pPr>
              <w:pStyle w:val="Compact"/>
              <w:jc w:val="center"/>
            </w:pPr>
            <w:r>
              <w:t>3,685</w:t>
            </w:r>
          </w:p>
        </w:tc>
      </w:tr>
      <w:tr w:rsidR="00163539" w14:paraId="1DA028EC" w14:textId="77777777">
        <w:tc>
          <w:tcPr>
            <w:tcW w:w="0" w:type="auto"/>
          </w:tcPr>
          <w:p w14:paraId="6FCFCF70" w14:textId="77777777" w:rsidR="00163539" w:rsidRDefault="0039451C">
            <w:pPr>
              <w:pStyle w:val="Compact"/>
            </w:pPr>
            <w:r>
              <w:t>northern rockfish</w:t>
            </w:r>
          </w:p>
        </w:tc>
        <w:tc>
          <w:tcPr>
            <w:tcW w:w="0" w:type="auto"/>
          </w:tcPr>
          <w:p w14:paraId="1256008A" w14:textId="77777777" w:rsidR="00163539" w:rsidRDefault="0039451C">
            <w:pPr>
              <w:pStyle w:val="Compact"/>
              <w:jc w:val="center"/>
            </w:pPr>
            <w:r>
              <w:t>2,570</w:t>
            </w:r>
          </w:p>
        </w:tc>
        <w:tc>
          <w:tcPr>
            <w:tcW w:w="0" w:type="auto"/>
          </w:tcPr>
          <w:p w14:paraId="085F638F" w14:textId="77777777" w:rsidR="00163539" w:rsidRDefault="0039451C">
            <w:pPr>
              <w:pStyle w:val="Compact"/>
              <w:jc w:val="center"/>
            </w:pPr>
            <w:r>
              <w:t>2,237</w:t>
            </w:r>
          </w:p>
        </w:tc>
        <w:tc>
          <w:tcPr>
            <w:tcW w:w="0" w:type="auto"/>
          </w:tcPr>
          <w:p w14:paraId="4E7B2BFB" w14:textId="77777777" w:rsidR="00163539" w:rsidRDefault="0039451C">
            <w:pPr>
              <w:pStyle w:val="Compact"/>
              <w:jc w:val="center"/>
            </w:pPr>
            <w:r>
              <w:t>2,088</w:t>
            </w:r>
          </w:p>
        </w:tc>
        <w:tc>
          <w:tcPr>
            <w:tcW w:w="0" w:type="auto"/>
          </w:tcPr>
          <w:p w14:paraId="66531D83" w14:textId="77777777" w:rsidR="00163539" w:rsidRDefault="0039451C">
            <w:pPr>
              <w:pStyle w:val="Compact"/>
              <w:jc w:val="center"/>
            </w:pPr>
            <w:r>
              <w:t>2,298</w:t>
            </w:r>
          </w:p>
        </w:tc>
      </w:tr>
      <w:tr w:rsidR="00163539" w14:paraId="1BF2E31B" w14:textId="77777777">
        <w:tc>
          <w:tcPr>
            <w:tcW w:w="0" w:type="auto"/>
          </w:tcPr>
          <w:p w14:paraId="244EA2A7" w14:textId="77777777" w:rsidR="00163539" w:rsidRDefault="0039451C">
            <w:pPr>
              <w:pStyle w:val="Compact"/>
            </w:pPr>
            <w:r>
              <w:t>Pacific cod</w:t>
            </w:r>
          </w:p>
        </w:tc>
        <w:tc>
          <w:tcPr>
            <w:tcW w:w="0" w:type="auto"/>
          </w:tcPr>
          <w:p w14:paraId="77C2ADFE" w14:textId="77777777" w:rsidR="00163539" w:rsidRDefault="0039451C">
            <w:pPr>
              <w:pStyle w:val="Compact"/>
              <w:jc w:val="center"/>
            </w:pPr>
            <w:r>
              <w:t>2,601</w:t>
            </w:r>
          </w:p>
        </w:tc>
        <w:tc>
          <w:tcPr>
            <w:tcW w:w="0" w:type="auto"/>
          </w:tcPr>
          <w:p w14:paraId="0299D480" w14:textId="77777777" w:rsidR="00163539" w:rsidRDefault="0039451C">
            <w:pPr>
              <w:pStyle w:val="Compact"/>
              <w:jc w:val="center"/>
            </w:pPr>
            <w:r>
              <w:t>3,755</w:t>
            </w:r>
          </w:p>
        </w:tc>
        <w:tc>
          <w:tcPr>
            <w:tcW w:w="0" w:type="auto"/>
          </w:tcPr>
          <w:p w14:paraId="6279E347" w14:textId="77777777" w:rsidR="00163539" w:rsidRDefault="0039451C">
            <w:pPr>
              <w:pStyle w:val="Compact"/>
              <w:jc w:val="center"/>
            </w:pPr>
            <w:r>
              <w:t>3,999</w:t>
            </w:r>
          </w:p>
        </w:tc>
        <w:tc>
          <w:tcPr>
            <w:tcW w:w="0" w:type="auto"/>
          </w:tcPr>
          <w:p w14:paraId="7910FE26" w14:textId="77777777" w:rsidR="00163539" w:rsidRDefault="0039451C">
            <w:pPr>
              <w:pStyle w:val="Compact"/>
              <w:jc w:val="center"/>
            </w:pPr>
            <w:r>
              <w:t>3,452</w:t>
            </w:r>
          </w:p>
        </w:tc>
      </w:tr>
      <w:tr w:rsidR="00163539" w14:paraId="1D7B755A" w14:textId="77777777">
        <w:tc>
          <w:tcPr>
            <w:tcW w:w="0" w:type="auto"/>
          </w:tcPr>
          <w:p w14:paraId="4FFF3A7B" w14:textId="77777777" w:rsidR="00163539" w:rsidRDefault="0039451C">
            <w:pPr>
              <w:pStyle w:val="Compact"/>
            </w:pPr>
            <w:r>
              <w:t>Pacific ocean perch</w:t>
            </w:r>
          </w:p>
        </w:tc>
        <w:tc>
          <w:tcPr>
            <w:tcW w:w="0" w:type="auto"/>
          </w:tcPr>
          <w:p w14:paraId="0D7358F4" w14:textId="77777777" w:rsidR="00163539" w:rsidRDefault="0039451C">
            <w:pPr>
              <w:pStyle w:val="Compact"/>
              <w:jc w:val="center"/>
            </w:pPr>
            <w:r>
              <w:t>20,710</w:t>
            </w:r>
          </w:p>
        </w:tc>
        <w:tc>
          <w:tcPr>
            <w:tcW w:w="0" w:type="auto"/>
          </w:tcPr>
          <w:p w14:paraId="1D283B12" w14:textId="77777777" w:rsidR="00163539" w:rsidRDefault="0039451C">
            <w:pPr>
              <w:pStyle w:val="Compact"/>
              <w:jc w:val="center"/>
            </w:pPr>
            <w:r>
              <w:t>26,445</w:t>
            </w:r>
          </w:p>
        </w:tc>
        <w:tc>
          <w:tcPr>
            <w:tcW w:w="0" w:type="auto"/>
          </w:tcPr>
          <w:p w14:paraId="2B6EDE62" w14:textId="77777777" w:rsidR="00163539" w:rsidRDefault="0039451C">
            <w:pPr>
              <w:pStyle w:val="Compact"/>
              <w:jc w:val="center"/>
            </w:pPr>
            <w:r>
              <w:t>22,802</w:t>
            </w:r>
          </w:p>
        </w:tc>
        <w:tc>
          <w:tcPr>
            <w:tcW w:w="0" w:type="auto"/>
          </w:tcPr>
          <w:p w14:paraId="57561BF5" w14:textId="77777777" w:rsidR="00163539" w:rsidRDefault="0039451C">
            <w:pPr>
              <w:pStyle w:val="Compact"/>
              <w:jc w:val="center"/>
            </w:pPr>
            <w:r>
              <w:t>23,319</w:t>
            </w:r>
          </w:p>
        </w:tc>
      </w:tr>
      <w:tr w:rsidR="00163539" w14:paraId="2080BAB6" w14:textId="77777777">
        <w:tc>
          <w:tcPr>
            <w:tcW w:w="0" w:type="auto"/>
          </w:tcPr>
          <w:p w14:paraId="2451AE07" w14:textId="77777777" w:rsidR="00163539" w:rsidRDefault="0039451C">
            <w:pPr>
              <w:pStyle w:val="Compact"/>
            </w:pPr>
            <w:r>
              <w:t>rex sole</w:t>
            </w:r>
          </w:p>
        </w:tc>
        <w:tc>
          <w:tcPr>
            <w:tcW w:w="0" w:type="auto"/>
          </w:tcPr>
          <w:p w14:paraId="6C8DFC16" w14:textId="77777777" w:rsidR="00163539" w:rsidRDefault="0039451C">
            <w:pPr>
              <w:pStyle w:val="Compact"/>
              <w:jc w:val="center"/>
            </w:pPr>
            <w:r>
              <w:t>10,374</w:t>
            </w:r>
          </w:p>
        </w:tc>
        <w:tc>
          <w:tcPr>
            <w:tcW w:w="0" w:type="auto"/>
          </w:tcPr>
          <w:p w14:paraId="1E0CC504" w14:textId="77777777" w:rsidR="00163539" w:rsidRDefault="0039451C">
            <w:pPr>
              <w:pStyle w:val="Compact"/>
              <w:jc w:val="center"/>
            </w:pPr>
            <w:r>
              <w:t>13,205</w:t>
            </w:r>
          </w:p>
        </w:tc>
        <w:tc>
          <w:tcPr>
            <w:tcW w:w="0" w:type="auto"/>
          </w:tcPr>
          <w:p w14:paraId="6AEEE904" w14:textId="77777777" w:rsidR="00163539" w:rsidRDefault="0039451C">
            <w:pPr>
              <w:pStyle w:val="Compact"/>
              <w:jc w:val="center"/>
            </w:pPr>
            <w:r>
              <w:t>15,054</w:t>
            </w:r>
          </w:p>
        </w:tc>
        <w:tc>
          <w:tcPr>
            <w:tcW w:w="0" w:type="auto"/>
          </w:tcPr>
          <w:p w14:paraId="6A6E31FE" w14:textId="77777777" w:rsidR="00163539" w:rsidRDefault="0039451C">
            <w:pPr>
              <w:pStyle w:val="Compact"/>
              <w:jc w:val="center"/>
            </w:pPr>
            <w:r>
              <w:t>12,878</w:t>
            </w:r>
          </w:p>
        </w:tc>
      </w:tr>
      <w:tr w:rsidR="00163539" w14:paraId="3F24615D" w14:textId="77777777">
        <w:tc>
          <w:tcPr>
            <w:tcW w:w="0" w:type="auto"/>
          </w:tcPr>
          <w:p w14:paraId="05879F01" w14:textId="77777777" w:rsidR="00163539" w:rsidRDefault="0039451C">
            <w:pPr>
              <w:pStyle w:val="Compact"/>
            </w:pPr>
            <w:r>
              <w:t>sablefish</w:t>
            </w:r>
          </w:p>
        </w:tc>
        <w:tc>
          <w:tcPr>
            <w:tcW w:w="0" w:type="auto"/>
          </w:tcPr>
          <w:p w14:paraId="3EEB9665" w14:textId="77777777" w:rsidR="00163539" w:rsidRDefault="0039451C">
            <w:pPr>
              <w:pStyle w:val="Compact"/>
              <w:jc w:val="center"/>
            </w:pPr>
            <w:r>
              <w:t>4,599</w:t>
            </w:r>
          </w:p>
        </w:tc>
        <w:tc>
          <w:tcPr>
            <w:tcW w:w="0" w:type="auto"/>
          </w:tcPr>
          <w:p w14:paraId="6EF580E6" w14:textId="77777777" w:rsidR="00163539" w:rsidRDefault="0039451C">
            <w:pPr>
              <w:pStyle w:val="Compact"/>
              <w:jc w:val="center"/>
            </w:pPr>
            <w:r>
              <w:t>8,847</w:t>
            </w:r>
          </w:p>
        </w:tc>
        <w:tc>
          <w:tcPr>
            <w:tcW w:w="0" w:type="auto"/>
          </w:tcPr>
          <w:p w14:paraId="5B5EDA16" w14:textId="77777777" w:rsidR="00163539" w:rsidRDefault="0039451C">
            <w:pPr>
              <w:pStyle w:val="Compact"/>
              <w:jc w:val="center"/>
            </w:pPr>
            <w:r>
              <w:t>9,173</w:t>
            </w:r>
          </w:p>
        </w:tc>
        <w:tc>
          <w:tcPr>
            <w:tcW w:w="0" w:type="auto"/>
          </w:tcPr>
          <w:p w14:paraId="60E1526F" w14:textId="77777777" w:rsidR="00163539" w:rsidRDefault="0039451C">
            <w:pPr>
              <w:pStyle w:val="Compact"/>
              <w:jc w:val="center"/>
            </w:pPr>
            <w:r>
              <w:t>7,540</w:t>
            </w:r>
          </w:p>
        </w:tc>
      </w:tr>
      <w:tr w:rsidR="00163539" w14:paraId="419E7A7D" w14:textId="77777777">
        <w:tc>
          <w:tcPr>
            <w:tcW w:w="0" w:type="auto"/>
          </w:tcPr>
          <w:p w14:paraId="71B7FBFB" w14:textId="77777777" w:rsidR="00163539" w:rsidRDefault="0039451C">
            <w:pPr>
              <w:pStyle w:val="Compact"/>
            </w:pPr>
            <w:r>
              <w:t>shortspine thornyhead</w:t>
            </w:r>
          </w:p>
        </w:tc>
        <w:tc>
          <w:tcPr>
            <w:tcW w:w="0" w:type="auto"/>
          </w:tcPr>
          <w:p w14:paraId="3A4ACC29" w14:textId="77777777" w:rsidR="00163539" w:rsidRDefault="0039451C">
            <w:pPr>
              <w:pStyle w:val="Compact"/>
              <w:jc w:val="center"/>
            </w:pPr>
            <w:r>
              <w:t>10,376</w:t>
            </w:r>
          </w:p>
        </w:tc>
        <w:tc>
          <w:tcPr>
            <w:tcW w:w="0" w:type="auto"/>
          </w:tcPr>
          <w:p w14:paraId="62872406" w14:textId="77777777" w:rsidR="00163539" w:rsidRDefault="0039451C">
            <w:pPr>
              <w:pStyle w:val="Compact"/>
              <w:jc w:val="center"/>
            </w:pPr>
            <w:r>
              <w:t>10,242</w:t>
            </w:r>
          </w:p>
        </w:tc>
        <w:tc>
          <w:tcPr>
            <w:tcW w:w="0" w:type="auto"/>
          </w:tcPr>
          <w:p w14:paraId="757DDFEE" w14:textId="77777777" w:rsidR="00163539" w:rsidRDefault="0039451C">
            <w:pPr>
              <w:pStyle w:val="Compact"/>
              <w:jc w:val="center"/>
            </w:pPr>
            <w:r>
              <w:t>10,269</w:t>
            </w:r>
          </w:p>
        </w:tc>
        <w:tc>
          <w:tcPr>
            <w:tcW w:w="0" w:type="auto"/>
          </w:tcPr>
          <w:p w14:paraId="7904A0EC" w14:textId="77777777" w:rsidR="00163539" w:rsidRDefault="0039451C">
            <w:pPr>
              <w:pStyle w:val="Compact"/>
              <w:jc w:val="center"/>
            </w:pPr>
            <w:r>
              <w:t>10,296</w:t>
            </w:r>
          </w:p>
        </w:tc>
      </w:tr>
      <w:tr w:rsidR="00163539" w14:paraId="32FC108F" w14:textId="77777777">
        <w:tc>
          <w:tcPr>
            <w:tcW w:w="0" w:type="auto"/>
          </w:tcPr>
          <w:p w14:paraId="77CDF7E1" w14:textId="77777777" w:rsidR="00163539" w:rsidRDefault="0039451C">
            <w:pPr>
              <w:pStyle w:val="Compact"/>
            </w:pPr>
            <w:r>
              <w:t>southern rock sole</w:t>
            </w:r>
          </w:p>
        </w:tc>
        <w:tc>
          <w:tcPr>
            <w:tcW w:w="0" w:type="auto"/>
          </w:tcPr>
          <w:p w14:paraId="33AB7736" w14:textId="77777777" w:rsidR="00163539" w:rsidRDefault="0039451C">
            <w:pPr>
              <w:pStyle w:val="Compact"/>
              <w:jc w:val="center"/>
            </w:pPr>
            <w:r>
              <w:t>5,986</w:t>
            </w:r>
          </w:p>
        </w:tc>
        <w:tc>
          <w:tcPr>
            <w:tcW w:w="0" w:type="auto"/>
          </w:tcPr>
          <w:p w14:paraId="540931DA" w14:textId="77777777" w:rsidR="00163539" w:rsidRDefault="0039451C">
            <w:pPr>
              <w:pStyle w:val="Compact"/>
              <w:jc w:val="center"/>
            </w:pPr>
            <w:r>
              <w:t>6,924</w:t>
            </w:r>
          </w:p>
        </w:tc>
        <w:tc>
          <w:tcPr>
            <w:tcW w:w="0" w:type="auto"/>
          </w:tcPr>
          <w:p w14:paraId="7FCA4CDC" w14:textId="77777777" w:rsidR="00163539" w:rsidRDefault="0039451C">
            <w:pPr>
              <w:pStyle w:val="Compact"/>
              <w:jc w:val="center"/>
            </w:pPr>
            <w:r>
              <w:t>8,661</w:t>
            </w:r>
          </w:p>
        </w:tc>
        <w:tc>
          <w:tcPr>
            <w:tcW w:w="0" w:type="auto"/>
          </w:tcPr>
          <w:p w14:paraId="0EF39DDE" w14:textId="77777777" w:rsidR="00163539" w:rsidRDefault="0039451C">
            <w:pPr>
              <w:pStyle w:val="Compact"/>
              <w:jc w:val="center"/>
            </w:pPr>
            <w:r>
              <w:t>7,190</w:t>
            </w:r>
          </w:p>
        </w:tc>
      </w:tr>
      <w:tr w:rsidR="00163539" w14:paraId="07ABC431" w14:textId="77777777">
        <w:tc>
          <w:tcPr>
            <w:tcW w:w="0" w:type="auto"/>
          </w:tcPr>
          <w:p w14:paraId="0B141FA9" w14:textId="77777777" w:rsidR="00163539" w:rsidRDefault="0039451C">
            <w:pPr>
              <w:pStyle w:val="Compact"/>
            </w:pPr>
            <w:r>
              <w:t>walleye pollock</w:t>
            </w:r>
          </w:p>
        </w:tc>
        <w:tc>
          <w:tcPr>
            <w:tcW w:w="0" w:type="auto"/>
          </w:tcPr>
          <w:p w14:paraId="1E0F447A" w14:textId="77777777" w:rsidR="00163539" w:rsidRDefault="0039451C">
            <w:pPr>
              <w:pStyle w:val="Compact"/>
              <w:jc w:val="center"/>
            </w:pPr>
            <w:r>
              <w:t>12,790</w:t>
            </w:r>
          </w:p>
        </w:tc>
        <w:tc>
          <w:tcPr>
            <w:tcW w:w="0" w:type="auto"/>
          </w:tcPr>
          <w:p w14:paraId="4AC2CAFF" w14:textId="77777777" w:rsidR="00163539" w:rsidRDefault="0039451C">
            <w:pPr>
              <w:pStyle w:val="Compact"/>
              <w:jc w:val="center"/>
            </w:pPr>
            <w:r>
              <w:t>15,100</w:t>
            </w:r>
          </w:p>
        </w:tc>
        <w:tc>
          <w:tcPr>
            <w:tcW w:w="0" w:type="auto"/>
          </w:tcPr>
          <w:p w14:paraId="2DF267D6" w14:textId="77777777" w:rsidR="00163539" w:rsidRDefault="0039451C">
            <w:pPr>
              <w:pStyle w:val="Compact"/>
              <w:jc w:val="center"/>
            </w:pPr>
            <w:r>
              <w:t>22,427</w:t>
            </w:r>
          </w:p>
        </w:tc>
        <w:tc>
          <w:tcPr>
            <w:tcW w:w="0" w:type="auto"/>
          </w:tcPr>
          <w:p w14:paraId="4786565B" w14:textId="77777777" w:rsidR="00163539" w:rsidRDefault="0039451C">
            <w:pPr>
              <w:pStyle w:val="Compact"/>
              <w:jc w:val="center"/>
            </w:pPr>
            <w:r>
              <w:t>16,772</w:t>
            </w:r>
          </w:p>
        </w:tc>
      </w:tr>
    </w:tbl>
    <w:p w14:paraId="63924B30" w14:textId="77777777" w:rsidR="00163539" w:rsidRDefault="0039451C">
      <w:r>
        <w:br w:type="page"/>
      </w:r>
    </w:p>
    <w:p w14:paraId="7E5B63E6" w14:textId="77777777" w:rsidR="00163539" w:rsidRPr="00D81B0B" w:rsidRDefault="0039451C">
      <w:pPr>
        <w:pStyle w:val="TableCaption"/>
        <w:rPr>
          <w:i w:val="0"/>
        </w:rPr>
      </w:pPr>
      <w:r w:rsidRPr="00D81B0B">
        <w:rPr>
          <w:i w:val="0"/>
        </w:rPr>
        <w:lastRenderedPageBreak/>
        <w:t>Table 4: Range of average reduction in sexed length frequency samples for the sex sub-sampling cases of 100 - 175 fish sampled for sex determination from the most recent three surveys.</w:t>
      </w:r>
    </w:p>
    <w:tbl>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2343"/>
        <w:gridCol w:w="1616"/>
        <w:gridCol w:w="1616"/>
        <w:gridCol w:w="1616"/>
      </w:tblGrid>
      <w:tr w:rsidR="00163539" w14:paraId="1E4B3EBD" w14:textId="77777777" w:rsidTr="00D81B0B">
        <w:trPr>
          <w:tblHeader/>
        </w:trPr>
        <w:tc>
          <w:tcPr>
            <w:tcW w:w="0" w:type="auto"/>
            <w:tcBorders>
              <w:bottom w:val="single" w:sz="4" w:space="0" w:color="auto"/>
            </w:tcBorders>
          </w:tcPr>
          <w:p w14:paraId="13146B3D" w14:textId="77777777" w:rsidR="00163539" w:rsidRDefault="0039451C">
            <w:pPr>
              <w:pStyle w:val="Compact"/>
            </w:pPr>
            <w:r>
              <w:t>Species</w:t>
            </w:r>
          </w:p>
        </w:tc>
        <w:tc>
          <w:tcPr>
            <w:tcW w:w="0" w:type="auto"/>
            <w:tcBorders>
              <w:bottom w:val="single" w:sz="4" w:space="0" w:color="auto"/>
            </w:tcBorders>
          </w:tcPr>
          <w:p w14:paraId="1162C03B" w14:textId="77777777" w:rsidR="00163539" w:rsidRDefault="0039451C">
            <w:pPr>
              <w:pStyle w:val="Compact"/>
              <w:jc w:val="center"/>
            </w:pPr>
            <w:r>
              <w:t>AI</w:t>
            </w:r>
          </w:p>
        </w:tc>
        <w:tc>
          <w:tcPr>
            <w:tcW w:w="0" w:type="auto"/>
            <w:tcBorders>
              <w:bottom w:val="single" w:sz="4" w:space="0" w:color="auto"/>
            </w:tcBorders>
          </w:tcPr>
          <w:p w14:paraId="14754C56" w14:textId="77777777" w:rsidR="00163539" w:rsidRDefault="0039451C">
            <w:pPr>
              <w:pStyle w:val="Compact"/>
              <w:jc w:val="center"/>
            </w:pPr>
            <w:r>
              <w:t>EBS</w:t>
            </w:r>
          </w:p>
        </w:tc>
        <w:tc>
          <w:tcPr>
            <w:tcW w:w="0" w:type="auto"/>
            <w:tcBorders>
              <w:bottom w:val="single" w:sz="4" w:space="0" w:color="auto"/>
            </w:tcBorders>
          </w:tcPr>
          <w:p w14:paraId="72FE3BDB" w14:textId="77777777" w:rsidR="00163539" w:rsidRDefault="0039451C">
            <w:pPr>
              <w:pStyle w:val="Compact"/>
              <w:jc w:val="center"/>
            </w:pPr>
            <w:r>
              <w:t>GOA</w:t>
            </w:r>
          </w:p>
        </w:tc>
      </w:tr>
      <w:tr w:rsidR="00163539" w14:paraId="11570F10" w14:textId="77777777" w:rsidTr="00D81B0B">
        <w:tc>
          <w:tcPr>
            <w:tcW w:w="0" w:type="auto"/>
            <w:tcBorders>
              <w:top w:val="single" w:sz="4" w:space="0" w:color="auto"/>
            </w:tcBorders>
          </w:tcPr>
          <w:p w14:paraId="47B2AE01" w14:textId="77777777" w:rsidR="00163539" w:rsidRDefault="0039451C">
            <w:pPr>
              <w:pStyle w:val="Compact"/>
            </w:pPr>
            <w:r>
              <w:t>Alaska plaice</w:t>
            </w:r>
          </w:p>
        </w:tc>
        <w:tc>
          <w:tcPr>
            <w:tcW w:w="0" w:type="auto"/>
            <w:tcBorders>
              <w:top w:val="single" w:sz="4" w:space="0" w:color="auto"/>
            </w:tcBorders>
          </w:tcPr>
          <w:p w14:paraId="2CCA31EF" w14:textId="77777777" w:rsidR="00163539" w:rsidRDefault="0039451C">
            <w:pPr>
              <w:pStyle w:val="Compact"/>
              <w:jc w:val="center"/>
            </w:pPr>
            <w:r>
              <w:t>–</w:t>
            </w:r>
          </w:p>
        </w:tc>
        <w:tc>
          <w:tcPr>
            <w:tcW w:w="0" w:type="auto"/>
            <w:tcBorders>
              <w:top w:val="single" w:sz="4" w:space="0" w:color="auto"/>
            </w:tcBorders>
          </w:tcPr>
          <w:p w14:paraId="63EA61EF" w14:textId="77777777" w:rsidR="00163539" w:rsidRDefault="0039451C">
            <w:pPr>
              <w:pStyle w:val="Compact"/>
              <w:jc w:val="center"/>
            </w:pPr>
            <w:r>
              <w:t>101 - 708</w:t>
            </w:r>
          </w:p>
        </w:tc>
        <w:tc>
          <w:tcPr>
            <w:tcW w:w="0" w:type="auto"/>
            <w:tcBorders>
              <w:top w:val="single" w:sz="4" w:space="0" w:color="auto"/>
            </w:tcBorders>
          </w:tcPr>
          <w:p w14:paraId="31BBEBEF" w14:textId="77777777" w:rsidR="00163539" w:rsidRDefault="0039451C">
            <w:pPr>
              <w:pStyle w:val="Compact"/>
              <w:jc w:val="center"/>
            </w:pPr>
            <w:r>
              <w:t>–</w:t>
            </w:r>
          </w:p>
        </w:tc>
      </w:tr>
      <w:tr w:rsidR="00163539" w14:paraId="6E5790A6" w14:textId="77777777">
        <w:tc>
          <w:tcPr>
            <w:tcW w:w="0" w:type="auto"/>
          </w:tcPr>
          <w:p w14:paraId="53E9871E" w14:textId="77777777" w:rsidR="00163539" w:rsidRDefault="0039451C">
            <w:pPr>
              <w:pStyle w:val="Compact"/>
            </w:pPr>
            <w:r>
              <w:t>arrowtooth flounder</w:t>
            </w:r>
          </w:p>
        </w:tc>
        <w:tc>
          <w:tcPr>
            <w:tcW w:w="0" w:type="auto"/>
          </w:tcPr>
          <w:p w14:paraId="40F16D7A" w14:textId="77777777" w:rsidR="00163539" w:rsidRDefault="0039451C">
            <w:pPr>
              <w:pStyle w:val="Compact"/>
              <w:jc w:val="center"/>
            </w:pPr>
            <w:r>
              <w:t>189 - 1,237</w:t>
            </w:r>
          </w:p>
        </w:tc>
        <w:tc>
          <w:tcPr>
            <w:tcW w:w="0" w:type="auto"/>
          </w:tcPr>
          <w:p w14:paraId="0901CA86" w14:textId="77777777" w:rsidR="00163539" w:rsidRDefault="0039451C">
            <w:pPr>
              <w:pStyle w:val="Compact"/>
              <w:jc w:val="center"/>
            </w:pPr>
            <w:r>
              <w:t>361 - 2,048</w:t>
            </w:r>
          </w:p>
        </w:tc>
        <w:tc>
          <w:tcPr>
            <w:tcW w:w="0" w:type="auto"/>
          </w:tcPr>
          <w:p w14:paraId="24C32B0E" w14:textId="77777777" w:rsidR="00163539" w:rsidRDefault="0039451C">
            <w:pPr>
              <w:pStyle w:val="Compact"/>
              <w:jc w:val="center"/>
            </w:pPr>
            <w:r>
              <w:t>1,661 - 8,325</w:t>
            </w:r>
          </w:p>
        </w:tc>
      </w:tr>
      <w:tr w:rsidR="00163539" w14:paraId="642FF835" w14:textId="77777777">
        <w:tc>
          <w:tcPr>
            <w:tcW w:w="0" w:type="auto"/>
          </w:tcPr>
          <w:p w14:paraId="305524F8" w14:textId="77777777" w:rsidR="00163539" w:rsidRDefault="0039451C">
            <w:pPr>
              <w:pStyle w:val="Compact"/>
            </w:pPr>
            <w:r>
              <w:t>Atka mackerel</w:t>
            </w:r>
          </w:p>
        </w:tc>
        <w:tc>
          <w:tcPr>
            <w:tcW w:w="0" w:type="auto"/>
          </w:tcPr>
          <w:p w14:paraId="4D7810E4" w14:textId="77777777" w:rsidR="00163539" w:rsidRDefault="0039451C">
            <w:pPr>
              <w:pStyle w:val="Compact"/>
              <w:jc w:val="center"/>
            </w:pPr>
            <w:r>
              <w:t>149 - 1,701</w:t>
            </w:r>
          </w:p>
        </w:tc>
        <w:tc>
          <w:tcPr>
            <w:tcW w:w="0" w:type="auto"/>
          </w:tcPr>
          <w:p w14:paraId="122CC9A8" w14:textId="77777777" w:rsidR="00163539" w:rsidRDefault="0039451C">
            <w:pPr>
              <w:pStyle w:val="Compact"/>
              <w:jc w:val="center"/>
            </w:pPr>
            <w:r>
              <w:t>–</w:t>
            </w:r>
          </w:p>
        </w:tc>
        <w:tc>
          <w:tcPr>
            <w:tcW w:w="0" w:type="auto"/>
          </w:tcPr>
          <w:p w14:paraId="5B40E8CD" w14:textId="77777777" w:rsidR="00163539" w:rsidRDefault="0039451C">
            <w:pPr>
              <w:pStyle w:val="Compact"/>
              <w:jc w:val="center"/>
            </w:pPr>
            <w:r>
              <w:t>–</w:t>
            </w:r>
          </w:p>
        </w:tc>
      </w:tr>
      <w:tr w:rsidR="00163539" w14:paraId="4BBE18BD" w14:textId="77777777">
        <w:tc>
          <w:tcPr>
            <w:tcW w:w="0" w:type="auto"/>
          </w:tcPr>
          <w:p w14:paraId="1F51ED23" w14:textId="77777777" w:rsidR="00163539" w:rsidRDefault="0039451C">
            <w:pPr>
              <w:pStyle w:val="Compact"/>
            </w:pPr>
            <w:r>
              <w:t>flathead sole</w:t>
            </w:r>
          </w:p>
        </w:tc>
        <w:tc>
          <w:tcPr>
            <w:tcW w:w="0" w:type="auto"/>
          </w:tcPr>
          <w:p w14:paraId="25031010" w14:textId="77777777" w:rsidR="00163539" w:rsidRDefault="0039451C">
            <w:pPr>
              <w:pStyle w:val="Compact"/>
              <w:jc w:val="center"/>
            </w:pPr>
            <w:r>
              <w:t>72 - 612</w:t>
            </w:r>
          </w:p>
        </w:tc>
        <w:tc>
          <w:tcPr>
            <w:tcW w:w="0" w:type="auto"/>
          </w:tcPr>
          <w:p w14:paraId="018C0012" w14:textId="77777777" w:rsidR="00163539" w:rsidRDefault="0039451C">
            <w:pPr>
              <w:pStyle w:val="Compact"/>
              <w:jc w:val="center"/>
            </w:pPr>
            <w:r>
              <w:t>523 - 3,541</w:t>
            </w:r>
          </w:p>
        </w:tc>
        <w:tc>
          <w:tcPr>
            <w:tcW w:w="0" w:type="auto"/>
          </w:tcPr>
          <w:p w14:paraId="72EB663D" w14:textId="77777777" w:rsidR="00163539" w:rsidRDefault="0039451C">
            <w:pPr>
              <w:pStyle w:val="Compact"/>
              <w:jc w:val="center"/>
            </w:pPr>
            <w:r>
              <w:t>219 - 2,211</w:t>
            </w:r>
          </w:p>
        </w:tc>
      </w:tr>
      <w:tr w:rsidR="00163539" w14:paraId="4C67E54B" w14:textId="77777777">
        <w:tc>
          <w:tcPr>
            <w:tcW w:w="0" w:type="auto"/>
          </w:tcPr>
          <w:p w14:paraId="56C7E34D" w14:textId="77777777" w:rsidR="00163539" w:rsidRDefault="0039451C">
            <w:pPr>
              <w:pStyle w:val="Compact"/>
            </w:pPr>
            <w:r>
              <w:t>Kamchatka flounder</w:t>
            </w:r>
          </w:p>
        </w:tc>
        <w:tc>
          <w:tcPr>
            <w:tcW w:w="0" w:type="auto"/>
          </w:tcPr>
          <w:p w14:paraId="4D67D63E" w14:textId="77777777" w:rsidR="00163539" w:rsidRDefault="0039451C">
            <w:pPr>
              <w:pStyle w:val="Compact"/>
              <w:jc w:val="center"/>
            </w:pPr>
            <w:r>
              <w:t>–</w:t>
            </w:r>
          </w:p>
        </w:tc>
        <w:tc>
          <w:tcPr>
            <w:tcW w:w="0" w:type="auto"/>
          </w:tcPr>
          <w:p w14:paraId="2392D720" w14:textId="77777777" w:rsidR="00163539" w:rsidRDefault="0039451C">
            <w:pPr>
              <w:pStyle w:val="Compact"/>
              <w:jc w:val="center"/>
            </w:pPr>
            <w:r>
              <w:t>0 - 27</w:t>
            </w:r>
          </w:p>
        </w:tc>
        <w:tc>
          <w:tcPr>
            <w:tcW w:w="0" w:type="auto"/>
          </w:tcPr>
          <w:p w14:paraId="5353AEDB" w14:textId="77777777" w:rsidR="00163539" w:rsidRDefault="0039451C">
            <w:pPr>
              <w:pStyle w:val="Compact"/>
              <w:jc w:val="center"/>
            </w:pPr>
            <w:r>
              <w:t>–</w:t>
            </w:r>
          </w:p>
        </w:tc>
      </w:tr>
      <w:tr w:rsidR="00163539" w14:paraId="31281F92" w14:textId="77777777">
        <w:tc>
          <w:tcPr>
            <w:tcW w:w="0" w:type="auto"/>
          </w:tcPr>
          <w:p w14:paraId="48D45100" w14:textId="77777777" w:rsidR="00163539" w:rsidRDefault="0039451C">
            <w:pPr>
              <w:pStyle w:val="Compact"/>
            </w:pPr>
            <w:r>
              <w:t>northern rock sole</w:t>
            </w:r>
          </w:p>
        </w:tc>
        <w:tc>
          <w:tcPr>
            <w:tcW w:w="0" w:type="auto"/>
          </w:tcPr>
          <w:p w14:paraId="14345647" w14:textId="77777777" w:rsidR="00163539" w:rsidRDefault="0039451C">
            <w:pPr>
              <w:pStyle w:val="Compact"/>
              <w:jc w:val="center"/>
            </w:pPr>
            <w:r>
              <w:t>–</w:t>
            </w:r>
          </w:p>
        </w:tc>
        <w:tc>
          <w:tcPr>
            <w:tcW w:w="0" w:type="auto"/>
          </w:tcPr>
          <w:p w14:paraId="36DE9D23" w14:textId="77777777" w:rsidR="00163539" w:rsidRDefault="0039451C">
            <w:pPr>
              <w:pStyle w:val="Compact"/>
              <w:jc w:val="center"/>
            </w:pPr>
            <w:r>
              <w:t>792 - 4,399</w:t>
            </w:r>
          </w:p>
        </w:tc>
        <w:tc>
          <w:tcPr>
            <w:tcW w:w="0" w:type="auto"/>
          </w:tcPr>
          <w:p w14:paraId="153F1C29" w14:textId="77777777" w:rsidR="00163539" w:rsidRDefault="0039451C">
            <w:pPr>
              <w:pStyle w:val="Compact"/>
              <w:jc w:val="center"/>
            </w:pPr>
            <w:r>
              <w:t>65 - 352</w:t>
            </w:r>
          </w:p>
        </w:tc>
      </w:tr>
      <w:tr w:rsidR="00163539" w14:paraId="033383DE" w14:textId="77777777">
        <w:tc>
          <w:tcPr>
            <w:tcW w:w="0" w:type="auto"/>
          </w:tcPr>
          <w:p w14:paraId="6B4FF33C" w14:textId="77777777" w:rsidR="00163539" w:rsidRDefault="0039451C">
            <w:pPr>
              <w:pStyle w:val="Compact"/>
            </w:pPr>
            <w:r>
              <w:t>northern rockfish</w:t>
            </w:r>
          </w:p>
        </w:tc>
        <w:tc>
          <w:tcPr>
            <w:tcW w:w="0" w:type="auto"/>
          </w:tcPr>
          <w:p w14:paraId="753344C5" w14:textId="77777777" w:rsidR="00163539" w:rsidRDefault="0039451C">
            <w:pPr>
              <w:pStyle w:val="Compact"/>
              <w:jc w:val="center"/>
            </w:pPr>
            <w:r>
              <w:t>719 - 4,765</w:t>
            </w:r>
          </w:p>
        </w:tc>
        <w:tc>
          <w:tcPr>
            <w:tcW w:w="0" w:type="auto"/>
          </w:tcPr>
          <w:p w14:paraId="4AE2430F" w14:textId="77777777" w:rsidR="00163539" w:rsidRDefault="0039451C">
            <w:pPr>
              <w:pStyle w:val="Compact"/>
              <w:jc w:val="center"/>
            </w:pPr>
            <w:r>
              <w:t>–</w:t>
            </w:r>
          </w:p>
        </w:tc>
        <w:tc>
          <w:tcPr>
            <w:tcW w:w="0" w:type="auto"/>
          </w:tcPr>
          <w:p w14:paraId="65337C46" w14:textId="77777777" w:rsidR="00163539" w:rsidRDefault="0039451C">
            <w:pPr>
              <w:pStyle w:val="Compact"/>
              <w:jc w:val="center"/>
            </w:pPr>
            <w:r>
              <w:t>20 - 480</w:t>
            </w:r>
          </w:p>
        </w:tc>
      </w:tr>
      <w:tr w:rsidR="00163539" w14:paraId="52F0349E" w14:textId="77777777">
        <w:tc>
          <w:tcPr>
            <w:tcW w:w="0" w:type="auto"/>
          </w:tcPr>
          <w:p w14:paraId="6A56877B" w14:textId="77777777" w:rsidR="00163539" w:rsidRDefault="0039451C">
            <w:pPr>
              <w:pStyle w:val="Compact"/>
            </w:pPr>
            <w:r>
              <w:t>Pacific cod</w:t>
            </w:r>
          </w:p>
        </w:tc>
        <w:tc>
          <w:tcPr>
            <w:tcW w:w="0" w:type="auto"/>
          </w:tcPr>
          <w:p w14:paraId="14985D7E" w14:textId="77777777" w:rsidR="00163539" w:rsidRDefault="0039451C">
            <w:pPr>
              <w:pStyle w:val="Compact"/>
              <w:jc w:val="center"/>
            </w:pPr>
            <w:r>
              <w:t>122 - 480</w:t>
            </w:r>
          </w:p>
        </w:tc>
        <w:tc>
          <w:tcPr>
            <w:tcW w:w="0" w:type="auto"/>
          </w:tcPr>
          <w:p w14:paraId="34477328" w14:textId="77777777" w:rsidR="00163539" w:rsidRDefault="0039451C">
            <w:pPr>
              <w:pStyle w:val="Compact"/>
              <w:jc w:val="center"/>
            </w:pPr>
            <w:r>
              <w:t>121 - 818</w:t>
            </w:r>
          </w:p>
        </w:tc>
        <w:tc>
          <w:tcPr>
            <w:tcW w:w="0" w:type="auto"/>
          </w:tcPr>
          <w:p w14:paraId="34198AD7" w14:textId="77777777" w:rsidR="00163539" w:rsidRDefault="0039451C">
            <w:pPr>
              <w:pStyle w:val="Compact"/>
              <w:jc w:val="center"/>
            </w:pPr>
            <w:r>
              <w:t>19 - 140</w:t>
            </w:r>
          </w:p>
        </w:tc>
      </w:tr>
      <w:tr w:rsidR="00163539" w14:paraId="57F61E33" w14:textId="77777777">
        <w:tc>
          <w:tcPr>
            <w:tcW w:w="0" w:type="auto"/>
          </w:tcPr>
          <w:p w14:paraId="641F7B6C" w14:textId="77777777" w:rsidR="00163539" w:rsidRDefault="0039451C">
            <w:pPr>
              <w:pStyle w:val="Compact"/>
            </w:pPr>
            <w:r>
              <w:t>Pacific ocean perch</w:t>
            </w:r>
          </w:p>
        </w:tc>
        <w:tc>
          <w:tcPr>
            <w:tcW w:w="0" w:type="auto"/>
          </w:tcPr>
          <w:p w14:paraId="26CEB8E6" w14:textId="77777777" w:rsidR="00163539" w:rsidRDefault="0039451C">
            <w:pPr>
              <w:pStyle w:val="Compact"/>
              <w:jc w:val="center"/>
            </w:pPr>
            <w:r>
              <w:t>2,042 - 11,801</w:t>
            </w:r>
          </w:p>
        </w:tc>
        <w:tc>
          <w:tcPr>
            <w:tcW w:w="0" w:type="auto"/>
          </w:tcPr>
          <w:p w14:paraId="63982126" w14:textId="77777777" w:rsidR="00163539" w:rsidRDefault="0039451C">
            <w:pPr>
              <w:pStyle w:val="Compact"/>
              <w:jc w:val="center"/>
            </w:pPr>
            <w:r>
              <w:t>–</w:t>
            </w:r>
          </w:p>
        </w:tc>
        <w:tc>
          <w:tcPr>
            <w:tcW w:w="0" w:type="auto"/>
          </w:tcPr>
          <w:p w14:paraId="5E3CA796" w14:textId="77777777" w:rsidR="00163539" w:rsidRDefault="0039451C">
            <w:pPr>
              <w:pStyle w:val="Compact"/>
              <w:jc w:val="center"/>
            </w:pPr>
            <w:r>
              <w:t>888 - 7,339</w:t>
            </w:r>
          </w:p>
        </w:tc>
      </w:tr>
      <w:tr w:rsidR="00163539" w14:paraId="18F5703A" w14:textId="77777777">
        <w:tc>
          <w:tcPr>
            <w:tcW w:w="0" w:type="auto"/>
          </w:tcPr>
          <w:p w14:paraId="17F17C45" w14:textId="77777777" w:rsidR="00163539" w:rsidRDefault="0039451C">
            <w:pPr>
              <w:pStyle w:val="Compact"/>
            </w:pPr>
            <w:r>
              <w:t>rex sole</w:t>
            </w:r>
          </w:p>
        </w:tc>
        <w:tc>
          <w:tcPr>
            <w:tcW w:w="0" w:type="auto"/>
          </w:tcPr>
          <w:p w14:paraId="26393291" w14:textId="77777777" w:rsidR="00163539" w:rsidRDefault="0039451C">
            <w:pPr>
              <w:pStyle w:val="Compact"/>
              <w:jc w:val="center"/>
            </w:pPr>
            <w:r>
              <w:t>–</w:t>
            </w:r>
          </w:p>
        </w:tc>
        <w:tc>
          <w:tcPr>
            <w:tcW w:w="0" w:type="auto"/>
          </w:tcPr>
          <w:p w14:paraId="7B55B3CC" w14:textId="77777777" w:rsidR="00163539" w:rsidRDefault="0039451C">
            <w:pPr>
              <w:pStyle w:val="Compact"/>
              <w:jc w:val="center"/>
            </w:pPr>
            <w:r>
              <w:t>–</w:t>
            </w:r>
          </w:p>
        </w:tc>
        <w:tc>
          <w:tcPr>
            <w:tcW w:w="0" w:type="auto"/>
          </w:tcPr>
          <w:p w14:paraId="21DF921F" w14:textId="77777777" w:rsidR="00163539" w:rsidRDefault="0039451C">
            <w:pPr>
              <w:pStyle w:val="Compact"/>
              <w:jc w:val="center"/>
            </w:pPr>
            <w:r>
              <w:t>39 - 786</w:t>
            </w:r>
          </w:p>
        </w:tc>
      </w:tr>
      <w:tr w:rsidR="00163539" w14:paraId="2E683523" w14:textId="77777777">
        <w:tc>
          <w:tcPr>
            <w:tcW w:w="0" w:type="auto"/>
          </w:tcPr>
          <w:p w14:paraId="1ADF270E" w14:textId="77777777" w:rsidR="00163539" w:rsidRDefault="0039451C">
            <w:pPr>
              <w:pStyle w:val="Compact"/>
            </w:pPr>
            <w:r>
              <w:t>sablefish</w:t>
            </w:r>
          </w:p>
        </w:tc>
        <w:tc>
          <w:tcPr>
            <w:tcW w:w="0" w:type="auto"/>
          </w:tcPr>
          <w:p w14:paraId="7DEA1096" w14:textId="77777777" w:rsidR="00163539" w:rsidRDefault="0039451C">
            <w:pPr>
              <w:pStyle w:val="Compact"/>
              <w:jc w:val="center"/>
            </w:pPr>
            <w:r>
              <w:t>–</w:t>
            </w:r>
          </w:p>
        </w:tc>
        <w:tc>
          <w:tcPr>
            <w:tcW w:w="0" w:type="auto"/>
          </w:tcPr>
          <w:p w14:paraId="178B35CB" w14:textId="77777777" w:rsidR="00163539" w:rsidRDefault="0039451C">
            <w:pPr>
              <w:pStyle w:val="Compact"/>
              <w:jc w:val="center"/>
            </w:pPr>
            <w:r>
              <w:t>–</w:t>
            </w:r>
          </w:p>
        </w:tc>
        <w:tc>
          <w:tcPr>
            <w:tcW w:w="0" w:type="auto"/>
          </w:tcPr>
          <w:p w14:paraId="529B646B" w14:textId="77777777" w:rsidR="00163539" w:rsidRDefault="0039451C">
            <w:pPr>
              <w:pStyle w:val="Compact"/>
              <w:jc w:val="center"/>
            </w:pPr>
            <w:r>
              <w:t>56 - 779</w:t>
            </w:r>
          </w:p>
        </w:tc>
      </w:tr>
      <w:tr w:rsidR="00163539" w14:paraId="5154C676" w14:textId="77777777">
        <w:tc>
          <w:tcPr>
            <w:tcW w:w="0" w:type="auto"/>
          </w:tcPr>
          <w:p w14:paraId="6ECB5881" w14:textId="77777777" w:rsidR="00163539" w:rsidRDefault="0039451C">
            <w:pPr>
              <w:pStyle w:val="Compact"/>
            </w:pPr>
            <w:r>
              <w:t>shortspine thornyhead</w:t>
            </w:r>
          </w:p>
        </w:tc>
        <w:tc>
          <w:tcPr>
            <w:tcW w:w="0" w:type="auto"/>
          </w:tcPr>
          <w:p w14:paraId="0A0F3012" w14:textId="77777777" w:rsidR="00163539" w:rsidRDefault="0039451C">
            <w:pPr>
              <w:pStyle w:val="Compact"/>
              <w:jc w:val="center"/>
            </w:pPr>
            <w:r>
              <w:t>0 - 221</w:t>
            </w:r>
          </w:p>
        </w:tc>
        <w:tc>
          <w:tcPr>
            <w:tcW w:w="0" w:type="auto"/>
          </w:tcPr>
          <w:p w14:paraId="03B3E8E7" w14:textId="77777777" w:rsidR="00163539" w:rsidRDefault="0039451C">
            <w:pPr>
              <w:pStyle w:val="Compact"/>
              <w:jc w:val="center"/>
            </w:pPr>
            <w:r>
              <w:t>–</w:t>
            </w:r>
          </w:p>
        </w:tc>
        <w:tc>
          <w:tcPr>
            <w:tcW w:w="0" w:type="auto"/>
          </w:tcPr>
          <w:p w14:paraId="27FA8889" w14:textId="77777777" w:rsidR="00163539" w:rsidRDefault="0039451C">
            <w:pPr>
              <w:pStyle w:val="Compact"/>
              <w:jc w:val="center"/>
            </w:pPr>
            <w:r>
              <w:t>23 - 119</w:t>
            </w:r>
          </w:p>
        </w:tc>
      </w:tr>
      <w:tr w:rsidR="00163539" w14:paraId="302A305B" w14:textId="77777777">
        <w:tc>
          <w:tcPr>
            <w:tcW w:w="0" w:type="auto"/>
          </w:tcPr>
          <w:p w14:paraId="3C4E7CC7" w14:textId="77777777" w:rsidR="00163539" w:rsidRDefault="0039451C">
            <w:pPr>
              <w:pStyle w:val="Compact"/>
            </w:pPr>
            <w:r>
              <w:t>southern rock sole</w:t>
            </w:r>
          </w:p>
        </w:tc>
        <w:tc>
          <w:tcPr>
            <w:tcW w:w="0" w:type="auto"/>
          </w:tcPr>
          <w:p w14:paraId="2A15A4F4" w14:textId="77777777" w:rsidR="00163539" w:rsidRDefault="0039451C">
            <w:pPr>
              <w:pStyle w:val="Compact"/>
              <w:jc w:val="center"/>
            </w:pPr>
            <w:r>
              <w:t>–</w:t>
            </w:r>
          </w:p>
        </w:tc>
        <w:tc>
          <w:tcPr>
            <w:tcW w:w="0" w:type="auto"/>
          </w:tcPr>
          <w:p w14:paraId="1B65E322" w14:textId="77777777" w:rsidR="00163539" w:rsidRDefault="0039451C">
            <w:pPr>
              <w:pStyle w:val="Compact"/>
              <w:jc w:val="center"/>
            </w:pPr>
            <w:r>
              <w:t>–</w:t>
            </w:r>
          </w:p>
        </w:tc>
        <w:tc>
          <w:tcPr>
            <w:tcW w:w="0" w:type="auto"/>
          </w:tcPr>
          <w:p w14:paraId="2EC75590" w14:textId="77777777" w:rsidR="00163539" w:rsidRDefault="0039451C">
            <w:pPr>
              <w:pStyle w:val="Compact"/>
              <w:jc w:val="center"/>
            </w:pPr>
            <w:r>
              <w:t>14 - 417</w:t>
            </w:r>
          </w:p>
        </w:tc>
      </w:tr>
      <w:tr w:rsidR="00163539" w14:paraId="7DFC758F" w14:textId="77777777">
        <w:tc>
          <w:tcPr>
            <w:tcW w:w="0" w:type="auto"/>
          </w:tcPr>
          <w:p w14:paraId="5D8DF1FE" w14:textId="77777777" w:rsidR="00163539" w:rsidRDefault="0039451C">
            <w:pPr>
              <w:pStyle w:val="Compact"/>
            </w:pPr>
            <w:r>
              <w:t>walleye pollock</w:t>
            </w:r>
          </w:p>
        </w:tc>
        <w:tc>
          <w:tcPr>
            <w:tcW w:w="0" w:type="auto"/>
          </w:tcPr>
          <w:p w14:paraId="29897C6F" w14:textId="77777777" w:rsidR="00163539" w:rsidRDefault="0039451C">
            <w:pPr>
              <w:pStyle w:val="Compact"/>
              <w:jc w:val="center"/>
            </w:pPr>
            <w:r>
              <w:t>573 - 2,474</w:t>
            </w:r>
          </w:p>
        </w:tc>
        <w:tc>
          <w:tcPr>
            <w:tcW w:w="0" w:type="auto"/>
          </w:tcPr>
          <w:p w14:paraId="1A777C07" w14:textId="77777777" w:rsidR="00163539" w:rsidRDefault="0039451C">
            <w:pPr>
              <w:pStyle w:val="Compact"/>
              <w:jc w:val="center"/>
            </w:pPr>
            <w:r>
              <w:t>2,882 - 14,479</w:t>
            </w:r>
          </w:p>
        </w:tc>
        <w:tc>
          <w:tcPr>
            <w:tcW w:w="0" w:type="auto"/>
          </w:tcPr>
          <w:p w14:paraId="74DDD9E1" w14:textId="77777777" w:rsidR="00163539" w:rsidRDefault="0039451C">
            <w:pPr>
              <w:pStyle w:val="Compact"/>
              <w:jc w:val="center"/>
            </w:pPr>
            <w:r>
              <w:t>1,885 - 4,659</w:t>
            </w:r>
          </w:p>
        </w:tc>
      </w:tr>
      <w:tr w:rsidR="00163539" w14:paraId="41C508F5" w14:textId="77777777">
        <w:tc>
          <w:tcPr>
            <w:tcW w:w="0" w:type="auto"/>
          </w:tcPr>
          <w:p w14:paraId="5936F3A5" w14:textId="77777777" w:rsidR="00163539" w:rsidRDefault="0039451C">
            <w:pPr>
              <w:pStyle w:val="Compact"/>
            </w:pPr>
            <w:r>
              <w:t>yellowfin sole</w:t>
            </w:r>
          </w:p>
        </w:tc>
        <w:tc>
          <w:tcPr>
            <w:tcW w:w="0" w:type="auto"/>
          </w:tcPr>
          <w:p w14:paraId="2C2DF528" w14:textId="77777777" w:rsidR="00163539" w:rsidRDefault="0039451C">
            <w:pPr>
              <w:pStyle w:val="Compact"/>
              <w:jc w:val="center"/>
            </w:pPr>
            <w:r>
              <w:t>–</w:t>
            </w:r>
          </w:p>
        </w:tc>
        <w:tc>
          <w:tcPr>
            <w:tcW w:w="0" w:type="auto"/>
          </w:tcPr>
          <w:p w14:paraId="7A22CECD" w14:textId="77777777" w:rsidR="00163539" w:rsidRDefault="0039451C">
            <w:pPr>
              <w:pStyle w:val="Compact"/>
              <w:jc w:val="center"/>
            </w:pPr>
            <w:r>
              <w:t>1,024 - 6,337</w:t>
            </w:r>
          </w:p>
        </w:tc>
        <w:tc>
          <w:tcPr>
            <w:tcW w:w="0" w:type="auto"/>
          </w:tcPr>
          <w:p w14:paraId="2464956C" w14:textId="77777777" w:rsidR="00163539" w:rsidRDefault="0039451C">
            <w:pPr>
              <w:pStyle w:val="Compact"/>
              <w:jc w:val="center"/>
            </w:pPr>
            <w:r>
              <w:t>–</w:t>
            </w:r>
          </w:p>
        </w:tc>
      </w:tr>
      <w:tr w:rsidR="00163539" w14:paraId="772457F2" w14:textId="77777777">
        <w:tc>
          <w:tcPr>
            <w:tcW w:w="0" w:type="auto"/>
          </w:tcPr>
          <w:p w14:paraId="3EF565BD" w14:textId="77777777" w:rsidR="00163539" w:rsidRDefault="0039451C">
            <w:pPr>
              <w:pStyle w:val="Compact"/>
            </w:pPr>
            <w:r>
              <w:t>Total</w:t>
            </w:r>
          </w:p>
        </w:tc>
        <w:tc>
          <w:tcPr>
            <w:tcW w:w="0" w:type="auto"/>
          </w:tcPr>
          <w:p w14:paraId="674CC91E" w14:textId="77777777" w:rsidR="00163539" w:rsidRDefault="0039451C">
            <w:pPr>
              <w:pStyle w:val="Compact"/>
              <w:jc w:val="center"/>
            </w:pPr>
            <w:r>
              <w:t>3,866 - 23,291</w:t>
            </w:r>
          </w:p>
        </w:tc>
        <w:tc>
          <w:tcPr>
            <w:tcW w:w="0" w:type="auto"/>
          </w:tcPr>
          <w:p w14:paraId="07CC6C5A" w14:textId="77777777" w:rsidR="00163539" w:rsidRDefault="0039451C">
            <w:pPr>
              <w:pStyle w:val="Compact"/>
              <w:jc w:val="center"/>
            </w:pPr>
            <w:r>
              <w:t>5,804 - 32,357</w:t>
            </w:r>
          </w:p>
        </w:tc>
        <w:tc>
          <w:tcPr>
            <w:tcW w:w="0" w:type="auto"/>
          </w:tcPr>
          <w:p w14:paraId="4865741D" w14:textId="77777777" w:rsidR="00163539" w:rsidRDefault="0039451C">
            <w:pPr>
              <w:pStyle w:val="Compact"/>
              <w:jc w:val="center"/>
            </w:pPr>
            <w:r>
              <w:t>4,889 - 25,694</w:t>
            </w:r>
          </w:p>
        </w:tc>
      </w:tr>
    </w:tbl>
    <w:p w14:paraId="484ECFD5" w14:textId="77777777" w:rsidR="00163539" w:rsidRDefault="0039451C">
      <w:r>
        <w:br w:type="page"/>
      </w:r>
    </w:p>
    <w:p w14:paraId="1287EE08" w14:textId="77777777" w:rsidR="00163539" w:rsidRDefault="0039451C" w:rsidP="00AD33B5">
      <w:pPr>
        <w:pStyle w:val="Heading1"/>
      </w:pPr>
      <w:bookmarkStart w:id="164" w:name="figures"/>
      <w:bookmarkEnd w:id="163"/>
      <w:r>
        <w:lastRenderedPageBreak/>
        <w:t>Figures</w:t>
      </w:r>
    </w:p>
    <w:p w14:paraId="03C35F9C" w14:textId="77777777" w:rsidR="00163539" w:rsidRDefault="0039451C">
      <w:r>
        <w:rPr>
          <w:noProof/>
        </w:rPr>
        <w:drawing>
          <wp:inline distT="0" distB="0" distL="0" distR="0" wp14:anchorId="01D4BCE4" wp14:editId="595F1D0A">
            <wp:extent cx="5074920" cy="4096512"/>
            <wp:effectExtent l="0" t="0" r="0" b="0"/>
            <wp:docPr id="1"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length_flowchart.png"/>
                    <pic:cNvPicPr>
                      <a:picLocks noChangeAspect="1" noChangeArrowheads="1"/>
                    </pic:cNvPicPr>
                  </pic:nvPicPr>
                  <pic:blipFill>
                    <a:blip r:embed="rId14"/>
                    <a:stretch>
                      <a:fillRect/>
                    </a:stretch>
                  </pic:blipFill>
                  <pic:spPr bwMode="auto">
                    <a:xfrm>
                      <a:off x="0" y="0"/>
                      <a:ext cx="5074920" cy="4096512"/>
                    </a:xfrm>
                    <a:prstGeom prst="rect">
                      <a:avLst/>
                    </a:prstGeom>
                    <a:noFill/>
                    <a:ln w="9525">
                      <a:noFill/>
                      <a:headEnd/>
                      <a:tailEnd/>
                    </a:ln>
                  </pic:spPr>
                </pic:pic>
              </a:graphicData>
            </a:graphic>
          </wp:inline>
        </w:drawing>
      </w:r>
    </w:p>
    <w:p w14:paraId="793787B6" w14:textId="77777777" w:rsidR="00163539" w:rsidRDefault="0039451C">
      <w:pPr>
        <w:pStyle w:val="ImageCaption"/>
      </w:pPr>
      <w:r>
        <w:t xml:space="preserve">Figure 1: Bootstrap-simulation flow chart, the steps refer to the order of operations as described in the </w:t>
      </w:r>
      <w:r>
        <w:rPr>
          <w:i/>
        </w:rPr>
        <w:t>Bootstrap-simulation framework</w:t>
      </w:r>
      <w:r>
        <w:t xml:space="preserve"> section.</w:t>
      </w:r>
    </w:p>
    <w:p w14:paraId="625E391E" w14:textId="77777777" w:rsidR="00163539" w:rsidRDefault="0039451C">
      <w:r>
        <w:rPr>
          <w:noProof/>
        </w:rPr>
        <w:lastRenderedPageBreak/>
        <w:drawing>
          <wp:inline distT="0" distB="0" distL="0" distR="0" wp14:anchorId="30E9FAE7" wp14:editId="1B4B3A79">
            <wp:extent cx="5943600" cy="5486399"/>
            <wp:effectExtent l="0" t="0" r="0" b="0"/>
            <wp:docPr id="2"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ai_samples_per_haul_MF.png"/>
                    <pic:cNvPicPr>
                      <a:picLocks noChangeAspect="1" noChangeArrowheads="1"/>
                    </pic:cNvPicPr>
                  </pic:nvPicPr>
                  <pic:blipFill>
                    <a:blip r:embed="rId15"/>
                    <a:stretch>
                      <a:fillRect/>
                    </a:stretch>
                  </pic:blipFill>
                  <pic:spPr bwMode="auto">
                    <a:xfrm>
                      <a:off x="0" y="0"/>
                      <a:ext cx="5943600" cy="5486399"/>
                    </a:xfrm>
                    <a:prstGeom prst="rect">
                      <a:avLst/>
                    </a:prstGeom>
                    <a:noFill/>
                    <a:ln w="9525">
                      <a:noFill/>
                      <a:headEnd/>
                      <a:tailEnd/>
                    </a:ln>
                  </pic:spPr>
                </pic:pic>
              </a:graphicData>
            </a:graphic>
          </wp:inline>
        </w:drawing>
      </w:r>
    </w:p>
    <w:p w14:paraId="53C2123B" w14:textId="77777777" w:rsidR="00163539" w:rsidRDefault="0039451C">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57425592" w14:textId="77777777" w:rsidR="00163539" w:rsidRDefault="0039451C">
      <w:r>
        <w:rPr>
          <w:noProof/>
        </w:rPr>
        <w:lastRenderedPageBreak/>
        <w:drawing>
          <wp:inline distT="0" distB="0" distL="0" distR="0" wp14:anchorId="300F0388" wp14:editId="4B074E80">
            <wp:extent cx="5943600" cy="5486399"/>
            <wp:effectExtent l="0" t="0" r="0" b="0"/>
            <wp:docPr id="3"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bs_shelf_samples_per_haul_MF.png"/>
                    <pic:cNvPicPr>
                      <a:picLocks noChangeAspect="1" noChangeArrowheads="1"/>
                    </pic:cNvPicPr>
                  </pic:nvPicPr>
                  <pic:blipFill>
                    <a:blip r:embed="rId16"/>
                    <a:stretch>
                      <a:fillRect/>
                    </a:stretch>
                  </pic:blipFill>
                  <pic:spPr bwMode="auto">
                    <a:xfrm>
                      <a:off x="0" y="0"/>
                      <a:ext cx="5943600" cy="5486399"/>
                    </a:xfrm>
                    <a:prstGeom prst="rect">
                      <a:avLst/>
                    </a:prstGeom>
                    <a:noFill/>
                    <a:ln w="9525">
                      <a:noFill/>
                      <a:headEnd/>
                      <a:tailEnd/>
                    </a:ln>
                  </pic:spPr>
                </pic:pic>
              </a:graphicData>
            </a:graphic>
          </wp:inline>
        </w:drawing>
      </w:r>
    </w:p>
    <w:p w14:paraId="26D9B0B6" w14:textId="77777777" w:rsidR="00163539" w:rsidRDefault="0039451C">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085CF476" w14:textId="77777777" w:rsidR="00163539" w:rsidRDefault="0039451C">
      <w:r>
        <w:rPr>
          <w:noProof/>
        </w:rPr>
        <w:lastRenderedPageBreak/>
        <w:drawing>
          <wp:inline distT="0" distB="0" distL="0" distR="0" wp14:anchorId="725B5306" wp14:editId="348CF4CE">
            <wp:extent cx="5943600" cy="5486399"/>
            <wp:effectExtent l="0" t="0" r="0" b="0"/>
            <wp:docPr id="4"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goa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14:paraId="711B0B23" w14:textId="77777777" w:rsidR="00163539" w:rsidRDefault="0039451C">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3587275D" w14:textId="77777777" w:rsidR="00163539" w:rsidRDefault="0039451C">
      <w:r>
        <w:rPr>
          <w:noProof/>
        </w:rPr>
        <w:lastRenderedPageBreak/>
        <w:drawing>
          <wp:inline distT="0" distB="0" distL="0" distR="0" wp14:anchorId="1E9864C5" wp14:editId="575E9C8D">
            <wp:extent cx="5943600" cy="6858000"/>
            <wp:effectExtent l="0" t="0" r="0" b="0"/>
            <wp:docPr id="5"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ai.png"/>
                    <pic:cNvPicPr>
                      <a:picLocks noChangeAspect="1" noChangeArrowheads="1"/>
                    </pic:cNvPicPr>
                  </pic:nvPicPr>
                  <pic:blipFill>
                    <a:blip r:embed="rId18"/>
                    <a:stretch>
                      <a:fillRect/>
                    </a:stretch>
                  </pic:blipFill>
                  <pic:spPr bwMode="auto">
                    <a:xfrm>
                      <a:off x="0" y="0"/>
                      <a:ext cx="5943600" cy="6858000"/>
                    </a:xfrm>
                    <a:prstGeom prst="rect">
                      <a:avLst/>
                    </a:prstGeom>
                    <a:noFill/>
                    <a:ln w="9525">
                      <a:noFill/>
                      <a:headEnd/>
                      <a:tailEnd/>
                    </a:ln>
                  </pic:spPr>
                </pic:pic>
              </a:graphicData>
            </a:graphic>
          </wp:inline>
        </w:drawing>
      </w:r>
    </w:p>
    <w:p w14:paraId="1CFDF91F" w14:textId="77777777" w:rsidR="00163539" w:rsidRDefault="0039451C">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564AE809" w14:textId="77777777" w:rsidR="00163539" w:rsidRDefault="0039451C">
      <w:r>
        <w:rPr>
          <w:noProof/>
        </w:rPr>
        <w:lastRenderedPageBreak/>
        <w:drawing>
          <wp:inline distT="0" distB="0" distL="0" distR="0" wp14:anchorId="63A8B5E5" wp14:editId="5A5708E0">
            <wp:extent cx="5943600" cy="6858000"/>
            <wp:effectExtent l="0" t="0" r="0" b="0"/>
            <wp:docPr id="6"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bs1719.png"/>
                    <pic:cNvPicPr>
                      <a:picLocks noChangeAspect="1" noChangeArrowheads="1"/>
                    </pic:cNvPicPr>
                  </pic:nvPicPr>
                  <pic:blipFill>
                    <a:blip r:embed="rId19"/>
                    <a:stretch>
                      <a:fillRect/>
                    </a:stretch>
                  </pic:blipFill>
                  <pic:spPr bwMode="auto">
                    <a:xfrm>
                      <a:off x="0" y="0"/>
                      <a:ext cx="5943600" cy="6858000"/>
                    </a:xfrm>
                    <a:prstGeom prst="rect">
                      <a:avLst/>
                    </a:prstGeom>
                    <a:noFill/>
                    <a:ln w="9525">
                      <a:noFill/>
                      <a:headEnd/>
                      <a:tailEnd/>
                    </a:ln>
                  </pic:spPr>
                </pic:pic>
              </a:graphicData>
            </a:graphic>
          </wp:inline>
        </w:drawing>
      </w:r>
    </w:p>
    <w:p w14:paraId="12B48FF1" w14:textId="77777777" w:rsidR="00163539" w:rsidRDefault="0039451C">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3402CEE4" w14:textId="77777777" w:rsidR="00163539" w:rsidRDefault="0039451C">
      <w:r>
        <w:rPr>
          <w:noProof/>
        </w:rPr>
        <w:lastRenderedPageBreak/>
        <w:drawing>
          <wp:inline distT="0" distB="0" distL="0" distR="0" wp14:anchorId="57FC6EC9" wp14:editId="0A330710">
            <wp:extent cx="5943600" cy="6858000"/>
            <wp:effectExtent l="0" t="0" r="0" b="0"/>
            <wp:docPr id="7"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goa.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14:paraId="6AC7DF76" w14:textId="77777777" w:rsidR="00163539" w:rsidRDefault="0039451C">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10D49B85" w14:textId="77777777" w:rsidR="00163539" w:rsidRDefault="0039451C">
      <w:r>
        <w:rPr>
          <w:noProof/>
        </w:rPr>
        <w:lastRenderedPageBreak/>
        <w:drawing>
          <wp:inline distT="0" distB="0" distL="0" distR="0" wp14:anchorId="62A2B5D2" wp14:editId="17261E4C">
            <wp:extent cx="5943600" cy="5943600"/>
            <wp:effectExtent l="0" t="0" r="0" b="0"/>
            <wp:docPr id="8"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ai.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75EF54A" w14:textId="77777777" w:rsidR="00163539" w:rsidRDefault="0039451C">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14:paraId="20F4E5A9" w14:textId="77777777" w:rsidR="00163539" w:rsidRDefault="0039451C">
      <w:r>
        <w:rPr>
          <w:noProof/>
        </w:rPr>
        <w:lastRenderedPageBreak/>
        <w:drawing>
          <wp:inline distT="0" distB="0" distL="0" distR="0" wp14:anchorId="2C64F764" wp14:editId="3873907E">
            <wp:extent cx="5943600" cy="5943600"/>
            <wp:effectExtent l="0" t="0" r="0" b="0"/>
            <wp:docPr id="9"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bs1719.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E1B4CB3" w14:textId="77777777" w:rsidR="00163539" w:rsidRDefault="0039451C">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285A53BC" w14:textId="77777777" w:rsidR="00163539" w:rsidRDefault="0039451C">
      <w:r>
        <w:rPr>
          <w:noProof/>
        </w:rPr>
        <w:lastRenderedPageBreak/>
        <w:drawing>
          <wp:inline distT="0" distB="0" distL="0" distR="0" wp14:anchorId="447B1175" wp14:editId="40598D9F">
            <wp:extent cx="5943600" cy="5943600"/>
            <wp:effectExtent l="0" t="0" r="0" b="0"/>
            <wp:docPr id="10"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goa.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C4B0B92" w14:textId="77777777" w:rsidR="00163539" w:rsidRDefault="0039451C">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5607A353" w14:textId="77777777" w:rsidR="00163539" w:rsidRDefault="0039451C">
      <w:r>
        <w:rPr>
          <w:noProof/>
        </w:rPr>
        <w:lastRenderedPageBreak/>
        <w:drawing>
          <wp:inline distT="0" distB="0" distL="0" distR="0" wp14:anchorId="469AD79D" wp14:editId="3D4E8D7C">
            <wp:extent cx="5943600" cy="5943600"/>
            <wp:effectExtent l="0" t="0" r="0" b="0"/>
            <wp:docPr id="11"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ai.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E118555" w14:textId="77777777" w:rsidR="00163539" w:rsidRDefault="0039451C">
      <w:pPr>
        <w:pStyle w:val="ImageCaption"/>
      </w:pPr>
      <w:r>
        <w:t>Figure 11: Proportion of base length composition input sample size for each of the sexed sub-sample size cases investigated for selected species in the Aleutian Islands.</w:t>
      </w:r>
    </w:p>
    <w:p w14:paraId="01351A73" w14:textId="77777777" w:rsidR="00163539" w:rsidRDefault="0039451C">
      <w:r>
        <w:rPr>
          <w:noProof/>
        </w:rPr>
        <w:lastRenderedPageBreak/>
        <w:drawing>
          <wp:inline distT="0" distB="0" distL="0" distR="0" wp14:anchorId="099693A9" wp14:editId="70AB640D">
            <wp:extent cx="5943600" cy="5943600"/>
            <wp:effectExtent l="0" t="0" r="0" b="0"/>
            <wp:docPr id="12"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bs1719.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6D4457F6" w14:textId="77777777" w:rsidR="00163539" w:rsidRDefault="0039451C">
      <w:pPr>
        <w:pStyle w:val="ImageCaption"/>
      </w:pPr>
      <w:r>
        <w:t>Figure 12: Proportion of base length composition input sample size for each of the sexed sub-sample size cases investigated for selected species in the eastern Bering Sea.</w:t>
      </w:r>
    </w:p>
    <w:p w14:paraId="71EF5C52" w14:textId="77777777" w:rsidR="00163539" w:rsidRDefault="0039451C">
      <w:r>
        <w:rPr>
          <w:noProof/>
        </w:rPr>
        <w:lastRenderedPageBreak/>
        <w:drawing>
          <wp:inline distT="0" distB="0" distL="0" distR="0" wp14:anchorId="7A2A469F" wp14:editId="42E4445D">
            <wp:extent cx="5943600" cy="5943600"/>
            <wp:effectExtent l="0" t="0" r="0" b="0"/>
            <wp:docPr id="13"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goa.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6B5A702" w14:textId="77777777" w:rsidR="00163539" w:rsidRDefault="0039451C">
      <w:pPr>
        <w:pStyle w:val="ImageCaption"/>
      </w:pPr>
      <w:r>
        <w:t>Figure 13: Proportion of base length composition input sample size for each of the sexed sub-sample size cases investigated for selected species in the Gulf of Alaska.</w:t>
      </w:r>
      <w:bookmarkEnd w:id="164"/>
    </w:p>
    <w:sectPr w:rsidR="00163539" w:rsidSect="00D81B0B">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Ben.Williams" w:date="2022-07-25T11:19:00Z" w:initials="B">
    <w:p w14:paraId="6E077137" w14:textId="77777777" w:rsidR="004A0EBF" w:rsidRDefault="004A0EBF">
      <w:pPr>
        <w:pStyle w:val="CommentText"/>
      </w:pPr>
      <w:r>
        <w:rPr>
          <w:rStyle w:val="CommentReference"/>
        </w:rPr>
        <w:annotationRef/>
      </w:r>
      <w:r>
        <w:t>We use length throughout – but have a couple size sprinkled in – should be consistent either way</w:t>
      </w:r>
      <w:r w:rsidR="000E29B7">
        <w:t xml:space="preserve"> (unless of course we have multiple size measurements i.e. not just length)</w:t>
      </w:r>
    </w:p>
  </w:comment>
  <w:comment w:id="32" w:author="Ben.Williams" w:date="2022-07-25T12:00:00Z" w:initials="B">
    <w:p w14:paraId="2E8F2D5D" w14:textId="77777777" w:rsidR="0042127B" w:rsidRDefault="0042127B">
      <w:pPr>
        <w:pStyle w:val="CommentText"/>
      </w:pPr>
      <w:r>
        <w:rPr>
          <w:rStyle w:val="CommentReference"/>
        </w:rPr>
        <w:annotationRef/>
      </w:r>
      <w:r>
        <w:t>Maybe some comment on species and years – seems kinda vague as is</w:t>
      </w:r>
    </w:p>
  </w:comment>
  <w:comment w:id="63" w:author="Ben.Williams" w:date="2022-07-25T13:50:00Z" w:initials="B">
    <w:p w14:paraId="45CC0F4B" w14:textId="77777777" w:rsidR="001B2E65" w:rsidRDefault="001B2E65">
      <w:pPr>
        <w:pStyle w:val="CommentText"/>
      </w:pPr>
      <w:r>
        <w:rPr>
          <w:rStyle w:val="CommentReference"/>
        </w:rPr>
        <w:annotationRef/>
      </w:r>
      <w:r>
        <w:t>Do we want to drop sci names in for all these?</w:t>
      </w:r>
    </w:p>
    <w:p w14:paraId="4073872A" w14:textId="77777777" w:rsidR="001B2E65" w:rsidRDefault="001B2E6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077137" w15:done="0"/>
  <w15:commentEx w15:paraId="2E8F2D5D" w15:done="0"/>
  <w15:commentEx w15:paraId="4073872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B28F5" w14:textId="77777777" w:rsidR="00EA2E03" w:rsidRDefault="00EA2E03">
      <w:pPr>
        <w:spacing w:before="0" w:line="240" w:lineRule="auto"/>
      </w:pPr>
      <w:r>
        <w:separator/>
      </w:r>
    </w:p>
  </w:endnote>
  <w:endnote w:type="continuationSeparator" w:id="0">
    <w:p w14:paraId="0C8DEF98" w14:textId="77777777" w:rsidR="00EA2E03" w:rsidRDefault="00EA2E0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266239"/>
      <w:docPartObj>
        <w:docPartGallery w:val="Page Numbers (Bottom of Page)"/>
        <w:docPartUnique/>
      </w:docPartObj>
    </w:sdtPr>
    <w:sdtEndPr>
      <w:rPr>
        <w:noProof/>
      </w:rPr>
    </w:sdtEndPr>
    <w:sdtContent>
      <w:p w14:paraId="3657409F" w14:textId="77777777" w:rsidR="004A0EBF" w:rsidRDefault="004A0EBF">
        <w:pPr>
          <w:pStyle w:val="Footer"/>
          <w:jc w:val="center"/>
        </w:pPr>
        <w:r>
          <w:fldChar w:fldCharType="begin"/>
        </w:r>
        <w:r>
          <w:instrText xml:space="preserve"> PAGE   \* MERGEFORMAT </w:instrText>
        </w:r>
        <w:r>
          <w:fldChar w:fldCharType="separate"/>
        </w:r>
        <w:r w:rsidR="00012D6D">
          <w:rPr>
            <w:noProof/>
          </w:rPr>
          <w:t>15</w:t>
        </w:r>
        <w:r>
          <w:rPr>
            <w:noProof/>
          </w:rPr>
          <w:fldChar w:fldCharType="end"/>
        </w:r>
      </w:p>
    </w:sdtContent>
  </w:sdt>
  <w:p w14:paraId="4C56E728" w14:textId="77777777" w:rsidR="004A0EBF" w:rsidRDefault="004A0EBF">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792752" w14:textId="77777777" w:rsidR="00EA2E03" w:rsidRDefault="00EA2E03">
      <w:r>
        <w:separator/>
      </w:r>
    </w:p>
  </w:footnote>
  <w:footnote w:type="continuationSeparator" w:id="0">
    <w:p w14:paraId="1FF253BB" w14:textId="77777777" w:rsidR="00EA2E03" w:rsidRDefault="00EA2E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244C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84E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EF0653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539"/>
    <w:rsid w:val="00012D6D"/>
    <w:rsid w:val="000E29B7"/>
    <w:rsid w:val="00163539"/>
    <w:rsid w:val="001B2E65"/>
    <w:rsid w:val="001E168E"/>
    <w:rsid w:val="0039451C"/>
    <w:rsid w:val="0042127B"/>
    <w:rsid w:val="004A0EBF"/>
    <w:rsid w:val="00542E80"/>
    <w:rsid w:val="00640072"/>
    <w:rsid w:val="00647D43"/>
    <w:rsid w:val="00AD33B5"/>
    <w:rsid w:val="00CB70A5"/>
    <w:rsid w:val="00D81B0B"/>
    <w:rsid w:val="00EA2E03"/>
    <w:rsid w:val="00ED1C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CE5B1"/>
  <w15:docId w15:val="{A61E1535-B4B0-4C07-9D4D-9BF936A2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D33B5"/>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paragraph" w:styleId="BalloonText">
    <w:name w:val="Balloon Text"/>
    <w:basedOn w:val="Normal"/>
    <w:link w:val="BalloonTextChar"/>
    <w:semiHidden/>
    <w:unhideWhenUsed/>
    <w:rsid w:val="00AD3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33B5"/>
    <w:rPr>
      <w:rFonts w:ascii="Segoe UI" w:hAnsi="Segoe UI" w:cs="Segoe UI"/>
      <w:bCs/>
      <w:sz w:val="18"/>
      <w:szCs w:val="18"/>
    </w:rPr>
  </w:style>
  <w:style w:type="paragraph" w:styleId="Header">
    <w:name w:val="header"/>
    <w:basedOn w:val="Normal"/>
    <w:link w:val="HeaderChar"/>
    <w:unhideWhenUsed/>
    <w:rsid w:val="00AD33B5"/>
    <w:pPr>
      <w:tabs>
        <w:tab w:val="center" w:pos="4680"/>
        <w:tab w:val="right" w:pos="9360"/>
      </w:tabs>
      <w:spacing w:before="0" w:line="240" w:lineRule="auto"/>
    </w:pPr>
  </w:style>
  <w:style w:type="character" w:customStyle="1" w:styleId="HeaderChar">
    <w:name w:val="Header Char"/>
    <w:basedOn w:val="DefaultParagraphFont"/>
    <w:link w:val="Header"/>
    <w:rsid w:val="00AD33B5"/>
    <w:rPr>
      <w:rFonts w:ascii="Times New Roman" w:hAnsi="Times New Roman"/>
      <w:bCs/>
      <w:szCs w:val="22"/>
    </w:rPr>
  </w:style>
  <w:style w:type="paragraph" w:styleId="Footer">
    <w:name w:val="footer"/>
    <w:basedOn w:val="Normal"/>
    <w:link w:val="FooterChar"/>
    <w:uiPriority w:val="99"/>
    <w:unhideWhenUsed/>
    <w:rsid w:val="00AD33B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D33B5"/>
    <w:rPr>
      <w:rFonts w:ascii="Times New Roman" w:hAnsi="Times New Roman"/>
      <w:bCs/>
      <w:szCs w:val="22"/>
    </w:rPr>
  </w:style>
  <w:style w:type="character" w:styleId="LineNumber">
    <w:name w:val="line number"/>
    <w:basedOn w:val="DefaultParagraphFont"/>
    <w:semiHidden/>
    <w:unhideWhenUsed/>
    <w:rsid w:val="00AD33B5"/>
  </w:style>
  <w:style w:type="character" w:styleId="CommentReference">
    <w:name w:val="annotation reference"/>
    <w:basedOn w:val="DefaultParagraphFont"/>
    <w:semiHidden/>
    <w:unhideWhenUsed/>
    <w:rsid w:val="004A0EBF"/>
    <w:rPr>
      <w:sz w:val="16"/>
      <w:szCs w:val="16"/>
    </w:rPr>
  </w:style>
  <w:style w:type="paragraph" w:styleId="CommentText">
    <w:name w:val="annotation text"/>
    <w:basedOn w:val="Normal"/>
    <w:link w:val="CommentTextChar"/>
    <w:semiHidden/>
    <w:unhideWhenUsed/>
    <w:rsid w:val="004A0EBF"/>
    <w:pPr>
      <w:spacing w:line="240" w:lineRule="auto"/>
    </w:pPr>
    <w:rPr>
      <w:sz w:val="20"/>
      <w:szCs w:val="20"/>
    </w:rPr>
  </w:style>
  <w:style w:type="character" w:customStyle="1" w:styleId="CommentTextChar">
    <w:name w:val="Comment Text Char"/>
    <w:basedOn w:val="DefaultParagraphFont"/>
    <w:link w:val="CommentText"/>
    <w:semiHidden/>
    <w:rsid w:val="004A0EB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4A0EBF"/>
    <w:rPr>
      <w:b/>
    </w:rPr>
  </w:style>
  <w:style w:type="character" w:customStyle="1" w:styleId="CommentSubjectChar">
    <w:name w:val="Comment Subject Char"/>
    <w:basedOn w:val="CommentTextChar"/>
    <w:link w:val="CommentSubject"/>
    <w:semiHidden/>
    <w:rsid w:val="004A0EB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ete.hulson@noaa.gov" TargetMode="External"/><Relationship Id="rId12" Type="http://schemas.openxmlformats.org/officeDocument/2006/relationships/hyperlink" Target="https://github.com/BenWilliams-NOAA/swo"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fsc-gap-products/sumfish"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194</Words>
  <Characters>3531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Williams1, Meaghan Bryan2, Jason Conner3, Matthew R. Siskey4, William Stockhausen2, Susanne Mcdermott3, and Chris Long3</dc:creator>
  <cp:keywords/>
  <cp:lastModifiedBy>Ben.Williams</cp:lastModifiedBy>
  <cp:revision>2</cp:revision>
  <dcterms:created xsi:type="dcterms:W3CDTF">2022-07-25T22:07:00Z</dcterms:created>
  <dcterms:modified xsi:type="dcterms:W3CDTF">2022-07-2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